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C60A74" w14:textId="01C0ACFD" w:rsidR="008C0D5A" w:rsidRDefault="008C0D5A">
      <w:r>
        <w:t>Raymond Delgado</w:t>
      </w:r>
    </w:p>
    <w:p w14:paraId="57B91F61" w14:textId="763F82F3" w:rsidR="008C0D5A" w:rsidRDefault="008C0D5A">
      <w:r>
        <w:fldChar w:fldCharType="begin"/>
      </w:r>
      <w:r>
        <w:instrText xml:space="preserve"> DATE \@ "MMMM d, yyyy" </w:instrText>
      </w:r>
      <w:r>
        <w:fldChar w:fldCharType="separate"/>
      </w:r>
      <w:r w:rsidR="00F962A9">
        <w:rPr>
          <w:noProof/>
        </w:rPr>
        <w:t>February 26, 2021</w:t>
      </w:r>
      <w:r>
        <w:fldChar w:fldCharType="end"/>
      </w:r>
    </w:p>
    <w:p w14:paraId="4847F851" w14:textId="77777777" w:rsidR="008C0D5A" w:rsidRDefault="008C0D5A"/>
    <w:p w14:paraId="166F4071" w14:textId="5FF72151" w:rsidR="00D6482D" w:rsidRDefault="00B1327E">
      <w:r>
        <w:t>HWK 3</w:t>
      </w:r>
      <w:r w:rsidR="00E8665F">
        <w:t xml:space="preserve"> </w:t>
      </w:r>
      <w:r w:rsidR="00D6482D">
        <w:t>Normalization</w:t>
      </w:r>
    </w:p>
    <w:p w14:paraId="4507F136" w14:textId="77777777" w:rsidR="00B1327E" w:rsidRDefault="00B1327E" w:rsidP="00B1327E">
      <w:pPr>
        <w:pStyle w:val="NormalWeb"/>
        <w:spacing w:after="0"/>
        <w:rPr>
          <w:rFonts w:ascii="Helvetica" w:hAnsi="Helvetica" w:cs="Helvetica"/>
          <w:color w:val="333333"/>
          <w:sz w:val="21"/>
          <w:szCs w:val="21"/>
        </w:rPr>
      </w:pPr>
    </w:p>
    <w:p w14:paraId="459FA47B" w14:textId="77777777" w:rsidR="0007301F" w:rsidRDefault="0007301F" w:rsidP="0007301F">
      <w:r>
        <w:t>Part 1 Answer the questions.</w:t>
      </w:r>
    </w:p>
    <w:p w14:paraId="1875E00C" w14:textId="4DA9C305" w:rsidR="0007301F" w:rsidRDefault="0007301F" w:rsidP="0007301F">
      <w:pPr>
        <w:pStyle w:val="ListParagraph"/>
        <w:numPr>
          <w:ilvl w:val="1"/>
          <w:numId w:val="9"/>
        </w:numPr>
        <w:spacing w:after="0" w:line="240" w:lineRule="auto"/>
        <w:ind w:left="360"/>
        <w:jc w:val="both"/>
      </w:pPr>
      <w:r>
        <w:t>What is a relational database?</w:t>
      </w:r>
    </w:p>
    <w:p w14:paraId="04AB6F9C" w14:textId="672248D2" w:rsidR="00464D75" w:rsidRDefault="00464D75" w:rsidP="00464D75">
      <w:pPr>
        <w:spacing w:after="0" w:line="240" w:lineRule="auto"/>
        <w:jc w:val="both"/>
      </w:pPr>
      <w:r>
        <w:t>A relational database is organized to recognized relations among stored items of information. These items are organized into relations. A relation is 2-D table which consist of records (rows) and attribute/field(columns). The different relations are connected using key attributes. The concept of a relational database was first introduced by E.F Codd in 1970s.</w:t>
      </w:r>
    </w:p>
    <w:p w14:paraId="1755E0B7" w14:textId="77777777" w:rsidR="00464D75" w:rsidRDefault="00464D75" w:rsidP="00464D75">
      <w:pPr>
        <w:spacing w:after="0" w:line="240" w:lineRule="auto"/>
        <w:jc w:val="both"/>
      </w:pPr>
    </w:p>
    <w:p w14:paraId="7D20EC45" w14:textId="2950993A" w:rsidR="0007301F" w:rsidRDefault="0007301F" w:rsidP="0007301F">
      <w:pPr>
        <w:pStyle w:val="ListParagraph"/>
        <w:numPr>
          <w:ilvl w:val="1"/>
          <w:numId w:val="9"/>
        </w:numPr>
        <w:spacing w:after="0" w:line="240" w:lineRule="auto"/>
        <w:ind w:left="360"/>
        <w:jc w:val="both"/>
      </w:pPr>
      <w:r>
        <w:t>What is referential integrity of the database?</w:t>
      </w:r>
    </w:p>
    <w:p w14:paraId="1412FFFE" w14:textId="013D729F" w:rsidR="00464D75" w:rsidRDefault="00387512" w:rsidP="00464D75">
      <w:pPr>
        <w:spacing w:after="0" w:line="240" w:lineRule="auto"/>
        <w:jc w:val="both"/>
      </w:pPr>
      <w:r>
        <w:t>A rule that maintains consistency among the rows of two relations. Foreign key must either be:</w:t>
      </w:r>
    </w:p>
    <w:p w14:paraId="2D62F1B0" w14:textId="6D0FEC25" w:rsidR="00387512" w:rsidRDefault="00387512" w:rsidP="00387512">
      <w:pPr>
        <w:pStyle w:val="ListParagraph"/>
        <w:numPr>
          <w:ilvl w:val="0"/>
          <w:numId w:val="11"/>
        </w:numPr>
        <w:spacing w:after="0" w:line="240" w:lineRule="auto"/>
        <w:jc w:val="both"/>
      </w:pPr>
      <w:r>
        <w:t>Match a primary key value in another relation.</w:t>
      </w:r>
    </w:p>
    <w:p w14:paraId="16E32ED8" w14:textId="3F5AB45C" w:rsidR="00387512" w:rsidRDefault="00387512" w:rsidP="00387512">
      <w:pPr>
        <w:pStyle w:val="ListParagraph"/>
        <w:numPr>
          <w:ilvl w:val="0"/>
          <w:numId w:val="11"/>
        </w:numPr>
        <w:spacing w:after="0" w:line="240" w:lineRule="auto"/>
        <w:jc w:val="both"/>
      </w:pPr>
      <w:r>
        <w:t>Must be null</w:t>
      </w:r>
    </w:p>
    <w:p w14:paraId="15C60FA8" w14:textId="77777777" w:rsidR="00387512" w:rsidRDefault="00387512" w:rsidP="00387512">
      <w:pPr>
        <w:spacing w:after="0" w:line="240" w:lineRule="auto"/>
        <w:jc w:val="both"/>
      </w:pPr>
    </w:p>
    <w:p w14:paraId="731510F1" w14:textId="0446D741" w:rsidR="0007301F" w:rsidRDefault="0007301F" w:rsidP="0007301F">
      <w:pPr>
        <w:pStyle w:val="ListParagraph"/>
        <w:numPr>
          <w:ilvl w:val="1"/>
          <w:numId w:val="9"/>
        </w:numPr>
        <w:spacing w:after="0" w:line="240" w:lineRule="auto"/>
        <w:ind w:left="360"/>
        <w:jc w:val="both"/>
      </w:pPr>
      <w:r>
        <w:t xml:space="preserve">What is entity integrity? </w:t>
      </w:r>
    </w:p>
    <w:p w14:paraId="2CBC9408" w14:textId="002DDDCA" w:rsidR="00387512" w:rsidRDefault="00387512" w:rsidP="00387512">
      <w:pPr>
        <w:spacing w:after="0" w:line="240" w:lineRule="auto"/>
        <w:jc w:val="both"/>
      </w:pPr>
      <w:r>
        <w:t>It is designed to ensure that every relation has a primary key attribute. The value of the primary ey must be unique and not non-null</w:t>
      </w:r>
    </w:p>
    <w:p w14:paraId="7AA24C6C" w14:textId="77777777" w:rsidR="00387512" w:rsidRDefault="00387512" w:rsidP="00387512">
      <w:pPr>
        <w:spacing w:after="0" w:line="240" w:lineRule="auto"/>
        <w:jc w:val="both"/>
      </w:pPr>
    </w:p>
    <w:p w14:paraId="0A37F3C0" w14:textId="34F33F17" w:rsidR="0007301F" w:rsidRDefault="0007301F" w:rsidP="0007301F">
      <w:pPr>
        <w:pStyle w:val="ListParagraph"/>
        <w:numPr>
          <w:ilvl w:val="1"/>
          <w:numId w:val="9"/>
        </w:numPr>
        <w:spacing w:after="0" w:line="240" w:lineRule="auto"/>
        <w:ind w:left="360"/>
        <w:jc w:val="both"/>
      </w:pPr>
      <w:r>
        <w:t xml:space="preserve">How to you map Entities to Tables/Relations? </w:t>
      </w:r>
    </w:p>
    <w:p w14:paraId="72C81A49" w14:textId="57ABBC68" w:rsidR="00387512" w:rsidRDefault="00387512" w:rsidP="00387512">
      <w:pPr>
        <w:spacing w:after="0" w:line="240" w:lineRule="auto"/>
        <w:jc w:val="both"/>
      </w:pPr>
      <w:r>
        <w:t>Mapping regular entities to relations or tables includes the following steps:</w:t>
      </w:r>
    </w:p>
    <w:p w14:paraId="7267CE59" w14:textId="2F0DC884" w:rsidR="00387512" w:rsidRDefault="00387512" w:rsidP="00387512">
      <w:pPr>
        <w:pStyle w:val="ListParagraph"/>
        <w:numPr>
          <w:ilvl w:val="0"/>
          <w:numId w:val="12"/>
        </w:numPr>
        <w:spacing w:after="0" w:line="240" w:lineRule="auto"/>
        <w:jc w:val="both"/>
      </w:pPr>
      <w:r>
        <w:t>Simple attributes: E-R attributes map directly onto columns in the relation.</w:t>
      </w:r>
    </w:p>
    <w:p w14:paraId="3ED24107" w14:textId="0BEEC5BF" w:rsidR="00387512" w:rsidRDefault="00387512" w:rsidP="00387512">
      <w:pPr>
        <w:pStyle w:val="ListParagraph"/>
        <w:numPr>
          <w:ilvl w:val="0"/>
          <w:numId w:val="12"/>
        </w:numPr>
        <w:spacing w:after="0" w:line="240" w:lineRule="auto"/>
        <w:jc w:val="both"/>
      </w:pPr>
      <w:r>
        <w:t>Composite Attributes: Use only their simple, component attributes in relation</w:t>
      </w:r>
    </w:p>
    <w:p w14:paraId="0E26A444" w14:textId="77777777" w:rsidR="00387512" w:rsidRDefault="00387512" w:rsidP="00387512">
      <w:pPr>
        <w:spacing w:after="0" w:line="240" w:lineRule="auto"/>
        <w:jc w:val="both"/>
      </w:pPr>
    </w:p>
    <w:p w14:paraId="1F8ECC84" w14:textId="6224F34C" w:rsidR="0007301F" w:rsidRDefault="0007301F" w:rsidP="0007301F">
      <w:pPr>
        <w:pStyle w:val="ListParagraph"/>
        <w:numPr>
          <w:ilvl w:val="1"/>
          <w:numId w:val="9"/>
        </w:numPr>
        <w:spacing w:after="0" w:line="240" w:lineRule="auto"/>
        <w:ind w:left="360"/>
      </w:pPr>
      <w:r>
        <w:t xml:space="preserve">How do you map 1:M relationship to RDB? </w:t>
      </w:r>
    </w:p>
    <w:p w14:paraId="3E968C51" w14:textId="6AE31BAE" w:rsidR="00387512" w:rsidRDefault="00387512" w:rsidP="00387512">
      <w:pPr>
        <w:spacing w:after="0" w:line="240" w:lineRule="auto"/>
      </w:pPr>
      <w:r>
        <w:t>Create a foreign key in on the many side entity. The foreign key comes from the PK in the parent table. FK and PK must have the same domain.</w:t>
      </w:r>
    </w:p>
    <w:p w14:paraId="25A9D202" w14:textId="77777777" w:rsidR="00387512" w:rsidRDefault="00387512" w:rsidP="00387512">
      <w:pPr>
        <w:spacing w:after="0" w:line="240" w:lineRule="auto"/>
      </w:pPr>
    </w:p>
    <w:p w14:paraId="4448AD88" w14:textId="7EEA4A80" w:rsidR="0007301F" w:rsidRDefault="0007301F" w:rsidP="0007301F">
      <w:pPr>
        <w:pStyle w:val="ListParagraph"/>
        <w:numPr>
          <w:ilvl w:val="1"/>
          <w:numId w:val="9"/>
        </w:numPr>
        <w:spacing w:after="0" w:line="240" w:lineRule="auto"/>
        <w:ind w:left="360"/>
      </w:pPr>
      <w:r>
        <w:t>How do you map M:N relationship to RDB?</w:t>
      </w:r>
    </w:p>
    <w:p w14:paraId="7D38FE0B" w14:textId="0D56757D" w:rsidR="00387512" w:rsidRDefault="00387512" w:rsidP="00387512">
      <w:pPr>
        <w:spacing w:after="0" w:line="240" w:lineRule="auto"/>
      </w:pPr>
      <w:r>
        <w:t>Create a new intersection table. The composite primary key comes from PK in each of its parent table.</w:t>
      </w:r>
    </w:p>
    <w:p w14:paraId="48E601F2" w14:textId="77777777" w:rsidR="00387512" w:rsidRDefault="00387512" w:rsidP="00387512">
      <w:pPr>
        <w:spacing w:after="0" w:line="240" w:lineRule="auto"/>
      </w:pPr>
    </w:p>
    <w:p w14:paraId="3336227C" w14:textId="3AE569F8" w:rsidR="0007301F" w:rsidRDefault="0007301F" w:rsidP="0007301F">
      <w:pPr>
        <w:pStyle w:val="ListParagraph"/>
        <w:numPr>
          <w:ilvl w:val="1"/>
          <w:numId w:val="9"/>
        </w:numPr>
        <w:spacing w:after="0" w:line="240" w:lineRule="auto"/>
        <w:ind w:left="360"/>
      </w:pPr>
      <w:r>
        <w:t>How do you map 1:1 relationship to RDB?</w:t>
      </w:r>
    </w:p>
    <w:p w14:paraId="0E1F2CC2" w14:textId="6DB62268" w:rsidR="00387512" w:rsidRDefault="00387512" w:rsidP="00387512">
      <w:pPr>
        <w:spacing w:after="0" w:line="240" w:lineRule="auto"/>
      </w:pPr>
      <w:r>
        <w:t>To map a binary 1:1 relationship to RDB, create an FK in the optional side.</w:t>
      </w:r>
    </w:p>
    <w:p w14:paraId="7F52E2A5" w14:textId="77777777" w:rsidR="00387512" w:rsidRDefault="00387512" w:rsidP="00387512">
      <w:pPr>
        <w:spacing w:after="0" w:line="240" w:lineRule="auto"/>
      </w:pPr>
    </w:p>
    <w:p w14:paraId="3ED5ADFD" w14:textId="29CDBF51" w:rsidR="0007301F" w:rsidRDefault="0007301F" w:rsidP="0007301F">
      <w:pPr>
        <w:pStyle w:val="ListParagraph"/>
        <w:numPr>
          <w:ilvl w:val="1"/>
          <w:numId w:val="9"/>
        </w:numPr>
        <w:spacing w:after="0" w:line="240" w:lineRule="auto"/>
        <w:ind w:left="360"/>
      </w:pPr>
      <w:r>
        <w:t>How do you map a Multivalued Attribute to RDB?</w:t>
      </w:r>
    </w:p>
    <w:p w14:paraId="55314524" w14:textId="423B233F" w:rsidR="00387512" w:rsidRDefault="00387512" w:rsidP="00387512">
      <w:pPr>
        <w:spacing w:after="0" w:line="240" w:lineRule="auto"/>
      </w:pPr>
      <w:r>
        <w:t>Create a separate relation with a foreign key taken from the original superior entity. Or flatten the multi-valued attribute into the original table.</w:t>
      </w:r>
    </w:p>
    <w:p w14:paraId="26808C91" w14:textId="71C3EE2B" w:rsidR="0007301F" w:rsidRDefault="0007301F" w:rsidP="0007301F">
      <w:pPr>
        <w:pStyle w:val="ListParagraph"/>
        <w:numPr>
          <w:ilvl w:val="1"/>
          <w:numId w:val="9"/>
        </w:numPr>
        <w:spacing w:after="0" w:line="240" w:lineRule="auto"/>
        <w:ind w:left="360"/>
      </w:pPr>
      <w:r>
        <w:t>How do you map Weak Entities to RDB?</w:t>
      </w:r>
    </w:p>
    <w:p w14:paraId="0494D000" w14:textId="4A1CCBBB" w:rsidR="00387512" w:rsidRDefault="00387512" w:rsidP="00387512">
      <w:pPr>
        <w:spacing w:after="0" w:line="240" w:lineRule="auto"/>
      </w:pPr>
      <w:r>
        <w:t>Becomes a separate relation with a foreign key taken from the strong/superior entity.</w:t>
      </w:r>
    </w:p>
    <w:p w14:paraId="4DC0A404" w14:textId="14B87039" w:rsidR="00387512" w:rsidRDefault="004D24DA" w:rsidP="004D24DA">
      <w:pPr>
        <w:pStyle w:val="ListParagraph"/>
        <w:numPr>
          <w:ilvl w:val="0"/>
          <w:numId w:val="13"/>
        </w:numPr>
        <w:spacing w:after="0" w:line="240" w:lineRule="auto"/>
      </w:pPr>
      <w:r>
        <w:t>Primary key composed of: Partial identifier of weak entity and primary key of identifying relation (strong entity)</w:t>
      </w:r>
    </w:p>
    <w:p w14:paraId="02B607BD" w14:textId="77777777" w:rsidR="004D24DA" w:rsidRDefault="004D24DA" w:rsidP="004D24DA">
      <w:pPr>
        <w:spacing w:after="0" w:line="240" w:lineRule="auto"/>
      </w:pPr>
    </w:p>
    <w:p w14:paraId="2C9D5F5C" w14:textId="3F870AF0" w:rsidR="0007301F" w:rsidRDefault="0007301F" w:rsidP="0007301F">
      <w:pPr>
        <w:pStyle w:val="ListParagraph"/>
        <w:numPr>
          <w:ilvl w:val="1"/>
          <w:numId w:val="9"/>
        </w:numPr>
        <w:spacing w:after="0" w:line="240" w:lineRule="auto"/>
        <w:ind w:left="360"/>
      </w:pPr>
      <w:r>
        <w:lastRenderedPageBreak/>
        <w:t xml:space="preserve">How do you map Ternary Associative Entities to RDB? </w:t>
      </w:r>
    </w:p>
    <w:p w14:paraId="3ABB79EC" w14:textId="649BD447" w:rsidR="004D24DA" w:rsidRDefault="004D24DA" w:rsidP="004D24DA">
      <w:pPr>
        <w:spacing w:after="0" w:line="240" w:lineRule="auto"/>
      </w:pPr>
      <w:r>
        <w:t>Create a new intersection table. The composite primary key comes from PK in each of its parent tables.</w:t>
      </w:r>
    </w:p>
    <w:p w14:paraId="492B999C" w14:textId="77777777" w:rsidR="004D24DA" w:rsidRDefault="004D24DA" w:rsidP="004D24DA">
      <w:pPr>
        <w:spacing w:after="0" w:line="240" w:lineRule="auto"/>
      </w:pPr>
    </w:p>
    <w:p w14:paraId="2C60073E" w14:textId="28B0CC24" w:rsidR="0007301F" w:rsidRDefault="0007301F" w:rsidP="0007301F">
      <w:pPr>
        <w:pStyle w:val="ListParagraph"/>
        <w:numPr>
          <w:ilvl w:val="1"/>
          <w:numId w:val="9"/>
        </w:numPr>
        <w:spacing w:after="0" w:line="240" w:lineRule="auto"/>
        <w:ind w:left="360"/>
      </w:pPr>
      <w:r>
        <w:t xml:space="preserve">How do you map Supertype and subtype to RDB?  </w:t>
      </w:r>
    </w:p>
    <w:p w14:paraId="21944C15" w14:textId="1551E2BC" w:rsidR="004D24DA" w:rsidRDefault="004D24DA" w:rsidP="004D24DA">
      <w:pPr>
        <w:spacing w:after="0" w:line="240" w:lineRule="auto"/>
      </w:pPr>
      <w:r>
        <w:t>One table for a supertype and one table for each subtype.</w:t>
      </w:r>
    </w:p>
    <w:p w14:paraId="01740697" w14:textId="02144407" w:rsidR="004D24DA" w:rsidRDefault="004D24DA" w:rsidP="004D24DA">
      <w:pPr>
        <w:spacing w:after="0" w:line="240" w:lineRule="auto"/>
      </w:pPr>
      <w:r>
        <w:t>Relationship between supertype and subtype is One: One.</w:t>
      </w:r>
    </w:p>
    <w:p w14:paraId="5E8279B6" w14:textId="64BBB3A4" w:rsidR="004D24DA" w:rsidRDefault="004D24DA" w:rsidP="004D24DA">
      <w:pPr>
        <w:spacing w:after="0" w:line="240" w:lineRule="auto"/>
      </w:pPr>
      <w:r>
        <w:t>Referential integrity is identifier/subtype disconnector in subtype (foreign key) refers to the primary key in supertype.</w:t>
      </w:r>
    </w:p>
    <w:p w14:paraId="0FE77D90" w14:textId="77777777" w:rsidR="004D24DA" w:rsidRDefault="004D24DA" w:rsidP="004D24DA">
      <w:pPr>
        <w:spacing w:after="0" w:line="240" w:lineRule="auto"/>
      </w:pPr>
    </w:p>
    <w:p w14:paraId="7B029F8D" w14:textId="3EC8AEC4" w:rsidR="0007301F" w:rsidRDefault="0007301F" w:rsidP="0007301F">
      <w:pPr>
        <w:pStyle w:val="ListParagraph"/>
        <w:numPr>
          <w:ilvl w:val="1"/>
          <w:numId w:val="9"/>
        </w:numPr>
        <w:spacing w:after="0" w:line="240" w:lineRule="auto"/>
        <w:ind w:left="360"/>
      </w:pPr>
      <w:r>
        <w:t>What is normalization? Why do we need normalization?</w:t>
      </w:r>
    </w:p>
    <w:p w14:paraId="33E56A8C" w14:textId="13A82AF7" w:rsidR="004D24DA" w:rsidRDefault="004D24DA" w:rsidP="004D24DA">
      <w:pPr>
        <w:spacing w:after="0" w:line="240" w:lineRule="auto"/>
      </w:pPr>
      <w:r>
        <w:t>The process for assigning attributes to entities. It involves identifying the required attributes and their subsequent decomposition into normalized tables based on the functional dependency analysis between the attributes. It also ensures that the data model's relations do not have data redundancy, which can cause update anomalies when implemented.</w:t>
      </w:r>
    </w:p>
    <w:p w14:paraId="31B6FCF1" w14:textId="3584F503" w:rsidR="004D24DA" w:rsidRDefault="004D24DA" w:rsidP="004D24DA">
      <w:pPr>
        <w:spacing w:after="0" w:line="240" w:lineRule="auto"/>
      </w:pPr>
    </w:p>
    <w:p w14:paraId="48B83F2B" w14:textId="3FB2EB5B" w:rsidR="004D24DA" w:rsidRDefault="004D24DA" w:rsidP="004D24DA">
      <w:pPr>
        <w:spacing w:after="0" w:line="240" w:lineRule="auto"/>
      </w:pPr>
      <w:r>
        <w:t>Why we need normalization:</w:t>
      </w:r>
    </w:p>
    <w:p w14:paraId="4DFBD7A0" w14:textId="7BA2D943" w:rsidR="004D24DA" w:rsidRDefault="004D24DA" w:rsidP="004D24DA">
      <w:pPr>
        <w:pStyle w:val="ListParagraph"/>
        <w:numPr>
          <w:ilvl w:val="0"/>
          <w:numId w:val="13"/>
        </w:numPr>
        <w:spacing w:after="0" w:line="240" w:lineRule="auto"/>
      </w:pPr>
      <w:r>
        <w:t>Remove anomalies</w:t>
      </w:r>
    </w:p>
    <w:p w14:paraId="0CDF992B" w14:textId="77777777" w:rsidR="004D24DA" w:rsidRDefault="004D24DA" w:rsidP="004D24DA">
      <w:pPr>
        <w:spacing w:after="0" w:line="240" w:lineRule="auto"/>
      </w:pPr>
    </w:p>
    <w:p w14:paraId="2EAFCFBF" w14:textId="3175CBEA" w:rsidR="0007301F" w:rsidRDefault="0007301F" w:rsidP="0007301F">
      <w:pPr>
        <w:pStyle w:val="ListParagraph"/>
        <w:numPr>
          <w:ilvl w:val="1"/>
          <w:numId w:val="9"/>
        </w:numPr>
        <w:spacing w:after="0" w:line="240" w:lineRule="auto"/>
        <w:ind w:left="360"/>
      </w:pPr>
      <w:r>
        <w:t>What is functional dependency?</w:t>
      </w:r>
    </w:p>
    <w:p w14:paraId="0F1C8B21" w14:textId="0AF45A8A" w:rsidR="004D24DA" w:rsidRDefault="004D24DA" w:rsidP="004D24DA">
      <w:pPr>
        <w:spacing w:after="0" w:line="240" w:lineRule="auto"/>
      </w:pPr>
      <w:r>
        <w:t>The relationship (within the relation) that describes how the value of one attribute may be used to find the value of another attribute. Functional dependencies are relationships among the attributes within a relation</w:t>
      </w:r>
    </w:p>
    <w:p w14:paraId="5B421C00" w14:textId="77777777" w:rsidR="004D24DA" w:rsidRDefault="004D24DA" w:rsidP="004D24DA">
      <w:pPr>
        <w:spacing w:after="0" w:line="240" w:lineRule="auto"/>
      </w:pPr>
    </w:p>
    <w:p w14:paraId="29C19F0A" w14:textId="12390ADD" w:rsidR="0007301F" w:rsidRDefault="0007301F" w:rsidP="0007301F">
      <w:pPr>
        <w:pStyle w:val="ListParagraph"/>
        <w:numPr>
          <w:ilvl w:val="1"/>
          <w:numId w:val="9"/>
        </w:numPr>
        <w:spacing w:after="0" w:line="240" w:lineRule="auto"/>
        <w:ind w:left="360"/>
      </w:pPr>
      <w:r>
        <w:t>What is partial dependency?</w:t>
      </w:r>
    </w:p>
    <w:p w14:paraId="3162721D" w14:textId="5204935A" w:rsidR="004D24DA" w:rsidRDefault="004D24DA" w:rsidP="004D24DA">
      <w:pPr>
        <w:spacing w:after="0" w:line="240" w:lineRule="auto"/>
      </w:pPr>
      <w:r>
        <w:t>A condition in which an attribute is dependent on only a portion of the primary key.</w:t>
      </w:r>
    </w:p>
    <w:p w14:paraId="1F9C80C4" w14:textId="77777777" w:rsidR="004D24DA" w:rsidRDefault="004D24DA" w:rsidP="004D24DA">
      <w:pPr>
        <w:spacing w:after="0" w:line="240" w:lineRule="auto"/>
      </w:pPr>
    </w:p>
    <w:p w14:paraId="03FF1582" w14:textId="1495CDB9" w:rsidR="0007301F" w:rsidRDefault="0007301F" w:rsidP="0007301F">
      <w:pPr>
        <w:pStyle w:val="ListParagraph"/>
        <w:numPr>
          <w:ilvl w:val="1"/>
          <w:numId w:val="9"/>
        </w:numPr>
        <w:spacing w:after="0" w:line="240" w:lineRule="auto"/>
        <w:ind w:left="360"/>
      </w:pPr>
      <w:r>
        <w:t>What is transitive dependency?</w:t>
      </w:r>
    </w:p>
    <w:p w14:paraId="5201E682" w14:textId="3685F90C" w:rsidR="004D24DA" w:rsidRDefault="004D24DA" w:rsidP="004D24DA">
      <w:pPr>
        <w:spacing w:after="0" w:line="240" w:lineRule="auto"/>
      </w:pPr>
      <w:r>
        <w:t>A condition in which an attribute (non-primary-key) is dependent on another attribute (non-primary-key) that is not part of the primary key.</w:t>
      </w:r>
    </w:p>
    <w:p w14:paraId="23545B6E" w14:textId="77777777" w:rsidR="004D24DA" w:rsidRDefault="004D24DA" w:rsidP="004D24DA">
      <w:pPr>
        <w:spacing w:after="0" w:line="240" w:lineRule="auto"/>
      </w:pPr>
    </w:p>
    <w:p w14:paraId="6BE8CBA7" w14:textId="64B6EC17" w:rsidR="0007301F" w:rsidRDefault="0007301F" w:rsidP="0007301F">
      <w:pPr>
        <w:pStyle w:val="ListParagraph"/>
        <w:numPr>
          <w:ilvl w:val="1"/>
          <w:numId w:val="9"/>
        </w:numPr>
        <w:spacing w:after="0" w:line="240" w:lineRule="auto"/>
        <w:ind w:left="360"/>
      </w:pPr>
      <w:r>
        <w:t>What is full dependency?</w:t>
      </w:r>
    </w:p>
    <w:p w14:paraId="588C16A8" w14:textId="6EFCCECF" w:rsidR="004D24DA" w:rsidRDefault="004D24DA" w:rsidP="004D24DA">
      <w:pPr>
        <w:spacing w:after="0" w:line="240" w:lineRule="auto"/>
      </w:pPr>
      <w:r>
        <w:t>A condition in which an attribute is functionally dependent on a composite key but not on any subset of that composite key.</w:t>
      </w:r>
    </w:p>
    <w:p w14:paraId="7396BC87" w14:textId="77777777" w:rsidR="004D24DA" w:rsidRDefault="004D24DA" w:rsidP="004D24DA">
      <w:pPr>
        <w:spacing w:after="0" w:line="240" w:lineRule="auto"/>
      </w:pPr>
    </w:p>
    <w:p w14:paraId="5CD9C50B" w14:textId="126683F8" w:rsidR="0007301F" w:rsidRDefault="0007301F" w:rsidP="0007301F">
      <w:pPr>
        <w:pStyle w:val="ListParagraph"/>
        <w:numPr>
          <w:ilvl w:val="1"/>
          <w:numId w:val="9"/>
        </w:numPr>
        <w:spacing w:after="0" w:line="240" w:lineRule="auto"/>
        <w:ind w:left="360"/>
      </w:pPr>
      <w:r>
        <w:t>What is first NF?</w:t>
      </w:r>
    </w:p>
    <w:p w14:paraId="01E1837C" w14:textId="6F0068B2" w:rsidR="004D24DA" w:rsidRDefault="004D24DA" w:rsidP="004D24DA">
      <w:pPr>
        <w:spacing w:after="0" w:line="240" w:lineRule="auto"/>
      </w:pPr>
      <w:r>
        <w:t>A table is first NF when there are no multivalued attributes, all attributes are dependent or partially dependent on the primary key.</w:t>
      </w:r>
    </w:p>
    <w:p w14:paraId="7DBD565E" w14:textId="77777777" w:rsidR="004D24DA" w:rsidRDefault="004D24DA" w:rsidP="004D24DA">
      <w:pPr>
        <w:spacing w:after="0" w:line="240" w:lineRule="auto"/>
      </w:pPr>
    </w:p>
    <w:p w14:paraId="29692F1C" w14:textId="4AD75148" w:rsidR="0007301F" w:rsidRDefault="0007301F" w:rsidP="0007301F">
      <w:pPr>
        <w:pStyle w:val="ListParagraph"/>
        <w:numPr>
          <w:ilvl w:val="1"/>
          <w:numId w:val="9"/>
        </w:numPr>
        <w:spacing w:after="0" w:line="240" w:lineRule="auto"/>
        <w:ind w:left="360"/>
      </w:pPr>
      <w:r>
        <w:t>What is 2nd NF?</w:t>
      </w:r>
    </w:p>
    <w:p w14:paraId="41560CA6" w14:textId="6FE25212" w:rsidR="004D24DA" w:rsidRDefault="004D24DA" w:rsidP="004D24DA">
      <w:pPr>
        <w:spacing w:after="0" w:line="240" w:lineRule="auto"/>
      </w:pPr>
      <w:r>
        <w:t>The table needs to be in 1 NF i.e., table needs to satisfy 1 NF conditions. 1NF plus every non-key attribute is fully functionally dependent on the ENTIRE primary key.</w:t>
      </w:r>
    </w:p>
    <w:p w14:paraId="1AD2A928" w14:textId="77777777" w:rsidR="004D24DA" w:rsidRDefault="004D24DA" w:rsidP="004D24DA">
      <w:pPr>
        <w:pStyle w:val="ListParagraph"/>
        <w:numPr>
          <w:ilvl w:val="0"/>
          <w:numId w:val="13"/>
        </w:numPr>
        <w:spacing w:after="0" w:line="240" w:lineRule="auto"/>
      </w:pPr>
      <w:r>
        <w:t>Every non-key attribute must be defined by the entire key, not by only part of the key.</w:t>
      </w:r>
    </w:p>
    <w:p w14:paraId="5873710D" w14:textId="1EB02000" w:rsidR="004D24DA" w:rsidRDefault="004D24DA" w:rsidP="004D24DA">
      <w:pPr>
        <w:pStyle w:val="ListParagraph"/>
        <w:numPr>
          <w:ilvl w:val="0"/>
          <w:numId w:val="13"/>
        </w:numPr>
        <w:spacing w:after="0" w:line="240" w:lineRule="auto"/>
      </w:pPr>
      <w:r>
        <w:t>No partial functional dependencies</w:t>
      </w:r>
    </w:p>
    <w:p w14:paraId="65C869E1" w14:textId="77777777" w:rsidR="004D24DA" w:rsidRDefault="004D24DA" w:rsidP="004D24DA">
      <w:pPr>
        <w:spacing w:after="0" w:line="240" w:lineRule="auto"/>
        <w:ind w:left="360"/>
      </w:pPr>
    </w:p>
    <w:p w14:paraId="4340FF2B" w14:textId="0FF5598C" w:rsidR="0007301F" w:rsidRDefault="0007301F" w:rsidP="0007301F">
      <w:pPr>
        <w:pStyle w:val="ListParagraph"/>
        <w:numPr>
          <w:ilvl w:val="1"/>
          <w:numId w:val="9"/>
        </w:numPr>
        <w:spacing w:after="0" w:line="240" w:lineRule="auto"/>
        <w:ind w:left="360"/>
      </w:pPr>
      <w:r>
        <w:t>What is 3rd NF?</w:t>
      </w:r>
    </w:p>
    <w:p w14:paraId="52790A74" w14:textId="084B983D" w:rsidR="004D24DA" w:rsidRDefault="004D24DA" w:rsidP="004D24DA">
      <w:pPr>
        <w:spacing w:after="0" w:line="240" w:lineRule="auto"/>
      </w:pPr>
      <w:r>
        <w:t>The table needs to be in 2 NF. And addition to this remove the transitive dependency. This is called transitive, because the primary key is a determinant for another attribute, which in turn is a determinant for a third</w:t>
      </w:r>
    </w:p>
    <w:p w14:paraId="2F89DEBA" w14:textId="77777777" w:rsidR="0007301F" w:rsidRDefault="0007301F" w:rsidP="0007301F">
      <w:pPr>
        <w:pStyle w:val="ListParagraph"/>
        <w:numPr>
          <w:ilvl w:val="1"/>
          <w:numId w:val="9"/>
        </w:numPr>
        <w:spacing w:after="0" w:line="240" w:lineRule="auto"/>
        <w:ind w:left="360"/>
      </w:pPr>
      <w:r>
        <w:lastRenderedPageBreak/>
        <w:t xml:space="preserve">What is de-normalization?   Why do we need de-normalization?   </w:t>
      </w:r>
    </w:p>
    <w:p w14:paraId="3F394CBC" w14:textId="391473C2" w:rsidR="0007301F" w:rsidRDefault="009103E2" w:rsidP="00201E6C">
      <w:pPr>
        <w:pStyle w:val="NormalWeb"/>
        <w:spacing w:line="300" w:lineRule="atLeast"/>
      </w:pPr>
      <w:r>
        <w:t>The reverse of normalization</w:t>
      </w:r>
      <w:r>
        <w:t>. C</w:t>
      </w:r>
      <w:r>
        <w:t>ombining two or more tables into one table. Normalization purity is difficult to reach in the real database environment</w:t>
      </w:r>
      <w:r>
        <w:t>. The main reason for de-normalization:</w:t>
      </w:r>
    </w:p>
    <w:p w14:paraId="60A9AB26" w14:textId="4E1CE118" w:rsidR="009103E2" w:rsidRDefault="009103E2" w:rsidP="009103E2">
      <w:pPr>
        <w:pStyle w:val="NormalWeb"/>
        <w:numPr>
          <w:ilvl w:val="0"/>
          <w:numId w:val="14"/>
        </w:numPr>
        <w:spacing w:line="300" w:lineRule="atLeast"/>
        <w:rPr>
          <w:rFonts w:ascii="Helvetica" w:hAnsi="Helvetica" w:cs="Helvetica"/>
          <w:color w:val="333333"/>
          <w:sz w:val="21"/>
          <w:szCs w:val="21"/>
        </w:rPr>
      </w:pPr>
      <w:r>
        <w:rPr>
          <w:rFonts w:ascii="Helvetica" w:hAnsi="Helvetica" w:cs="Helvetica"/>
          <w:color w:val="333333"/>
          <w:sz w:val="21"/>
          <w:szCs w:val="21"/>
        </w:rPr>
        <w:t>Faster query</w:t>
      </w:r>
    </w:p>
    <w:p w14:paraId="44F43DDE" w14:textId="18D91C17" w:rsidR="009103E2" w:rsidRDefault="009103E2" w:rsidP="009103E2">
      <w:pPr>
        <w:pStyle w:val="NormalWeb"/>
        <w:numPr>
          <w:ilvl w:val="0"/>
          <w:numId w:val="14"/>
        </w:numPr>
        <w:spacing w:line="300" w:lineRule="atLeast"/>
        <w:rPr>
          <w:rFonts w:ascii="Helvetica" w:hAnsi="Helvetica" w:cs="Helvetica"/>
          <w:color w:val="333333"/>
          <w:sz w:val="21"/>
          <w:szCs w:val="21"/>
        </w:rPr>
      </w:pPr>
      <w:r>
        <w:rPr>
          <w:rFonts w:ascii="Helvetica" w:hAnsi="Helvetica" w:cs="Helvetica"/>
          <w:color w:val="333333"/>
          <w:sz w:val="21"/>
          <w:szCs w:val="21"/>
        </w:rPr>
        <w:t>Simpler query.</w:t>
      </w:r>
    </w:p>
    <w:p w14:paraId="33F8F5C5" w14:textId="77777777" w:rsidR="0007301F" w:rsidRDefault="0007301F" w:rsidP="00201E6C">
      <w:pPr>
        <w:pStyle w:val="NormalWeb"/>
        <w:spacing w:line="300" w:lineRule="atLeast"/>
        <w:rPr>
          <w:rFonts w:ascii="Helvetica" w:hAnsi="Helvetica" w:cs="Helvetica"/>
          <w:color w:val="333333"/>
          <w:sz w:val="21"/>
          <w:szCs w:val="21"/>
        </w:rPr>
      </w:pPr>
    </w:p>
    <w:p w14:paraId="26BE2C71" w14:textId="77777777" w:rsidR="0007301F" w:rsidRDefault="0007301F" w:rsidP="00201E6C">
      <w:pPr>
        <w:pStyle w:val="NormalWeb"/>
        <w:spacing w:line="300" w:lineRule="atLeast"/>
        <w:rPr>
          <w:rFonts w:ascii="Helvetica" w:hAnsi="Helvetica" w:cs="Helvetica"/>
          <w:color w:val="333333"/>
          <w:sz w:val="21"/>
          <w:szCs w:val="21"/>
        </w:rPr>
      </w:pPr>
    </w:p>
    <w:p w14:paraId="04D3C3A5" w14:textId="77777777" w:rsidR="0007301F" w:rsidRDefault="0007301F" w:rsidP="00201E6C">
      <w:pPr>
        <w:pStyle w:val="NormalWeb"/>
        <w:spacing w:line="300" w:lineRule="atLeast"/>
        <w:rPr>
          <w:rFonts w:ascii="Helvetica" w:hAnsi="Helvetica" w:cs="Helvetica"/>
          <w:color w:val="333333"/>
          <w:sz w:val="21"/>
          <w:szCs w:val="21"/>
        </w:rPr>
      </w:pPr>
    </w:p>
    <w:p w14:paraId="2377D60C" w14:textId="77777777" w:rsidR="0007301F" w:rsidRDefault="0007301F" w:rsidP="00201E6C">
      <w:pPr>
        <w:pStyle w:val="NormalWeb"/>
        <w:spacing w:line="300" w:lineRule="atLeast"/>
        <w:rPr>
          <w:rFonts w:ascii="Helvetica" w:hAnsi="Helvetica" w:cs="Helvetica"/>
          <w:color w:val="333333"/>
          <w:sz w:val="21"/>
          <w:szCs w:val="21"/>
        </w:rPr>
      </w:pPr>
    </w:p>
    <w:p w14:paraId="13A1FDEF" w14:textId="77777777" w:rsidR="0007301F" w:rsidRDefault="0007301F" w:rsidP="00201E6C">
      <w:pPr>
        <w:pStyle w:val="NormalWeb"/>
        <w:spacing w:line="300" w:lineRule="atLeast"/>
        <w:rPr>
          <w:rFonts w:ascii="Helvetica" w:hAnsi="Helvetica" w:cs="Helvetica"/>
          <w:color w:val="333333"/>
          <w:sz w:val="21"/>
          <w:szCs w:val="21"/>
        </w:rPr>
      </w:pPr>
    </w:p>
    <w:p w14:paraId="7409B77D" w14:textId="77777777" w:rsidR="0007301F" w:rsidRDefault="0007301F" w:rsidP="00201E6C">
      <w:pPr>
        <w:pStyle w:val="NormalWeb"/>
        <w:spacing w:line="300" w:lineRule="atLeast"/>
        <w:rPr>
          <w:rFonts w:ascii="Helvetica" w:hAnsi="Helvetica" w:cs="Helvetica"/>
          <w:color w:val="333333"/>
          <w:sz w:val="21"/>
          <w:szCs w:val="21"/>
        </w:rPr>
      </w:pPr>
    </w:p>
    <w:p w14:paraId="786EA1B7" w14:textId="77777777" w:rsidR="0007301F" w:rsidRDefault="0007301F" w:rsidP="00201E6C">
      <w:pPr>
        <w:pStyle w:val="NormalWeb"/>
        <w:spacing w:line="300" w:lineRule="atLeast"/>
        <w:rPr>
          <w:rFonts w:ascii="Helvetica" w:hAnsi="Helvetica" w:cs="Helvetica"/>
          <w:color w:val="333333"/>
          <w:sz w:val="21"/>
          <w:szCs w:val="21"/>
        </w:rPr>
      </w:pPr>
    </w:p>
    <w:p w14:paraId="52A35B63" w14:textId="77777777" w:rsidR="0007301F" w:rsidRDefault="0007301F" w:rsidP="00201E6C">
      <w:pPr>
        <w:pStyle w:val="NormalWeb"/>
        <w:spacing w:line="300" w:lineRule="atLeast"/>
        <w:rPr>
          <w:rFonts w:ascii="Helvetica" w:hAnsi="Helvetica" w:cs="Helvetica"/>
          <w:color w:val="333333"/>
          <w:sz w:val="21"/>
          <w:szCs w:val="21"/>
        </w:rPr>
      </w:pPr>
    </w:p>
    <w:p w14:paraId="3A9F2D26" w14:textId="1E89A972" w:rsidR="00B1327E" w:rsidRDefault="00201E6C" w:rsidP="00201E6C">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 </w:t>
      </w:r>
    </w:p>
    <w:p w14:paraId="223630BD" w14:textId="13F89097" w:rsidR="009103E2" w:rsidRDefault="009103E2" w:rsidP="00201E6C">
      <w:pPr>
        <w:pStyle w:val="NormalWeb"/>
        <w:spacing w:line="300" w:lineRule="atLeast"/>
        <w:rPr>
          <w:rFonts w:ascii="Helvetica" w:hAnsi="Helvetica" w:cs="Helvetica"/>
          <w:color w:val="333333"/>
          <w:sz w:val="21"/>
          <w:szCs w:val="21"/>
        </w:rPr>
      </w:pPr>
    </w:p>
    <w:p w14:paraId="41CFA0BC" w14:textId="555628C2" w:rsidR="009103E2" w:rsidRDefault="009103E2" w:rsidP="00201E6C">
      <w:pPr>
        <w:pStyle w:val="NormalWeb"/>
        <w:spacing w:line="300" w:lineRule="atLeast"/>
        <w:rPr>
          <w:rFonts w:ascii="Helvetica" w:hAnsi="Helvetica" w:cs="Helvetica"/>
          <w:color w:val="333333"/>
          <w:sz w:val="21"/>
          <w:szCs w:val="21"/>
        </w:rPr>
      </w:pPr>
    </w:p>
    <w:p w14:paraId="656679DC" w14:textId="275DCF88" w:rsidR="009103E2" w:rsidRDefault="009103E2" w:rsidP="00201E6C">
      <w:pPr>
        <w:pStyle w:val="NormalWeb"/>
        <w:spacing w:line="300" w:lineRule="atLeast"/>
        <w:rPr>
          <w:rFonts w:ascii="Helvetica" w:hAnsi="Helvetica" w:cs="Helvetica"/>
          <w:color w:val="333333"/>
          <w:sz w:val="21"/>
          <w:szCs w:val="21"/>
        </w:rPr>
      </w:pPr>
    </w:p>
    <w:p w14:paraId="54EF4961" w14:textId="7ADEF82F" w:rsidR="009103E2" w:rsidRDefault="009103E2" w:rsidP="00201E6C">
      <w:pPr>
        <w:pStyle w:val="NormalWeb"/>
        <w:spacing w:line="300" w:lineRule="atLeast"/>
        <w:rPr>
          <w:rFonts w:ascii="Helvetica" w:hAnsi="Helvetica" w:cs="Helvetica"/>
          <w:color w:val="333333"/>
          <w:sz w:val="21"/>
          <w:szCs w:val="21"/>
        </w:rPr>
      </w:pPr>
    </w:p>
    <w:p w14:paraId="56E41D22" w14:textId="083E7726" w:rsidR="009103E2" w:rsidRDefault="009103E2" w:rsidP="00201E6C">
      <w:pPr>
        <w:pStyle w:val="NormalWeb"/>
        <w:spacing w:line="300" w:lineRule="atLeast"/>
        <w:rPr>
          <w:rFonts w:ascii="Helvetica" w:hAnsi="Helvetica" w:cs="Helvetica"/>
          <w:color w:val="333333"/>
          <w:sz w:val="21"/>
          <w:szCs w:val="21"/>
        </w:rPr>
      </w:pPr>
    </w:p>
    <w:p w14:paraId="5F6D9F74" w14:textId="0B8B1D41" w:rsidR="009103E2" w:rsidRDefault="009103E2" w:rsidP="00201E6C">
      <w:pPr>
        <w:pStyle w:val="NormalWeb"/>
        <w:spacing w:line="300" w:lineRule="atLeast"/>
        <w:rPr>
          <w:rFonts w:ascii="Helvetica" w:hAnsi="Helvetica" w:cs="Helvetica"/>
          <w:color w:val="333333"/>
          <w:sz w:val="21"/>
          <w:szCs w:val="21"/>
        </w:rPr>
      </w:pPr>
    </w:p>
    <w:p w14:paraId="72EE009B" w14:textId="2F9A2AC7" w:rsidR="009103E2" w:rsidRDefault="009103E2" w:rsidP="00201E6C">
      <w:pPr>
        <w:pStyle w:val="NormalWeb"/>
        <w:spacing w:line="300" w:lineRule="atLeast"/>
        <w:rPr>
          <w:rFonts w:ascii="Helvetica" w:hAnsi="Helvetica" w:cs="Helvetica"/>
          <w:color w:val="333333"/>
          <w:sz w:val="21"/>
          <w:szCs w:val="21"/>
        </w:rPr>
      </w:pPr>
    </w:p>
    <w:p w14:paraId="4867E07F" w14:textId="541C378F" w:rsidR="009103E2" w:rsidRDefault="009103E2" w:rsidP="00201E6C">
      <w:pPr>
        <w:pStyle w:val="NormalWeb"/>
        <w:spacing w:line="300" w:lineRule="atLeast"/>
        <w:rPr>
          <w:rFonts w:ascii="Helvetica" w:hAnsi="Helvetica" w:cs="Helvetica"/>
          <w:color w:val="333333"/>
          <w:sz w:val="21"/>
          <w:szCs w:val="21"/>
        </w:rPr>
      </w:pPr>
    </w:p>
    <w:p w14:paraId="598C5778" w14:textId="78046D5C" w:rsidR="009103E2" w:rsidRDefault="009103E2" w:rsidP="00201E6C">
      <w:pPr>
        <w:pStyle w:val="NormalWeb"/>
        <w:spacing w:line="300" w:lineRule="atLeast"/>
        <w:rPr>
          <w:rFonts w:ascii="Helvetica" w:hAnsi="Helvetica" w:cs="Helvetica"/>
          <w:color w:val="333333"/>
          <w:sz w:val="21"/>
          <w:szCs w:val="21"/>
        </w:rPr>
      </w:pPr>
    </w:p>
    <w:p w14:paraId="5CE4494C" w14:textId="3CDCD196" w:rsidR="009103E2" w:rsidRDefault="009103E2" w:rsidP="00201E6C">
      <w:pPr>
        <w:pStyle w:val="NormalWeb"/>
        <w:spacing w:line="300" w:lineRule="atLeast"/>
        <w:rPr>
          <w:rFonts w:ascii="Helvetica" w:hAnsi="Helvetica" w:cs="Helvetica"/>
          <w:color w:val="333333"/>
          <w:sz w:val="21"/>
          <w:szCs w:val="21"/>
        </w:rPr>
      </w:pPr>
    </w:p>
    <w:p w14:paraId="7E612D52" w14:textId="7114AE14" w:rsidR="009103E2" w:rsidRDefault="009103E2" w:rsidP="00201E6C">
      <w:pPr>
        <w:pStyle w:val="NormalWeb"/>
        <w:spacing w:line="300" w:lineRule="atLeast"/>
        <w:rPr>
          <w:rFonts w:ascii="Helvetica" w:hAnsi="Helvetica" w:cs="Helvetica"/>
          <w:color w:val="333333"/>
          <w:sz w:val="21"/>
          <w:szCs w:val="21"/>
        </w:rPr>
      </w:pPr>
    </w:p>
    <w:p w14:paraId="416728E1" w14:textId="2D982412" w:rsidR="009103E2" w:rsidRDefault="009103E2" w:rsidP="00201E6C">
      <w:pPr>
        <w:pStyle w:val="NormalWeb"/>
        <w:spacing w:line="300" w:lineRule="atLeast"/>
        <w:rPr>
          <w:rFonts w:ascii="Helvetica" w:hAnsi="Helvetica" w:cs="Helvetica"/>
          <w:color w:val="333333"/>
          <w:sz w:val="21"/>
          <w:szCs w:val="21"/>
        </w:rPr>
      </w:pPr>
    </w:p>
    <w:p w14:paraId="40AC8255" w14:textId="3510CEC5" w:rsidR="009103E2" w:rsidRDefault="009103E2" w:rsidP="00201E6C">
      <w:pPr>
        <w:pStyle w:val="NormalWeb"/>
        <w:spacing w:line="300" w:lineRule="atLeast"/>
        <w:rPr>
          <w:rFonts w:ascii="Helvetica" w:hAnsi="Helvetica" w:cs="Helvetica"/>
          <w:color w:val="333333"/>
          <w:sz w:val="21"/>
          <w:szCs w:val="21"/>
        </w:rPr>
      </w:pPr>
    </w:p>
    <w:p w14:paraId="60D937E0" w14:textId="08418430" w:rsidR="009103E2" w:rsidRDefault="009103E2" w:rsidP="00201E6C">
      <w:pPr>
        <w:pStyle w:val="NormalWeb"/>
        <w:spacing w:line="300" w:lineRule="atLeast"/>
        <w:rPr>
          <w:rFonts w:ascii="Helvetica" w:hAnsi="Helvetica" w:cs="Helvetica"/>
          <w:color w:val="333333"/>
          <w:sz w:val="21"/>
          <w:szCs w:val="21"/>
        </w:rPr>
      </w:pPr>
    </w:p>
    <w:p w14:paraId="5478E9EC" w14:textId="77777777" w:rsidR="009103E2" w:rsidRDefault="009103E2" w:rsidP="00201E6C">
      <w:pPr>
        <w:pStyle w:val="NormalWeb"/>
        <w:spacing w:line="300" w:lineRule="atLeast"/>
        <w:rPr>
          <w:rFonts w:ascii="Helvetica" w:hAnsi="Helvetica" w:cs="Helvetica"/>
          <w:color w:val="333333"/>
          <w:sz w:val="21"/>
          <w:szCs w:val="21"/>
        </w:rPr>
      </w:pPr>
    </w:p>
    <w:p w14:paraId="0793EDDD" w14:textId="77777777" w:rsidR="00201E6C" w:rsidRDefault="00B1327E" w:rsidP="00201E6C">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lastRenderedPageBreak/>
        <w:t>Part 2 Bottom up database design. Normalize AuthorB</w:t>
      </w:r>
      <w:r w:rsidR="00201E6C">
        <w:rPr>
          <w:rFonts w:ascii="Helvetica" w:hAnsi="Helvetica" w:cs="Helvetica"/>
          <w:color w:val="333333"/>
          <w:sz w:val="21"/>
          <w:szCs w:val="21"/>
        </w:rPr>
        <w:t>ook</w:t>
      </w:r>
      <w:r>
        <w:rPr>
          <w:rFonts w:ascii="Helvetica" w:hAnsi="Helvetica" w:cs="Helvetica"/>
          <w:color w:val="333333"/>
          <w:sz w:val="21"/>
          <w:szCs w:val="21"/>
        </w:rPr>
        <w:t xml:space="preserve"> Table</w:t>
      </w:r>
      <w:r w:rsidR="00201E6C">
        <w:rPr>
          <w:rFonts w:ascii="Helvetica" w:hAnsi="Helvetica" w:cs="Helvetica"/>
          <w:color w:val="333333"/>
          <w:sz w:val="21"/>
          <w:szCs w:val="21"/>
        </w:rPr>
        <w:t xml:space="preserve"> (Modified from Question 4-54</w:t>
      </w:r>
      <w:r w:rsidR="007F2452">
        <w:rPr>
          <w:rFonts w:ascii="Helvetica" w:hAnsi="Helvetica" w:cs="Helvetica"/>
          <w:color w:val="333333"/>
          <w:sz w:val="21"/>
          <w:szCs w:val="21"/>
        </w:rPr>
        <w:t xml:space="preserve"> in Textbook</w:t>
      </w:r>
      <w:r w:rsidR="00201E6C">
        <w:rPr>
          <w:rFonts w:ascii="Helvetica" w:hAnsi="Helvetica" w:cs="Helvetica"/>
          <w:color w:val="333333"/>
          <w:sz w:val="21"/>
          <w:szCs w:val="21"/>
        </w:rPr>
        <w:t>)</w:t>
      </w:r>
    </w:p>
    <w:p w14:paraId="5118EFB5" w14:textId="77777777" w:rsidR="00201E6C" w:rsidRDefault="00201E6C" w:rsidP="00201E6C">
      <w:pPr>
        <w:pStyle w:val="NormalWeb"/>
        <w:spacing w:line="300" w:lineRule="atLeast"/>
        <w:rPr>
          <w:rFonts w:ascii="Helvetica" w:hAnsi="Helvetica" w:cs="Helvetica"/>
          <w:color w:val="333333"/>
          <w:sz w:val="21"/>
          <w:szCs w:val="21"/>
        </w:rPr>
      </w:pPr>
      <w:r>
        <w:rPr>
          <w:noProof/>
          <w:lang w:eastAsia="zh-CN"/>
        </w:rPr>
        <w:drawing>
          <wp:inline distT="0" distB="0" distL="0" distR="0" wp14:anchorId="1C4A5A78" wp14:editId="6B7D68C9">
            <wp:extent cx="5943600" cy="25361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2536190"/>
                    </a:xfrm>
                    <a:prstGeom prst="rect">
                      <a:avLst/>
                    </a:prstGeom>
                    <a:noFill/>
                    <a:ln>
                      <a:noFill/>
                    </a:ln>
                  </pic:spPr>
                </pic:pic>
              </a:graphicData>
            </a:graphic>
          </wp:inline>
        </w:drawing>
      </w:r>
    </w:p>
    <w:p w14:paraId="44B0C3FA" w14:textId="1A2CA108" w:rsidR="00201E6C" w:rsidRDefault="00201E6C" w:rsidP="00201E6C">
      <w:pPr>
        <w:pStyle w:val="NormalWeb"/>
        <w:numPr>
          <w:ilvl w:val="0"/>
          <w:numId w:val="1"/>
        </w:numPr>
        <w:spacing w:line="300" w:lineRule="atLeast"/>
        <w:rPr>
          <w:rFonts w:ascii="Helvetica" w:hAnsi="Helvetica" w:cs="Helvetica"/>
          <w:color w:val="333333"/>
          <w:sz w:val="21"/>
          <w:szCs w:val="21"/>
        </w:rPr>
      </w:pPr>
      <w:r>
        <w:rPr>
          <w:rFonts w:ascii="Helvetica" w:hAnsi="Helvetica" w:cs="Helvetica"/>
          <w:color w:val="333333"/>
          <w:sz w:val="21"/>
          <w:szCs w:val="21"/>
        </w:rPr>
        <w:t>What is the current normal form</w:t>
      </w:r>
      <w:r w:rsidR="0024007B">
        <w:rPr>
          <w:rFonts w:ascii="Helvetica" w:hAnsi="Helvetica" w:cs="Helvetica"/>
          <w:color w:val="333333"/>
          <w:sz w:val="21"/>
          <w:szCs w:val="21"/>
        </w:rPr>
        <w:t xml:space="preserve"> for Table 4-9 Author Book Royalties</w:t>
      </w:r>
      <w:r>
        <w:rPr>
          <w:rFonts w:ascii="Helvetica" w:hAnsi="Helvetica" w:cs="Helvetica"/>
          <w:color w:val="333333"/>
          <w:sz w:val="21"/>
          <w:szCs w:val="21"/>
        </w:rPr>
        <w:t>? Justify your answer.</w:t>
      </w:r>
    </w:p>
    <w:p w14:paraId="3D2A658E" w14:textId="14D9D38B" w:rsidR="00B82E29" w:rsidRDefault="00B82E29" w:rsidP="00B82E29">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The table is in unnormalized because it has multivalued attributes. For example, Book name has more than one value which is not automatic.</w:t>
      </w:r>
    </w:p>
    <w:p w14:paraId="10A1B0D1" w14:textId="77777777" w:rsidR="00B82E29" w:rsidRDefault="00A11170" w:rsidP="00201E6C">
      <w:pPr>
        <w:pStyle w:val="NormalWeb"/>
        <w:numPr>
          <w:ilvl w:val="0"/>
          <w:numId w:val="1"/>
        </w:numPr>
        <w:spacing w:line="300" w:lineRule="atLeast"/>
        <w:rPr>
          <w:rFonts w:ascii="Helvetica" w:hAnsi="Helvetica" w:cs="Helvetica"/>
          <w:color w:val="333333"/>
          <w:sz w:val="21"/>
          <w:szCs w:val="21"/>
        </w:rPr>
      </w:pPr>
      <w:r w:rsidRPr="00201E6C">
        <w:rPr>
          <w:rFonts w:ascii="Helvetica" w:hAnsi="Helvetica" w:cs="Helvetica"/>
          <w:color w:val="333333"/>
          <w:sz w:val="21"/>
          <w:szCs w:val="21"/>
        </w:rPr>
        <w:t xml:space="preserve">What is the primary key? </w:t>
      </w:r>
    </w:p>
    <w:p w14:paraId="4C5B23C3" w14:textId="0B924D36" w:rsidR="00A11170" w:rsidRDefault="00B82E29" w:rsidP="00B82E29">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The primary keys for the table is author id</w:t>
      </w:r>
      <w:r w:rsidR="009103E2">
        <w:rPr>
          <w:rFonts w:ascii="Helvetica" w:hAnsi="Helvetica" w:cs="Helvetica"/>
          <w:color w:val="333333"/>
          <w:sz w:val="21"/>
          <w:szCs w:val="21"/>
        </w:rPr>
        <w:t>(AID)</w:t>
      </w:r>
      <w:r>
        <w:rPr>
          <w:rFonts w:ascii="Helvetica" w:hAnsi="Helvetica" w:cs="Helvetica"/>
          <w:color w:val="333333"/>
          <w:sz w:val="21"/>
          <w:szCs w:val="21"/>
        </w:rPr>
        <w:t xml:space="preserve"> and book number</w:t>
      </w:r>
      <w:r w:rsidR="009103E2">
        <w:rPr>
          <w:rFonts w:ascii="Helvetica" w:hAnsi="Helvetica" w:cs="Helvetica"/>
          <w:color w:val="333333"/>
          <w:sz w:val="21"/>
          <w:szCs w:val="21"/>
        </w:rPr>
        <w:t>(bnr)</w:t>
      </w:r>
      <w:r>
        <w:rPr>
          <w:rFonts w:ascii="Helvetica" w:hAnsi="Helvetica" w:cs="Helvetica"/>
          <w:color w:val="333333"/>
          <w:sz w:val="21"/>
          <w:szCs w:val="21"/>
        </w:rPr>
        <w:t>.</w:t>
      </w:r>
      <w:r w:rsidR="00A11170">
        <w:rPr>
          <w:rFonts w:ascii="Helvetica" w:hAnsi="Helvetica" w:cs="Helvetica"/>
          <w:color w:val="333333"/>
          <w:sz w:val="21"/>
          <w:szCs w:val="21"/>
        </w:rPr>
        <w:t xml:space="preserve"> </w:t>
      </w:r>
    </w:p>
    <w:p w14:paraId="352890EC" w14:textId="704C7A4F" w:rsidR="008C08C6" w:rsidRDefault="008C08C6" w:rsidP="00B82E29">
      <w:pPr>
        <w:pStyle w:val="NormalWeb"/>
        <w:spacing w:line="300" w:lineRule="atLeast"/>
        <w:rPr>
          <w:rFonts w:ascii="Helvetica" w:hAnsi="Helvetica" w:cs="Helvetica"/>
          <w:color w:val="333333"/>
          <w:sz w:val="21"/>
          <w:szCs w:val="21"/>
        </w:rPr>
      </w:pPr>
    </w:p>
    <w:p w14:paraId="40FD1AF7" w14:textId="49004FB8" w:rsidR="008C08C6" w:rsidRDefault="008C08C6" w:rsidP="00B82E29">
      <w:pPr>
        <w:pStyle w:val="NormalWeb"/>
        <w:spacing w:line="300" w:lineRule="atLeast"/>
        <w:rPr>
          <w:rFonts w:ascii="Helvetica" w:hAnsi="Helvetica" w:cs="Helvetica"/>
          <w:color w:val="333333"/>
          <w:sz w:val="21"/>
          <w:szCs w:val="21"/>
        </w:rPr>
      </w:pPr>
    </w:p>
    <w:p w14:paraId="2BFF2574" w14:textId="764CA449" w:rsidR="008C08C6" w:rsidRDefault="008C08C6" w:rsidP="00B82E29">
      <w:pPr>
        <w:pStyle w:val="NormalWeb"/>
        <w:spacing w:line="300" w:lineRule="atLeast"/>
        <w:rPr>
          <w:rFonts w:ascii="Helvetica" w:hAnsi="Helvetica" w:cs="Helvetica"/>
          <w:color w:val="333333"/>
          <w:sz w:val="21"/>
          <w:szCs w:val="21"/>
        </w:rPr>
      </w:pPr>
    </w:p>
    <w:p w14:paraId="754779DB" w14:textId="521AB1C8" w:rsidR="008C08C6" w:rsidRDefault="008C08C6" w:rsidP="00B82E29">
      <w:pPr>
        <w:pStyle w:val="NormalWeb"/>
        <w:spacing w:line="300" w:lineRule="atLeast"/>
        <w:rPr>
          <w:rFonts w:ascii="Helvetica" w:hAnsi="Helvetica" w:cs="Helvetica"/>
          <w:color w:val="333333"/>
          <w:sz w:val="21"/>
          <w:szCs w:val="21"/>
        </w:rPr>
      </w:pPr>
    </w:p>
    <w:p w14:paraId="65231CCC" w14:textId="0F14A178" w:rsidR="008C08C6" w:rsidRDefault="008C08C6" w:rsidP="00B82E29">
      <w:pPr>
        <w:pStyle w:val="NormalWeb"/>
        <w:spacing w:line="300" w:lineRule="atLeast"/>
        <w:rPr>
          <w:rFonts w:ascii="Helvetica" w:hAnsi="Helvetica" w:cs="Helvetica"/>
          <w:color w:val="333333"/>
          <w:sz w:val="21"/>
          <w:szCs w:val="21"/>
        </w:rPr>
      </w:pPr>
    </w:p>
    <w:p w14:paraId="25832687" w14:textId="3369C9C8" w:rsidR="008C08C6" w:rsidRDefault="008C08C6" w:rsidP="00B82E29">
      <w:pPr>
        <w:pStyle w:val="NormalWeb"/>
        <w:spacing w:line="300" w:lineRule="atLeast"/>
        <w:rPr>
          <w:rFonts w:ascii="Helvetica" w:hAnsi="Helvetica" w:cs="Helvetica"/>
          <w:color w:val="333333"/>
          <w:sz w:val="21"/>
          <w:szCs w:val="21"/>
        </w:rPr>
      </w:pPr>
    </w:p>
    <w:p w14:paraId="7C6ED518" w14:textId="42F1F8F2" w:rsidR="008C08C6" w:rsidRDefault="008C08C6" w:rsidP="00B82E29">
      <w:pPr>
        <w:pStyle w:val="NormalWeb"/>
        <w:spacing w:line="300" w:lineRule="atLeast"/>
        <w:rPr>
          <w:rFonts w:ascii="Helvetica" w:hAnsi="Helvetica" w:cs="Helvetica"/>
          <w:color w:val="333333"/>
          <w:sz w:val="21"/>
          <w:szCs w:val="21"/>
        </w:rPr>
      </w:pPr>
    </w:p>
    <w:p w14:paraId="57E8463C" w14:textId="04DB6256" w:rsidR="008C08C6" w:rsidRDefault="008C08C6" w:rsidP="00B82E29">
      <w:pPr>
        <w:pStyle w:val="NormalWeb"/>
        <w:spacing w:line="300" w:lineRule="atLeast"/>
        <w:rPr>
          <w:rFonts w:ascii="Helvetica" w:hAnsi="Helvetica" w:cs="Helvetica"/>
          <w:color w:val="333333"/>
          <w:sz w:val="21"/>
          <w:szCs w:val="21"/>
        </w:rPr>
      </w:pPr>
    </w:p>
    <w:p w14:paraId="6F583E5A" w14:textId="275CFCFB" w:rsidR="008C08C6" w:rsidRDefault="008C08C6" w:rsidP="00B82E29">
      <w:pPr>
        <w:pStyle w:val="NormalWeb"/>
        <w:spacing w:line="300" w:lineRule="atLeast"/>
        <w:rPr>
          <w:rFonts w:ascii="Helvetica" w:hAnsi="Helvetica" w:cs="Helvetica"/>
          <w:color w:val="333333"/>
          <w:sz w:val="21"/>
          <w:szCs w:val="21"/>
        </w:rPr>
      </w:pPr>
    </w:p>
    <w:p w14:paraId="3561ED72" w14:textId="08DEF41A" w:rsidR="008C08C6" w:rsidRDefault="008C08C6" w:rsidP="00B82E29">
      <w:pPr>
        <w:pStyle w:val="NormalWeb"/>
        <w:spacing w:line="300" w:lineRule="atLeast"/>
        <w:rPr>
          <w:rFonts w:ascii="Helvetica" w:hAnsi="Helvetica" w:cs="Helvetica"/>
          <w:color w:val="333333"/>
          <w:sz w:val="21"/>
          <w:szCs w:val="21"/>
        </w:rPr>
      </w:pPr>
    </w:p>
    <w:p w14:paraId="6C473A12" w14:textId="038BC053" w:rsidR="008C08C6" w:rsidRDefault="008C08C6" w:rsidP="00B82E29">
      <w:pPr>
        <w:pStyle w:val="NormalWeb"/>
        <w:spacing w:line="300" w:lineRule="atLeast"/>
        <w:rPr>
          <w:rFonts w:ascii="Helvetica" w:hAnsi="Helvetica" w:cs="Helvetica"/>
          <w:color w:val="333333"/>
          <w:sz w:val="21"/>
          <w:szCs w:val="21"/>
        </w:rPr>
      </w:pPr>
    </w:p>
    <w:p w14:paraId="235DE654" w14:textId="6459E481" w:rsidR="008C08C6" w:rsidRDefault="008C08C6" w:rsidP="00B82E29">
      <w:pPr>
        <w:pStyle w:val="NormalWeb"/>
        <w:spacing w:line="300" w:lineRule="atLeast"/>
        <w:rPr>
          <w:rFonts w:ascii="Helvetica" w:hAnsi="Helvetica" w:cs="Helvetica"/>
          <w:color w:val="333333"/>
          <w:sz w:val="21"/>
          <w:szCs w:val="21"/>
        </w:rPr>
      </w:pPr>
    </w:p>
    <w:p w14:paraId="46812408" w14:textId="77777777" w:rsidR="008C08C6" w:rsidRDefault="008C08C6" w:rsidP="00B82E29">
      <w:pPr>
        <w:pStyle w:val="NormalWeb"/>
        <w:spacing w:line="300" w:lineRule="atLeast"/>
        <w:rPr>
          <w:rFonts w:ascii="Helvetica" w:hAnsi="Helvetica" w:cs="Helvetica"/>
          <w:color w:val="333333"/>
          <w:sz w:val="21"/>
          <w:szCs w:val="21"/>
        </w:rPr>
      </w:pPr>
    </w:p>
    <w:p w14:paraId="5F77D6CA" w14:textId="35F1B25F" w:rsidR="00201E6C" w:rsidRDefault="0024007B" w:rsidP="00201E6C">
      <w:pPr>
        <w:pStyle w:val="NormalWeb"/>
        <w:numPr>
          <w:ilvl w:val="0"/>
          <w:numId w:val="1"/>
        </w:numPr>
        <w:spacing w:line="300" w:lineRule="atLeast"/>
        <w:rPr>
          <w:rFonts w:ascii="Helvetica" w:hAnsi="Helvetica" w:cs="Helvetica"/>
          <w:color w:val="333333"/>
          <w:sz w:val="21"/>
          <w:szCs w:val="21"/>
        </w:rPr>
      </w:pPr>
      <w:r>
        <w:rPr>
          <w:rFonts w:ascii="Helvetica" w:hAnsi="Helvetica" w:cs="Helvetica"/>
          <w:color w:val="333333"/>
          <w:sz w:val="21"/>
          <w:szCs w:val="21"/>
        </w:rPr>
        <w:lastRenderedPageBreak/>
        <w:t>Move</w:t>
      </w:r>
      <w:r w:rsidR="00201E6C">
        <w:rPr>
          <w:rFonts w:ascii="Helvetica" w:hAnsi="Helvetica" w:cs="Helvetica"/>
          <w:color w:val="333333"/>
          <w:sz w:val="21"/>
          <w:szCs w:val="21"/>
        </w:rPr>
        <w:t xml:space="preserve"> the table into 1NF.</w:t>
      </w:r>
      <w:r w:rsidR="007D071B">
        <w:rPr>
          <w:rFonts w:ascii="Helvetica" w:hAnsi="Helvetica" w:cs="Helvetica"/>
          <w:color w:val="333333"/>
          <w:sz w:val="21"/>
          <w:szCs w:val="21"/>
        </w:rPr>
        <w:t xml:space="preserve"> </w:t>
      </w:r>
    </w:p>
    <w:p w14:paraId="1454A874" w14:textId="3FB1921B" w:rsidR="00777BC6" w:rsidRDefault="00777BC6"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Table: Author Book Royalites</w:t>
      </w:r>
    </w:p>
    <w:tbl>
      <w:tblPr>
        <w:tblStyle w:val="TableGrid"/>
        <w:tblW w:w="9500" w:type="dxa"/>
        <w:tblLook w:val="04A0" w:firstRow="1" w:lastRow="0" w:firstColumn="1" w:lastColumn="0" w:noHBand="0" w:noVBand="1"/>
      </w:tblPr>
      <w:tblGrid>
        <w:gridCol w:w="550"/>
        <w:gridCol w:w="999"/>
        <w:gridCol w:w="1010"/>
        <w:gridCol w:w="1010"/>
        <w:gridCol w:w="695"/>
        <w:gridCol w:w="1454"/>
        <w:gridCol w:w="1045"/>
        <w:gridCol w:w="1045"/>
        <w:gridCol w:w="976"/>
        <w:gridCol w:w="1360"/>
      </w:tblGrid>
      <w:tr w:rsidR="008C08C6" w14:paraId="2F737BE1" w14:textId="77777777" w:rsidTr="008C08C6">
        <w:tc>
          <w:tcPr>
            <w:tcW w:w="667" w:type="dxa"/>
          </w:tcPr>
          <w:p w14:paraId="2B165E78" w14:textId="0F08F4FA" w:rsidR="009811C1" w:rsidRDefault="009811C1" w:rsidP="009811C1">
            <w:pPr>
              <w:pStyle w:val="NormalWeb"/>
              <w:spacing w:line="300" w:lineRule="atLeast"/>
              <w:rPr>
                <w:rFonts w:ascii="Helvetica" w:hAnsi="Helvetica" w:cs="Helvetica"/>
                <w:color w:val="333333"/>
                <w:sz w:val="21"/>
                <w:szCs w:val="21"/>
              </w:rPr>
            </w:pPr>
            <w:r w:rsidRPr="008C08C6">
              <w:rPr>
                <w:rFonts w:ascii="Helvetica" w:hAnsi="Helvetica" w:cs="Helvetica"/>
                <w:color w:val="333333"/>
                <w:sz w:val="20"/>
                <w:szCs w:val="20"/>
              </w:rPr>
              <w:t>AID</w:t>
            </w:r>
          </w:p>
        </w:tc>
        <w:tc>
          <w:tcPr>
            <w:tcW w:w="921" w:type="dxa"/>
          </w:tcPr>
          <w:p w14:paraId="1432E495" w14:textId="60F35ECB" w:rsidR="009811C1" w:rsidRDefault="009811C1"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ALname</w:t>
            </w:r>
          </w:p>
        </w:tc>
        <w:tc>
          <w:tcPr>
            <w:tcW w:w="931" w:type="dxa"/>
          </w:tcPr>
          <w:p w14:paraId="7F77EA70" w14:textId="004BBC1B" w:rsidR="009811C1" w:rsidRDefault="009811C1"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AFname</w:t>
            </w:r>
          </w:p>
        </w:tc>
        <w:tc>
          <w:tcPr>
            <w:tcW w:w="931" w:type="dxa"/>
          </w:tcPr>
          <w:p w14:paraId="3669C160" w14:textId="0C1D67BC" w:rsidR="009811C1" w:rsidRDefault="009811C1"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AInst</w:t>
            </w:r>
          </w:p>
        </w:tc>
        <w:tc>
          <w:tcPr>
            <w:tcW w:w="647" w:type="dxa"/>
          </w:tcPr>
          <w:p w14:paraId="122C4EED" w14:textId="60A6BC08" w:rsidR="009811C1" w:rsidRDefault="009811C1"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BNbr</w:t>
            </w:r>
          </w:p>
        </w:tc>
        <w:tc>
          <w:tcPr>
            <w:tcW w:w="1331" w:type="dxa"/>
          </w:tcPr>
          <w:p w14:paraId="48DCA5C6" w14:textId="19FDB64F" w:rsidR="009811C1" w:rsidRDefault="009811C1"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BName</w:t>
            </w:r>
          </w:p>
        </w:tc>
        <w:tc>
          <w:tcPr>
            <w:tcW w:w="963" w:type="dxa"/>
          </w:tcPr>
          <w:p w14:paraId="53D0884D" w14:textId="4A1D7D56" w:rsidR="009811C1" w:rsidRDefault="009811C1"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BPublish</w:t>
            </w:r>
          </w:p>
        </w:tc>
        <w:tc>
          <w:tcPr>
            <w:tcW w:w="963" w:type="dxa"/>
          </w:tcPr>
          <w:p w14:paraId="0209D6FB" w14:textId="301E02B6" w:rsidR="009811C1" w:rsidRDefault="009811C1"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PubCity</w:t>
            </w:r>
          </w:p>
        </w:tc>
        <w:tc>
          <w:tcPr>
            <w:tcW w:w="900" w:type="dxa"/>
          </w:tcPr>
          <w:p w14:paraId="4E8908F7" w14:textId="6AF6CBD6" w:rsidR="009811C1" w:rsidRDefault="009811C1"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BPrice</w:t>
            </w:r>
          </w:p>
        </w:tc>
        <w:tc>
          <w:tcPr>
            <w:tcW w:w="1246" w:type="dxa"/>
          </w:tcPr>
          <w:p w14:paraId="7A29C4E5" w14:textId="15B5A9F3" w:rsidR="009811C1" w:rsidRDefault="009811C1"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AuthrRolaity</w:t>
            </w:r>
          </w:p>
        </w:tc>
      </w:tr>
      <w:tr w:rsidR="008C08C6" w14:paraId="53EFF0FA" w14:textId="77777777" w:rsidTr="008C08C6">
        <w:tc>
          <w:tcPr>
            <w:tcW w:w="667" w:type="dxa"/>
          </w:tcPr>
          <w:p w14:paraId="301918D8" w14:textId="0FE384F1" w:rsidR="009811C1" w:rsidRDefault="009811C1"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0</w:t>
            </w:r>
          </w:p>
        </w:tc>
        <w:tc>
          <w:tcPr>
            <w:tcW w:w="921" w:type="dxa"/>
          </w:tcPr>
          <w:p w14:paraId="4DDADB7A" w14:textId="57DF705E" w:rsidR="009811C1" w:rsidRDefault="009811C1"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Gold</w:t>
            </w:r>
          </w:p>
        </w:tc>
        <w:tc>
          <w:tcPr>
            <w:tcW w:w="931" w:type="dxa"/>
          </w:tcPr>
          <w:p w14:paraId="6022BC52" w14:textId="3EAC4BAC" w:rsidR="009811C1" w:rsidRDefault="009811C1"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Josh</w:t>
            </w:r>
          </w:p>
        </w:tc>
        <w:tc>
          <w:tcPr>
            <w:tcW w:w="931" w:type="dxa"/>
          </w:tcPr>
          <w:p w14:paraId="2F9F904C" w14:textId="027D6463" w:rsidR="009811C1" w:rsidRDefault="009811C1"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Sleep Hollow U</w:t>
            </w:r>
          </w:p>
        </w:tc>
        <w:tc>
          <w:tcPr>
            <w:tcW w:w="647" w:type="dxa"/>
          </w:tcPr>
          <w:p w14:paraId="176F8CC7" w14:textId="5C904003" w:rsidR="009811C1" w:rsidRDefault="009811C1"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06</w:t>
            </w:r>
          </w:p>
        </w:tc>
        <w:tc>
          <w:tcPr>
            <w:tcW w:w="1331" w:type="dxa"/>
          </w:tcPr>
          <w:p w14:paraId="2D78679D" w14:textId="5E42B2A2" w:rsidR="009811C1" w:rsidRDefault="009811C1"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Java Script &amp; HTML5</w:t>
            </w:r>
          </w:p>
        </w:tc>
        <w:tc>
          <w:tcPr>
            <w:tcW w:w="963" w:type="dxa"/>
          </w:tcPr>
          <w:p w14:paraId="7F2BCA26" w14:textId="5AD2DA9A" w:rsidR="009811C1" w:rsidRDefault="009811C1"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Wall &amp; Vintage</w:t>
            </w:r>
          </w:p>
        </w:tc>
        <w:tc>
          <w:tcPr>
            <w:tcW w:w="963" w:type="dxa"/>
          </w:tcPr>
          <w:p w14:paraId="4DF70505" w14:textId="3D7CD8BB" w:rsidR="009811C1" w:rsidRDefault="009811C1"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Chicago, IL</w:t>
            </w:r>
          </w:p>
        </w:tc>
        <w:tc>
          <w:tcPr>
            <w:tcW w:w="900" w:type="dxa"/>
          </w:tcPr>
          <w:p w14:paraId="18887C57" w14:textId="0CBEACD7" w:rsidR="009811C1" w:rsidRDefault="009811C1"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62.75</w:t>
            </w:r>
          </w:p>
        </w:tc>
        <w:tc>
          <w:tcPr>
            <w:tcW w:w="1246" w:type="dxa"/>
          </w:tcPr>
          <w:p w14:paraId="4716E22F" w14:textId="5E61487E" w:rsidR="009811C1" w:rsidRDefault="009811C1"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6.28</w:t>
            </w:r>
          </w:p>
        </w:tc>
      </w:tr>
      <w:tr w:rsidR="008C08C6" w14:paraId="0ED62B7B" w14:textId="77777777" w:rsidTr="008C08C6">
        <w:tc>
          <w:tcPr>
            <w:tcW w:w="667" w:type="dxa"/>
          </w:tcPr>
          <w:p w14:paraId="45490831" w14:textId="6B5EAA5F" w:rsidR="009811C1" w:rsidRDefault="009811C1"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0</w:t>
            </w:r>
          </w:p>
        </w:tc>
        <w:tc>
          <w:tcPr>
            <w:tcW w:w="921" w:type="dxa"/>
          </w:tcPr>
          <w:p w14:paraId="1DCC1585" w14:textId="04ED2E44" w:rsidR="009811C1" w:rsidRDefault="009811C1"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Gold</w:t>
            </w:r>
          </w:p>
        </w:tc>
        <w:tc>
          <w:tcPr>
            <w:tcW w:w="931" w:type="dxa"/>
          </w:tcPr>
          <w:p w14:paraId="3962615D" w14:textId="5111BC18" w:rsidR="009811C1" w:rsidRDefault="009811C1"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Josh</w:t>
            </w:r>
          </w:p>
        </w:tc>
        <w:tc>
          <w:tcPr>
            <w:tcW w:w="931" w:type="dxa"/>
          </w:tcPr>
          <w:p w14:paraId="0E3E02A8" w14:textId="07D408A7" w:rsidR="009811C1" w:rsidRDefault="009811C1"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Sleep Hollow U</w:t>
            </w:r>
          </w:p>
        </w:tc>
        <w:tc>
          <w:tcPr>
            <w:tcW w:w="647" w:type="dxa"/>
          </w:tcPr>
          <w:p w14:paraId="7BF8A0A6" w14:textId="050B4C74" w:rsidR="009811C1" w:rsidRDefault="009811C1"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02</w:t>
            </w:r>
          </w:p>
        </w:tc>
        <w:tc>
          <w:tcPr>
            <w:tcW w:w="1331" w:type="dxa"/>
          </w:tcPr>
          <w:p w14:paraId="0C37F44C" w14:textId="1CF14773" w:rsidR="009811C1" w:rsidRDefault="009811C1"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Quick Mobile Apps</w:t>
            </w:r>
          </w:p>
        </w:tc>
        <w:tc>
          <w:tcPr>
            <w:tcW w:w="963" w:type="dxa"/>
          </w:tcPr>
          <w:p w14:paraId="59A3C1FA" w14:textId="2BDDD5F3" w:rsidR="009811C1" w:rsidRDefault="009811C1"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Gray Brothers</w:t>
            </w:r>
          </w:p>
        </w:tc>
        <w:tc>
          <w:tcPr>
            <w:tcW w:w="963" w:type="dxa"/>
          </w:tcPr>
          <w:p w14:paraId="7A5580C3" w14:textId="1D581B22" w:rsidR="009811C1" w:rsidRDefault="009811C1"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Boston, MA</w:t>
            </w:r>
          </w:p>
        </w:tc>
        <w:tc>
          <w:tcPr>
            <w:tcW w:w="900" w:type="dxa"/>
          </w:tcPr>
          <w:p w14:paraId="3D39BD17" w14:textId="28C692A4" w:rsidR="009811C1" w:rsidRDefault="009811C1"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49.95</w:t>
            </w:r>
          </w:p>
        </w:tc>
        <w:tc>
          <w:tcPr>
            <w:tcW w:w="1246" w:type="dxa"/>
          </w:tcPr>
          <w:p w14:paraId="6B17E5C2" w14:textId="03603250" w:rsidR="009811C1" w:rsidRDefault="009811C1"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2.50</w:t>
            </w:r>
          </w:p>
        </w:tc>
      </w:tr>
      <w:tr w:rsidR="008C08C6" w14:paraId="5EBB3B25" w14:textId="77777777" w:rsidTr="008C08C6">
        <w:tc>
          <w:tcPr>
            <w:tcW w:w="667" w:type="dxa"/>
          </w:tcPr>
          <w:p w14:paraId="3902BDCB" w14:textId="50960ED0" w:rsidR="009811C1" w:rsidRDefault="009811C1"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24</w:t>
            </w:r>
          </w:p>
        </w:tc>
        <w:tc>
          <w:tcPr>
            <w:tcW w:w="921" w:type="dxa"/>
          </w:tcPr>
          <w:p w14:paraId="3937E645" w14:textId="2F153B15" w:rsidR="009811C1" w:rsidRDefault="009811C1"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Shippen</w:t>
            </w:r>
          </w:p>
        </w:tc>
        <w:tc>
          <w:tcPr>
            <w:tcW w:w="931" w:type="dxa"/>
          </w:tcPr>
          <w:p w14:paraId="3089B085" w14:textId="5C1C5306" w:rsidR="009811C1" w:rsidRDefault="009811C1"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Mary</w:t>
            </w:r>
          </w:p>
        </w:tc>
        <w:tc>
          <w:tcPr>
            <w:tcW w:w="931" w:type="dxa"/>
          </w:tcPr>
          <w:p w14:paraId="2D45B4C9" w14:textId="02EBC397" w:rsidR="009811C1" w:rsidRDefault="009811C1"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Green Lawn U</w:t>
            </w:r>
          </w:p>
        </w:tc>
        <w:tc>
          <w:tcPr>
            <w:tcW w:w="647" w:type="dxa"/>
          </w:tcPr>
          <w:p w14:paraId="66354E05" w14:textId="105DA780" w:rsidR="009811C1" w:rsidRDefault="009811C1"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04</w:t>
            </w:r>
          </w:p>
        </w:tc>
        <w:tc>
          <w:tcPr>
            <w:tcW w:w="1331" w:type="dxa"/>
          </w:tcPr>
          <w:p w14:paraId="25FF0F34" w14:textId="4210A406" w:rsidR="009811C1" w:rsidRDefault="009811C1"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Innovative Data Management</w:t>
            </w:r>
          </w:p>
        </w:tc>
        <w:tc>
          <w:tcPr>
            <w:tcW w:w="963" w:type="dxa"/>
          </w:tcPr>
          <w:p w14:paraId="44F6FB42" w14:textId="1D20CD1A" w:rsidR="009811C1" w:rsidRDefault="009811C1"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Smith &amp; sons</w:t>
            </w:r>
          </w:p>
        </w:tc>
        <w:tc>
          <w:tcPr>
            <w:tcW w:w="963" w:type="dxa"/>
          </w:tcPr>
          <w:p w14:paraId="5211E3C0" w14:textId="41BF220E" w:rsidR="009811C1" w:rsidRDefault="009811C1"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Dallas, TX</w:t>
            </w:r>
          </w:p>
        </w:tc>
        <w:tc>
          <w:tcPr>
            <w:tcW w:w="900" w:type="dxa"/>
          </w:tcPr>
          <w:p w14:paraId="135B0F40" w14:textId="679B337C" w:rsidR="009811C1" w:rsidRDefault="009811C1"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58.65</w:t>
            </w:r>
          </w:p>
        </w:tc>
        <w:tc>
          <w:tcPr>
            <w:tcW w:w="1246" w:type="dxa"/>
          </w:tcPr>
          <w:p w14:paraId="2764BD34" w14:textId="44AE0C5A" w:rsidR="009811C1" w:rsidRDefault="009811C1"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5.87</w:t>
            </w:r>
          </w:p>
        </w:tc>
      </w:tr>
      <w:tr w:rsidR="008C08C6" w14:paraId="47F912AF" w14:textId="77777777" w:rsidTr="008C08C6">
        <w:tc>
          <w:tcPr>
            <w:tcW w:w="667" w:type="dxa"/>
          </w:tcPr>
          <w:p w14:paraId="3CC053EB" w14:textId="04A5E979" w:rsidR="009811C1" w:rsidRDefault="009811C1"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24</w:t>
            </w:r>
          </w:p>
        </w:tc>
        <w:tc>
          <w:tcPr>
            <w:tcW w:w="921" w:type="dxa"/>
          </w:tcPr>
          <w:p w14:paraId="39603643" w14:textId="0BAD9FEF" w:rsidR="009811C1" w:rsidRDefault="009811C1"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Shippen</w:t>
            </w:r>
          </w:p>
        </w:tc>
        <w:tc>
          <w:tcPr>
            <w:tcW w:w="931" w:type="dxa"/>
          </w:tcPr>
          <w:p w14:paraId="3B0E84A7" w14:textId="637CB641" w:rsidR="009811C1" w:rsidRDefault="009811C1"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Mary</w:t>
            </w:r>
          </w:p>
        </w:tc>
        <w:tc>
          <w:tcPr>
            <w:tcW w:w="931" w:type="dxa"/>
          </w:tcPr>
          <w:p w14:paraId="3703CC1E" w14:textId="6D113486" w:rsidR="009811C1" w:rsidRDefault="009811C1"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Green Lawn U</w:t>
            </w:r>
          </w:p>
        </w:tc>
        <w:tc>
          <w:tcPr>
            <w:tcW w:w="647" w:type="dxa"/>
          </w:tcPr>
          <w:p w14:paraId="27BA5F62" w14:textId="0E411513" w:rsidR="009811C1" w:rsidRDefault="009811C1"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06</w:t>
            </w:r>
          </w:p>
        </w:tc>
        <w:tc>
          <w:tcPr>
            <w:tcW w:w="1331" w:type="dxa"/>
          </w:tcPr>
          <w:p w14:paraId="33EA0D31" w14:textId="4738F9BE" w:rsidR="009811C1" w:rsidRDefault="009811C1"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Java Script &amp; HTML5</w:t>
            </w:r>
          </w:p>
        </w:tc>
        <w:tc>
          <w:tcPr>
            <w:tcW w:w="963" w:type="dxa"/>
          </w:tcPr>
          <w:p w14:paraId="3508DB6E" w14:textId="1DD225E7" w:rsidR="009811C1" w:rsidRDefault="009811C1"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Wall &amp; Vintage</w:t>
            </w:r>
          </w:p>
        </w:tc>
        <w:tc>
          <w:tcPr>
            <w:tcW w:w="963" w:type="dxa"/>
          </w:tcPr>
          <w:p w14:paraId="2FD6E181" w14:textId="22EC1B12" w:rsidR="009811C1" w:rsidRDefault="009811C1"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Chicago, IL</w:t>
            </w:r>
          </w:p>
        </w:tc>
        <w:tc>
          <w:tcPr>
            <w:tcW w:w="900" w:type="dxa"/>
          </w:tcPr>
          <w:p w14:paraId="6195E3D5" w14:textId="2C5534C0" w:rsidR="009811C1" w:rsidRDefault="009811C1"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62.75</w:t>
            </w:r>
          </w:p>
        </w:tc>
        <w:tc>
          <w:tcPr>
            <w:tcW w:w="1246" w:type="dxa"/>
          </w:tcPr>
          <w:p w14:paraId="4E5257A4" w14:textId="7642A4E0" w:rsidR="009811C1" w:rsidRDefault="009811C1"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6</w:t>
            </w:r>
          </w:p>
        </w:tc>
      </w:tr>
      <w:tr w:rsidR="008C08C6" w14:paraId="2109940E" w14:textId="77777777" w:rsidTr="008C08C6">
        <w:tc>
          <w:tcPr>
            <w:tcW w:w="667" w:type="dxa"/>
          </w:tcPr>
          <w:p w14:paraId="0B02EFFB" w14:textId="13CF90BE" w:rsidR="007E4E76" w:rsidRDefault="007E4E76"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32</w:t>
            </w:r>
          </w:p>
        </w:tc>
        <w:tc>
          <w:tcPr>
            <w:tcW w:w="921" w:type="dxa"/>
          </w:tcPr>
          <w:p w14:paraId="0ABD2E27" w14:textId="7F1752CA" w:rsidR="007E4E76" w:rsidRDefault="007E4E76"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Oswan</w:t>
            </w:r>
          </w:p>
        </w:tc>
        <w:tc>
          <w:tcPr>
            <w:tcW w:w="931" w:type="dxa"/>
          </w:tcPr>
          <w:p w14:paraId="16A049F7" w14:textId="7F33142C" w:rsidR="007E4E76" w:rsidRDefault="00AC4C43"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Jan</w:t>
            </w:r>
          </w:p>
        </w:tc>
        <w:tc>
          <w:tcPr>
            <w:tcW w:w="931" w:type="dxa"/>
          </w:tcPr>
          <w:p w14:paraId="1E423A43" w14:textId="17401F20" w:rsidR="007E4E76" w:rsidRDefault="00AC4C43"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Midstate College</w:t>
            </w:r>
          </w:p>
        </w:tc>
        <w:tc>
          <w:tcPr>
            <w:tcW w:w="647" w:type="dxa"/>
          </w:tcPr>
          <w:p w14:paraId="6DC1D249" w14:textId="7B25F0ED" w:rsidR="007E4E76" w:rsidRDefault="00AC4C43"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26</w:t>
            </w:r>
          </w:p>
        </w:tc>
        <w:tc>
          <w:tcPr>
            <w:tcW w:w="1331" w:type="dxa"/>
          </w:tcPr>
          <w:p w14:paraId="3FAD3255" w14:textId="096C94C1" w:rsidR="007E4E76" w:rsidRDefault="00AC4C43"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Network &amp; Data centers</w:t>
            </w:r>
          </w:p>
        </w:tc>
        <w:tc>
          <w:tcPr>
            <w:tcW w:w="963" w:type="dxa"/>
          </w:tcPr>
          <w:p w14:paraId="7270AB6F" w14:textId="42A43CB4" w:rsidR="007E4E76" w:rsidRDefault="00AC4C43"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Grey Brothers</w:t>
            </w:r>
          </w:p>
        </w:tc>
        <w:tc>
          <w:tcPr>
            <w:tcW w:w="963" w:type="dxa"/>
          </w:tcPr>
          <w:p w14:paraId="676DC93E" w14:textId="723419AA" w:rsidR="007E4E76" w:rsidRDefault="00AC4C43"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Boston, NH</w:t>
            </w:r>
          </w:p>
        </w:tc>
        <w:tc>
          <w:tcPr>
            <w:tcW w:w="900" w:type="dxa"/>
          </w:tcPr>
          <w:p w14:paraId="79CE3C8A" w14:textId="0DF4CEA8" w:rsidR="007E4E76" w:rsidRDefault="00012062"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250</w:t>
            </w:r>
          </w:p>
        </w:tc>
        <w:tc>
          <w:tcPr>
            <w:tcW w:w="1246" w:type="dxa"/>
          </w:tcPr>
          <w:p w14:paraId="77F58559" w14:textId="0341FBBD" w:rsidR="007E4E76" w:rsidRDefault="00012062"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2.50</w:t>
            </w:r>
          </w:p>
        </w:tc>
      </w:tr>
      <w:tr w:rsidR="008C08C6" w14:paraId="7FD2FBEA" w14:textId="77777777" w:rsidTr="008C08C6">
        <w:tc>
          <w:tcPr>
            <w:tcW w:w="667" w:type="dxa"/>
          </w:tcPr>
          <w:p w14:paraId="122AED4A" w14:textId="03CD805F" w:rsidR="00012062" w:rsidRDefault="00012062"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32</w:t>
            </w:r>
          </w:p>
        </w:tc>
        <w:tc>
          <w:tcPr>
            <w:tcW w:w="921" w:type="dxa"/>
          </w:tcPr>
          <w:p w14:paraId="13DDE29D" w14:textId="52F0AA55" w:rsidR="00012062" w:rsidRDefault="00012062"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Oswan</w:t>
            </w:r>
          </w:p>
        </w:tc>
        <w:tc>
          <w:tcPr>
            <w:tcW w:w="931" w:type="dxa"/>
          </w:tcPr>
          <w:p w14:paraId="424B5363" w14:textId="35D41C7A" w:rsidR="00012062" w:rsidRDefault="00012062"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Jan</w:t>
            </w:r>
          </w:p>
        </w:tc>
        <w:tc>
          <w:tcPr>
            <w:tcW w:w="931" w:type="dxa"/>
          </w:tcPr>
          <w:p w14:paraId="5ECAD933" w14:textId="6D60602F" w:rsidR="00012062" w:rsidRDefault="00012062"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Midstate College</w:t>
            </w:r>
          </w:p>
        </w:tc>
        <w:tc>
          <w:tcPr>
            <w:tcW w:w="647" w:type="dxa"/>
          </w:tcPr>
          <w:p w14:paraId="26FB6A5F" w14:textId="43B25799" w:rsidR="00012062" w:rsidRDefault="00012062"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80</w:t>
            </w:r>
          </w:p>
        </w:tc>
        <w:tc>
          <w:tcPr>
            <w:tcW w:w="1331" w:type="dxa"/>
          </w:tcPr>
          <w:p w14:paraId="162C871F" w14:textId="6481A6A4" w:rsidR="00012062" w:rsidRDefault="00012062"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 xml:space="preserve">Server Infrastructure </w:t>
            </w:r>
          </w:p>
        </w:tc>
        <w:tc>
          <w:tcPr>
            <w:tcW w:w="963" w:type="dxa"/>
          </w:tcPr>
          <w:p w14:paraId="4548641D" w14:textId="2A19E33E" w:rsidR="00012062" w:rsidRDefault="00012062"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Gray Brothers</w:t>
            </w:r>
          </w:p>
        </w:tc>
        <w:tc>
          <w:tcPr>
            <w:tcW w:w="963" w:type="dxa"/>
          </w:tcPr>
          <w:p w14:paraId="05357AB0" w14:textId="37304442" w:rsidR="00012062" w:rsidRDefault="00012062"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Boston MA</w:t>
            </w:r>
          </w:p>
        </w:tc>
        <w:tc>
          <w:tcPr>
            <w:tcW w:w="900" w:type="dxa"/>
          </w:tcPr>
          <w:p w14:paraId="6FB076B8" w14:textId="162717D9" w:rsidR="00012062" w:rsidRDefault="00012062"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12.85</w:t>
            </w:r>
          </w:p>
        </w:tc>
        <w:tc>
          <w:tcPr>
            <w:tcW w:w="1246" w:type="dxa"/>
          </w:tcPr>
          <w:p w14:paraId="5FC7674E" w14:textId="7172904A" w:rsidR="00012062" w:rsidRDefault="00012062"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2.30</w:t>
            </w:r>
          </w:p>
        </w:tc>
      </w:tr>
      <w:tr w:rsidR="00012062" w14:paraId="632200F8" w14:textId="77777777" w:rsidTr="008C08C6">
        <w:tc>
          <w:tcPr>
            <w:tcW w:w="667" w:type="dxa"/>
          </w:tcPr>
          <w:p w14:paraId="64566BB4" w14:textId="593A9117" w:rsidR="00012062" w:rsidRDefault="00012062"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32</w:t>
            </w:r>
          </w:p>
        </w:tc>
        <w:tc>
          <w:tcPr>
            <w:tcW w:w="921" w:type="dxa"/>
          </w:tcPr>
          <w:p w14:paraId="626EBD2B" w14:textId="562164A0" w:rsidR="00012062" w:rsidRDefault="00012062"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Oswan</w:t>
            </w:r>
          </w:p>
        </w:tc>
        <w:tc>
          <w:tcPr>
            <w:tcW w:w="931" w:type="dxa"/>
          </w:tcPr>
          <w:p w14:paraId="4D5C0039" w14:textId="07261348" w:rsidR="00012062" w:rsidRDefault="00012062"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Jan</w:t>
            </w:r>
          </w:p>
        </w:tc>
        <w:tc>
          <w:tcPr>
            <w:tcW w:w="931" w:type="dxa"/>
          </w:tcPr>
          <w:p w14:paraId="5D81703C" w14:textId="414E7143" w:rsidR="00012062" w:rsidRDefault="00012062"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Midstate College</w:t>
            </w:r>
          </w:p>
        </w:tc>
        <w:tc>
          <w:tcPr>
            <w:tcW w:w="647" w:type="dxa"/>
          </w:tcPr>
          <w:p w14:paraId="49BB8C5B" w14:textId="0903147C" w:rsidR="00012062" w:rsidRDefault="00012062"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02</w:t>
            </w:r>
          </w:p>
        </w:tc>
        <w:tc>
          <w:tcPr>
            <w:tcW w:w="1331" w:type="dxa"/>
          </w:tcPr>
          <w:p w14:paraId="3B0461BD" w14:textId="0C948EF7" w:rsidR="00012062" w:rsidRDefault="00012062"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Quick Mobile Apps</w:t>
            </w:r>
          </w:p>
        </w:tc>
        <w:tc>
          <w:tcPr>
            <w:tcW w:w="963" w:type="dxa"/>
          </w:tcPr>
          <w:p w14:paraId="322671F8" w14:textId="7C9B223A" w:rsidR="00012062" w:rsidRDefault="00012062"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Gray Brothers</w:t>
            </w:r>
          </w:p>
        </w:tc>
        <w:tc>
          <w:tcPr>
            <w:tcW w:w="963" w:type="dxa"/>
          </w:tcPr>
          <w:p w14:paraId="07EEF690" w14:textId="51B043F3" w:rsidR="00012062" w:rsidRDefault="00012062"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Boston, MA</w:t>
            </w:r>
          </w:p>
        </w:tc>
        <w:tc>
          <w:tcPr>
            <w:tcW w:w="900" w:type="dxa"/>
          </w:tcPr>
          <w:p w14:paraId="7575A004" w14:textId="04D7D61F" w:rsidR="00012062" w:rsidRDefault="00012062"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45.00</w:t>
            </w:r>
          </w:p>
        </w:tc>
        <w:tc>
          <w:tcPr>
            <w:tcW w:w="1246" w:type="dxa"/>
          </w:tcPr>
          <w:p w14:paraId="3C88B203" w14:textId="0350062C" w:rsidR="00012062" w:rsidRDefault="00012062" w:rsidP="009811C1">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2.25</w:t>
            </w:r>
          </w:p>
        </w:tc>
      </w:tr>
    </w:tbl>
    <w:p w14:paraId="306C8256" w14:textId="77777777" w:rsidR="009811C1" w:rsidRPr="00201E6C" w:rsidRDefault="009811C1" w:rsidP="009811C1">
      <w:pPr>
        <w:pStyle w:val="NormalWeb"/>
        <w:spacing w:line="300" w:lineRule="atLeast"/>
        <w:rPr>
          <w:rFonts w:ascii="Helvetica" w:hAnsi="Helvetica" w:cs="Helvetica"/>
          <w:color w:val="333333"/>
          <w:sz w:val="21"/>
          <w:szCs w:val="21"/>
        </w:rPr>
      </w:pPr>
    </w:p>
    <w:p w14:paraId="1377F341" w14:textId="54BB2DF2" w:rsidR="00201E6C" w:rsidRDefault="0024007B" w:rsidP="00201E6C">
      <w:pPr>
        <w:pStyle w:val="NormalWeb"/>
        <w:numPr>
          <w:ilvl w:val="0"/>
          <w:numId w:val="1"/>
        </w:numPr>
        <w:spacing w:line="300" w:lineRule="atLeast"/>
        <w:rPr>
          <w:rFonts w:ascii="Helvetica" w:hAnsi="Helvetica" w:cs="Helvetica"/>
          <w:color w:val="333333"/>
          <w:sz w:val="21"/>
          <w:szCs w:val="21"/>
        </w:rPr>
      </w:pPr>
      <w:r>
        <w:rPr>
          <w:rFonts w:ascii="Helvetica" w:hAnsi="Helvetica" w:cs="Helvetica"/>
          <w:color w:val="333333"/>
          <w:sz w:val="21"/>
          <w:szCs w:val="21"/>
        </w:rPr>
        <w:t>Write</w:t>
      </w:r>
      <w:r w:rsidR="00201E6C">
        <w:rPr>
          <w:rFonts w:ascii="Helvetica" w:hAnsi="Helvetica" w:cs="Helvetica"/>
          <w:color w:val="333333"/>
          <w:sz w:val="21"/>
          <w:szCs w:val="21"/>
        </w:rPr>
        <w:t xml:space="preserve"> down functional dependencies</w:t>
      </w:r>
      <w:r w:rsidR="00C25E7F">
        <w:rPr>
          <w:rFonts w:ascii="Helvetica" w:hAnsi="Helvetica" w:cs="Helvetica"/>
          <w:color w:val="333333"/>
          <w:sz w:val="21"/>
          <w:szCs w:val="21"/>
        </w:rPr>
        <w:t xml:space="preserve"> including </w:t>
      </w:r>
      <w:r w:rsidR="003D545B">
        <w:rPr>
          <w:rFonts w:ascii="Helvetica" w:hAnsi="Helvetica" w:cs="Helvetica"/>
          <w:color w:val="333333"/>
          <w:sz w:val="21"/>
          <w:szCs w:val="21"/>
        </w:rPr>
        <w:t>(partial, transitive and full dependencies)</w:t>
      </w:r>
      <w:r w:rsidR="00C25E7F">
        <w:rPr>
          <w:rFonts w:ascii="Helvetica" w:hAnsi="Helvetica" w:cs="Helvetica"/>
          <w:color w:val="333333"/>
          <w:sz w:val="21"/>
          <w:szCs w:val="21"/>
        </w:rPr>
        <w:t>.</w:t>
      </w:r>
    </w:p>
    <w:p w14:paraId="2BDE746F" w14:textId="55A85B77" w:rsidR="00012062" w:rsidRDefault="00012062" w:rsidP="00012062">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 xml:space="preserve">AID </w:t>
      </w:r>
      <w:r w:rsidRPr="00012062">
        <w:rPr>
          <w:rFonts w:ascii="Helvetica" w:hAnsi="Helvetica" w:cs="Helvetica"/>
          <w:color w:val="333333"/>
          <w:sz w:val="21"/>
          <w:szCs w:val="21"/>
        </w:rPr>
        <w:sym w:font="Wingdings" w:char="F0E0"/>
      </w:r>
      <w:r>
        <w:rPr>
          <w:rFonts w:ascii="Helvetica" w:hAnsi="Helvetica" w:cs="Helvetica"/>
          <w:color w:val="333333"/>
          <w:sz w:val="21"/>
          <w:szCs w:val="21"/>
        </w:rPr>
        <w:t xml:space="preserve"> </w:t>
      </w:r>
      <w:r w:rsidR="00777BC6">
        <w:rPr>
          <w:rFonts w:ascii="Helvetica" w:hAnsi="Helvetica" w:cs="Helvetica"/>
          <w:color w:val="333333"/>
          <w:sz w:val="21"/>
          <w:szCs w:val="21"/>
        </w:rPr>
        <w:t>ALname, AFname, AInst (Partial)</w:t>
      </w:r>
    </w:p>
    <w:p w14:paraId="36C9D6E9" w14:textId="5A6F931F" w:rsidR="00777BC6" w:rsidRDefault="00777BC6" w:rsidP="00012062">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 xml:space="preserve">Bnbr </w:t>
      </w:r>
      <w:r w:rsidRPr="00777BC6">
        <w:rPr>
          <w:rFonts w:ascii="Helvetica" w:hAnsi="Helvetica" w:cs="Helvetica"/>
          <w:color w:val="333333"/>
          <w:sz w:val="21"/>
          <w:szCs w:val="21"/>
        </w:rPr>
        <w:sym w:font="Wingdings" w:char="F0E0"/>
      </w:r>
      <w:r>
        <w:rPr>
          <w:rFonts w:ascii="Helvetica" w:hAnsi="Helvetica" w:cs="Helvetica"/>
          <w:color w:val="333333"/>
          <w:sz w:val="21"/>
          <w:szCs w:val="21"/>
        </w:rPr>
        <w:t xml:space="preserve"> BName, BPublish, BPrice (Partial)</w:t>
      </w:r>
    </w:p>
    <w:p w14:paraId="056BEE46" w14:textId="043BFBAA" w:rsidR="00777BC6" w:rsidRDefault="00777BC6" w:rsidP="00012062">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 xml:space="preserve">Bpublish </w:t>
      </w:r>
      <w:r w:rsidRPr="00777BC6">
        <w:rPr>
          <w:rFonts w:ascii="Helvetica" w:hAnsi="Helvetica" w:cs="Helvetica"/>
          <w:color w:val="333333"/>
          <w:sz w:val="21"/>
          <w:szCs w:val="21"/>
        </w:rPr>
        <w:sym w:font="Wingdings" w:char="F0E0"/>
      </w:r>
      <w:r>
        <w:rPr>
          <w:rFonts w:ascii="Helvetica" w:hAnsi="Helvetica" w:cs="Helvetica"/>
          <w:color w:val="333333"/>
          <w:sz w:val="21"/>
          <w:szCs w:val="21"/>
        </w:rPr>
        <w:t xml:space="preserve"> PubCity (Transitive)</w:t>
      </w:r>
    </w:p>
    <w:p w14:paraId="0C32526C" w14:textId="6FE8D7E3" w:rsidR="00777BC6" w:rsidRDefault="00777BC6" w:rsidP="00012062">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 xml:space="preserve">AID, Bnbr </w:t>
      </w:r>
      <w:r w:rsidRPr="00777BC6">
        <w:rPr>
          <w:rFonts w:ascii="Helvetica" w:hAnsi="Helvetica" w:cs="Helvetica"/>
          <w:color w:val="333333"/>
          <w:sz w:val="21"/>
          <w:szCs w:val="21"/>
        </w:rPr>
        <w:sym w:font="Wingdings" w:char="F0E0"/>
      </w:r>
      <w:r>
        <w:rPr>
          <w:rFonts w:ascii="Helvetica" w:hAnsi="Helvetica" w:cs="Helvetica"/>
          <w:color w:val="333333"/>
          <w:sz w:val="21"/>
          <w:szCs w:val="21"/>
        </w:rPr>
        <w:t xml:space="preserve"> AuthorBRoyalty (Full)</w:t>
      </w:r>
    </w:p>
    <w:p w14:paraId="0E85E526" w14:textId="63501607" w:rsidR="008C08C6" w:rsidRDefault="008C08C6" w:rsidP="00012062">
      <w:pPr>
        <w:pStyle w:val="NormalWeb"/>
        <w:spacing w:line="300" w:lineRule="atLeast"/>
        <w:rPr>
          <w:rFonts w:ascii="Helvetica" w:hAnsi="Helvetica" w:cs="Helvetica"/>
          <w:color w:val="333333"/>
          <w:sz w:val="21"/>
          <w:szCs w:val="21"/>
        </w:rPr>
      </w:pPr>
    </w:p>
    <w:p w14:paraId="126A038E" w14:textId="08171F7A" w:rsidR="008C08C6" w:rsidRDefault="008C08C6" w:rsidP="00012062">
      <w:pPr>
        <w:pStyle w:val="NormalWeb"/>
        <w:spacing w:line="300" w:lineRule="atLeast"/>
        <w:rPr>
          <w:rFonts w:ascii="Helvetica" w:hAnsi="Helvetica" w:cs="Helvetica"/>
          <w:color w:val="333333"/>
          <w:sz w:val="21"/>
          <w:szCs w:val="21"/>
        </w:rPr>
      </w:pPr>
    </w:p>
    <w:p w14:paraId="7A1F4A55" w14:textId="1D7395DE" w:rsidR="008C08C6" w:rsidRDefault="008C08C6" w:rsidP="00012062">
      <w:pPr>
        <w:pStyle w:val="NormalWeb"/>
        <w:spacing w:line="300" w:lineRule="atLeast"/>
        <w:rPr>
          <w:rFonts w:ascii="Helvetica" w:hAnsi="Helvetica" w:cs="Helvetica"/>
          <w:color w:val="333333"/>
          <w:sz w:val="21"/>
          <w:szCs w:val="21"/>
        </w:rPr>
      </w:pPr>
    </w:p>
    <w:p w14:paraId="76492A34" w14:textId="6FE514CF" w:rsidR="008C08C6" w:rsidRDefault="008C08C6" w:rsidP="00012062">
      <w:pPr>
        <w:pStyle w:val="NormalWeb"/>
        <w:spacing w:line="300" w:lineRule="atLeast"/>
        <w:rPr>
          <w:rFonts w:ascii="Helvetica" w:hAnsi="Helvetica" w:cs="Helvetica"/>
          <w:color w:val="333333"/>
          <w:sz w:val="21"/>
          <w:szCs w:val="21"/>
        </w:rPr>
      </w:pPr>
    </w:p>
    <w:p w14:paraId="425C3638" w14:textId="6698E745" w:rsidR="008C08C6" w:rsidRDefault="008C08C6" w:rsidP="00012062">
      <w:pPr>
        <w:pStyle w:val="NormalWeb"/>
        <w:spacing w:line="300" w:lineRule="atLeast"/>
        <w:rPr>
          <w:rFonts w:ascii="Helvetica" w:hAnsi="Helvetica" w:cs="Helvetica"/>
          <w:color w:val="333333"/>
          <w:sz w:val="21"/>
          <w:szCs w:val="21"/>
        </w:rPr>
      </w:pPr>
    </w:p>
    <w:p w14:paraId="12ED359C" w14:textId="77777777" w:rsidR="008C08C6" w:rsidRDefault="008C08C6" w:rsidP="00012062">
      <w:pPr>
        <w:pStyle w:val="NormalWeb"/>
        <w:spacing w:line="300" w:lineRule="atLeast"/>
        <w:rPr>
          <w:rFonts w:ascii="Helvetica" w:hAnsi="Helvetica" w:cs="Helvetica"/>
          <w:color w:val="333333"/>
          <w:sz w:val="21"/>
          <w:szCs w:val="21"/>
        </w:rPr>
      </w:pPr>
    </w:p>
    <w:p w14:paraId="7BBBBF5B" w14:textId="129F5AAB" w:rsidR="00201E6C" w:rsidRDefault="0024007B" w:rsidP="00201E6C">
      <w:pPr>
        <w:pStyle w:val="NormalWeb"/>
        <w:numPr>
          <w:ilvl w:val="0"/>
          <w:numId w:val="1"/>
        </w:numPr>
        <w:spacing w:line="300" w:lineRule="atLeast"/>
        <w:rPr>
          <w:rFonts w:ascii="Helvetica" w:hAnsi="Helvetica" w:cs="Helvetica"/>
          <w:color w:val="333333"/>
          <w:sz w:val="21"/>
          <w:szCs w:val="21"/>
        </w:rPr>
      </w:pPr>
      <w:r>
        <w:rPr>
          <w:rFonts w:ascii="Helvetica" w:hAnsi="Helvetica" w:cs="Helvetica"/>
          <w:color w:val="333333"/>
          <w:sz w:val="21"/>
          <w:szCs w:val="21"/>
        </w:rPr>
        <w:lastRenderedPageBreak/>
        <w:t>Move</w:t>
      </w:r>
      <w:r w:rsidR="00A11170">
        <w:rPr>
          <w:rFonts w:ascii="Helvetica" w:hAnsi="Helvetica" w:cs="Helvetica"/>
          <w:color w:val="333333"/>
          <w:sz w:val="21"/>
          <w:szCs w:val="21"/>
        </w:rPr>
        <w:t xml:space="preserve"> write down</w:t>
      </w:r>
      <w:r w:rsidR="00201E6C" w:rsidRPr="00201E6C">
        <w:rPr>
          <w:rFonts w:ascii="Helvetica" w:hAnsi="Helvetica" w:cs="Helvetica"/>
          <w:color w:val="333333"/>
          <w:sz w:val="21"/>
          <w:szCs w:val="21"/>
        </w:rPr>
        <w:t xml:space="preserve"> the tables into 2NF by </w:t>
      </w:r>
      <w:r w:rsidR="003D545B">
        <w:rPr>
          <w:rFonts w:ascii="Helvetica" w:hAnsi="Helvetica" w:cs="Helvetica"/>
          <w:color w:val="333333"/>
          <w:sz w:val="21"/>
          <w:szCs w:val="21"/>
        </w:rPr>
        <w:t>removing partial dependency</w:t>
      </w:r>
      <w:r w:rsidR="00201E6C" w:rsidRPr="00201E6C">
        <w:rPr>
          <w:rFonts w:ascii="Helvetica" w:hAnsi="Helvetica" w:cs="Helvetica"/>
          <w:color w:val="333333"/>
          <w:sz w:val="21"/>
          <w:szCs w:val="21"/>
        </w:rPr>
        <w:t xml:space="preserve">. List all the tables in 2NF. </w:t>
      </w:r>
    </w:p>
    <w:p w14:paraId="2F33C3BC" w14:textId="6BCE598B" w:rsidR="008C08C6" w:rsidRDefault="00F962A9"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Tables in 2NF</w:t>
      </w:r>
    </w:p>
    <w:p w14:paraId="664E2AD2" w14:textId="03CFBF57" w:rsidR="00F962A9" w:rsidRDefault="00F962A9"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Table: Author</w:t>
      </w:r>
    </w:p>
    <w:tbl>
      <w:tblPr>
        <w:tblStyle w:val="TableGrid"/>
        <w:tblW w:w="0" w:type="auto"/>
        <w:tblLook w:val="04A0" w:firstRow="1" w:lastRow="0" w:firstColumn="1" w:lastColumn="0" w:noHBand="0" w:noVBand="1"/>
      </w:tblPr>
      <w:tblGrid>
        <w:gridCol w:w="2337"/>
        <w:gridCol w:w="2337"/>
        <w:gridCol w:w="2338"/>
        <w:gridCol w:w="2338"/>
      </w:tblGrid>
      <w:tr w:rsidR="00F962A9" w14:paraId="098125C8" w14:textId="77777777" w:rsidTr="00F962A9">
        <w:tc>
          <w:tcPr>
            <w:tcW w:w="2337" w:type="dxa"/>
          </w:tcPr>
          <w:p w14:paraId="4B7342D4" w14:textId="28500774" w:rsidR="00F962A9" w:rsidRDefault="00F962A9"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AID(PK)</w:t>
            </w:r>
          </w:p>
        </w:tc>
        <w:tc>
          <w:tcPr>
            <w:tcW w:w="2337" w:type="dxa"/>
          </w:tcPr>
          <w:p w14:paraId="1FD7A0F3" w14:textId="6FB583EB" w:rsidR="00F962A9" w:rsidRDefault="00F962A9"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ALname</w:t>
            </w:r>
          </w:p>
        </w:tc>
        <w:tc>
          <w:tcPr>
            <w:tcW w:w="2338" w:type="dxa"/>
          </w:tcPr>
          <w:p w14:paraId="2E464D44" w14:textId="337E70C0" w:rsidR="00F962A9" w:rsidRDefault="00F962A9"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AFname</w:t>
            </w:r>
          </w:p>
        </w:tc>
        <w:tc>
          <w:tcPr>
            <w:tcW w:w="2338" w:type="dxa"/>
          </w:tcPr>
          <w:p w14:paraId="5A0EEC03" w14:textId="155FD862" w:rsidR="00F962A9" w:rsidRDefault="00F962A9"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AInst</w:t>
            </w:r>
          </w:p>
        </w:tc>
      </w:tr>
    </w:tbl>
    <w:p w14:paraId="53EC13F1" w14:textId="04DCBCF8" w:rsidR="00F962A9" w:rsidRDefault="00F962A9"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Table: Book</w:t>
      </w:r>
    </w:p>
    <w:tbl>
      <w:tblPr>
        <w:tblStyle w:val="TableGrid"/>
        <w:tblW w:w="0" w:type="auto"/>
        <w:tblLook w:val="04A0" w:firstRow="1" w:lastRow="0" w:firstColumn="1" w:lastColumn="0" w:noHBand="0" w:noVBand="1"/>
      </w:tblPr>
      <w:tblGrid>
        <w:gridCol w:w="1870"/>
        <w:gridCol w:w="1870"/>
        <w:gridCol w:w="1870"/>
        <w:gridCol w:w="1870"/>
        <w:gridCol w:w="1870"/>
      </w:tblGrid>
      <w:tr w:rsidR="00F962A9" w14:paraId="6B9CB158" w14:textId="77777777" w:rsidTr="00F962A9">
        <w:tc>
          <w:tcPr>
            <w:tcW w:w="1870" w:type="dxa"/>
          </w:tcPr>
          <w:p w14:paraId="0DB0AA38" w14:textId="1776BDBD" w:rsidR="00F962A9" w:rsidRDefault="00F962A9"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Bnbr(PK)</w:t>
            </w:r>
          </w:p>
        </w:tc>
        <w:tc>
          <w:tcPr>
            <w:tcW w:w="1870" w:type="dxa"/>
          </w:tcPr>
          <w:p w14:paraId="4D7ED8D8" w14:textId="46141ADE" w:rsidR="00F962A9" w:rsidRDefault="00F962A9"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BName</w:t>
            </w:r>
          </w:p>
        </w:tc>
        <w:tc>
          <w:tcPr>
            <w:tcW w:w="1870" w:type="dxa"/>
          </w:tcPr>
          <w:p w14:paraId="1651C0A5" w14:textId="34AA14D8" w:rsidR="00F962A9" w:rsidRDefault="00F962A9"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BPublish</w:t>
            </w:r>
          </w:p>
        </w:tc>
        <w:tc>
          <w:tcPr>
            <w:tcW w:w="1870" w:type="dxa"/>
          </w:tcPr>
          <w:p w14:paraId="59583C2D" w14:textId="3C5EB1FE" w:rsidR="00F962A9" w:rsidRDefault="00F962A9"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PubCity</w:t>
            </w:r>
          </w:p>
        </w:tc>
        <w:tc>
          <w:tcPr>
            <w:tcW w:w="1870" w:type="dxa"/>
          </w:tcPr>
          <w:p w14:paraId="29097A11" w14:textId="016BAFB9" w:rsidR="00F962A9" w:rsidRDefault="00F962A9"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Bprice</w:t>
            </w:r>
          </w:p>
        </w:tc>
      </w:tr>
    </w:tbl>
    <w:p w14:paraId="234A272D" w14:textId="23FA6EA7" w:rsidR="00F962A9" w:rsidRDefault="00F962A9"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Table: AuthorBookRoyalites</w:t>
      </w:r>
    </w:p>
    <w:tbl>
      <w:tblPr>
        <w:tblStyle w:val="TableGrid"/>
        <w:tblW w:w="0" w:type="auto"/>
        <w:tblLook w:val="04A0" w:firstRow="1" w:lastRow="0" w:firstColumn="1" w:lastColumn="0" w:noHBand="0" w:noVBand="1"/>
      </w:tblPr>
      <w:tblGrid>
        <w:gridCol w:w="3116"/>
        <w:gridCol w:w="3117"/>
        <w:gridCol w:w="3117"/>
      </w:tblGrid>
      <w:tr w:rsidR="00F962A9" w14:paraId="290648C5" w14:textId="77777777" w:rsidTr="00F962A9">
        <w:tc>
          <w:tcPr>
            <w:tcW w:w="3116" w:type="dxa"/>
          </w:tcPr>
          <w:p w14:paraId="5D929FCA" w14:textId="1F733B44" w:rsidR="00F962A9" w:rsidRDefault="00F962A9"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AID(PK)(FK01)</w:t>
            </w:r>
          </w:p>
        </w:tc>
        <w:tc>
          <w:tcPr>
            <w:tcW w:w="3117" w:type="dxa"/>
          </w:tcPr>
          <w:p w14:paraId="5D08E37F" w14:textId="34485660" w:rsidR="00F962A9" w:rsidRDefault="00F962A9"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Bnbr(PK)(FK02)</w:t>
            </w:r>
          </w:p>
        </w:tc>
        <w:tc>
          <w:tcPr>
            <w:tcW w:w="3117" w:type="dxa"/>
          </w:tcPr>
          <w:p w14:paraId="390C542E" w14:textId="24F89F97" w:rsidR="00F962A9" w:rsidRDefault="00F962A9"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AuthrRoyality</w:t>
            </w:r>
          </w:p>
        </w:tc>
      </w:tr>
    </w:tbl>
    <w:p w14:paraId="5973C0C7" w14:textId="77777777" w:rsidR="00F962A9" w:rsidRDefault="00F962A9" w:rsidP="00777BC6">
      <w:pPr>
        <w:pStyle w:val="NormalWeb"/>
        <w:spacing w:line="300" w:lineRule="atLeast"/>
        <w:rPr>
          <w:rFonts w:ascii="Helvetica" w:hAnsi="Helvetica" w:cs="Helvetica"/>
          <w:color w:val="333333"/>
          <w:sz w:val="21"/>
          <w:szCs w:val="21"/>
        </w:rPr>
      </w:pPr>
    </w:p>
    <w:p w14:paraId="06660B85" w14:textId="0DD13D92" w:rsidR="00777BC6" w:rsidRDefault="00777BC6"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Table: Author</w:t>
      </w:r>
    </w:p>
    <w:tbl>
      <w:tblPr>
        <w:tblStyle w:val="TableGrid"/>
        <w:tblW w:w="0" w:type="auto"/>
        <w:tblLook w:val="04A0" w:firstRow="1" w:lastRow="0" w:firstColumn="1" w:lastColumn="0" w:noHBand="0" w:noVBand="1"/>
      </w:tblPr>
      <w:tblGrid>
        <w:gridCol w:w="2337"/>
        <w:gridCol w:w="2337"/>
        <w:gridCol w:w="2338"/>
        <w:gridCol w:w="2338"/>
      </w:tblGrid>
      <w:tr w:rsidR="00777BC6" w14:paraId="53D50D94" w14:textId="77777777" w:rsidTr="00777BC6">
        <w:tc>
          <w:tcPr>
            <w:tcW w:w="2337" w:type="dxa"/>
          </w:tcPr>
          <w:p w14:paraId="56F64FA0" w14:textId="32482FC6" w:rsidR="00777BC6" w:rsidRDefault="00777BC6"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AID</w:t>
            </w:r>
          </w:p>
        </w:tc>
        <w:tc>
          <w:tcPr>
            <w:tcW w:w="2337" w:type="dxa"/>
          </w:tcPr>
          <w:p w14:paraId="425983AB" w14:textId="22B4E0E2" w:rsidR="00777BC6" w:rsidRDefault="00777BC6"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ALname</w:t>
            </w:r>
          </w:p>
        </w:tc>
        <w:tc>
          <w:tcPr>
            <w:tcW w:w="2338" w:type="dxa"/>
          </w:tcPr>
          <w:p w14:paraId="7F1D0917" w14:textId="3CED21D3" w:rsidR="00777BC6" w:rsidRDefault="00777BC6"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AFname</w:t>
            </w:r>
          </w:p>
        </w:tc>
        <w:tc>
          <w:tcPr>
            <w:tcW w:w="2338" w:type="dxa"/>
          </w:tcPr>
          <w:p w14:paraId="17F2AC9F" w14:textId="2FE99615" w:rsidR="00777BC6" w:rsidRDefault="00777BC6"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AInst</w:t>
            </w:r>
          </w:p>
        </w:tc>
      </w:tr>
      <w:tr w:rsidR="00777BC6" w14:paraId="45F0FB7C" w14:textId="77777777" w:rsidTr="00777BC6">
        <w:tc>
          <w:tcPr>
            <w:tcW w:w="2337" w:type="dxa"/>
          </w:tcPr>
          <w:p w14:paraId="7172AF6D" w14:textId="69B8804F" w:rsidR="00777BC6" w:rsidRDefault="00777BC6"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0</w:t>
            </w:r>
          </w:p>
        </w:tc>
        <w:tc>
          <w:tcPr>
            <w:tcW w:w="2337" w:type="dxa"/>
          </w:tcPr>
          <w:p w14:paraId="57C0DDB6" w14:textId="2E636836" w:rsidR="00777BC6" w:rsidRDefault="00777BC6"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Gold</w:t>
            </w:r>
          </w:p>
        </w:tc>
        <w:tc>
          <w:tcPr>
            <w:tcW w:w="2338" w:type="dxa"/>
          </w:tcPr>
          <w:p w14:paraId="1D06655D" w14:textId="48289247" w:rsidR="00777BC6" w:rsidRDefault="00777BC6"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Josh</w:t>
            </w:r>
          </w:p>
        </w:tc>
        <w:tc>
          <w:tcPr>
            <w:tcW w:w="2338" w:type="dxa"/>
          </w:tcPr>
          <w:p w14:paraId="196B56E3" w14:textId="776FF43F" w:rsidR="00777BC6" w:rsidRDefault="00777BC6"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Sleep Hollow U</w:t>
            </w:r>
          </w:p>
        </w:tc>
      </w:tr>
      <w:tr w:rsidR="00777BC6" w14:paraId="7D398F39" w14:textId="77777777" w:rsidTr="00777BC6">
        <w:tc>
          <w:tcPr>
            <w:tcW w:w="2337" w:type="dxa"/>
          </w:tcPr>
          <w:p w14:paraId="55483F91" w14:textId="2CA18346" w:rsidR="00777BC6" w:rsidRDefault="00777BC6"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24</w:t>
            </w:r>
          </w:p>
        </w:tc>
        <w:tc>
          <w:tcPr>
            <w:tcW w:w="2337" w:type="dxa"/>
          </w:tcPr>
          <w:p w14:paraId="4FBB8E71" w14:textId="78A550F8" w:rsidR="00777BC6" w:rsidRDefault="00777BC6"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Shippen</w:t>
            </w:r>
          </w:p>
        </w:tc>
        <w:tc>
          <w:tcPr>
            <w:tcW w:w="2338" w:type="dxa"/>
          </w:tcPr>
          <w:p w14:paraId="69546D0D" w14:textId="513E7607" w:rsidR="00777BC6" w:rsidRDefault="00777BC6"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Mary</w:t>
            </w:r>
          </w:p>
        </w:tc>
        <w:tc>
          <w:tcPr>
            <w:tcW w:w="2338" w:type="dxa"/>
          </w:tcPr>
          <w:p w14:paraId="66E86A0E" w14:textId="5E20B045" w:rsidR="00777BC6" w:rsidRDefault="00777BC6"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Green Lawn U</w:t>
            </w:r>
          </w:p>
        </w:tc>
      </w:tr>
      <w:tr w:rsidR="00777BC6" w14:paraId="2A87F999" w14:textId="77777777" w:rsidTr="00777BC6">
        <w:tc>
          <w:tcPr>
            <w:tcW w:w="2337" w:type="dxa"/>
          </w:tcPr>
          <w:p w14:paraId="51A95BB8" w14:textId="71264882" w:rsidR="00777BC6" w:rsidRDefault="00777BC6"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32</w:t>
            </w:r>
          </w:p>
        </w:tc>
        <w:tc>
          <w:tcPr>
            <w:tcW w:w="2337" w:type="dxa"/>
          </w:tcPr>
          <w:p w14:paraId="693085DF" w14:textId="6465C8A0" w:rsidR="00777BC6" w:rsidRDefault="00777BC6"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Oswan</w:t>
            </w:r>
          </w:p>
        </w:tc>
        <w:tc>
          <w:tcPr>
            <w:tcW w:w="2338" w:type="dxa"/>
          </w:tcPr>
          <w:p w14:paraId="058CA8A9" w14:textId="592135BA" w:rsidR="00777BC6" w:rsidRDefault="00777BC6"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Jan</w:t>
            </w:r>
          </w:p>
        </w:tc>
        <w:tc>
          <w:tcPr>
            <w:tcW w:w="2338" w:type="dxa"/>
          </w:tcPr>
          <w:p w14:paraId="002F1D69" w14:textId="28D315D0" w:rsidR="00777BC6" w:rsidRDefault="00777BC6"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Midstate College</w:t>
            </w:r>
          </w:p>
        </w:tc>
      </w:tr>
    </w:tbl>
    <w:p w14:paraId="1131804D" w14:textId="26D3CABD" w:rsidR="00777BC6" w:rsidRDefault="00777BC6" w:rsidP="00777BC6">
      <w:pPr>
        <w:pStyle w:val="NormalWeb"/>
        <w:spacing w:line="300" w:lineRule="atLeast"/>
        <w:rPr>
          <w:rFonts w:ascii="Helvetica" w:hAnsi="Helvetica" w:cs="Helvetica"/>
          <w:color w:val="333333"/>
          <w:sz w:val="21"/>
          <w:szCs w:val="21"/>
        </w:rPr>
      </w:pPr>
    </w:p>
    <w:p w14:paraId="26156B5C" w14:textId="2606C8D4" w:rsidR="00777BC6" w:rsidRDefault="009D4F97"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Table: Book</w:t>
      </w:r>
    </w:p>
    <w:tbl>
      <w:tblPr>
        <w:tblStyle w:val="TableGrid"/>
        <w:tblW w:w="0" w:type="auto"/>
        <w:tblLook w:val="04A0" w:firstRow="1" w:lastRow="0" w:firstColumn="1" w:lastColumn="0" w:noHBand="0" w:noVBand="1"/>
      </w:tblPr>
      <w:tblGrid>
        <w:gridCol w:w="1870"/>
        <w:gridCol w:w="1870"/>
        <w:gridCol w:w="1870"/>
        <w:gridCol w:w="1870"/>
        <w:gridCol w:w="1870"/>
      </w:tblGrid>
      <w:tr w:rsidR="009D4F97" w14:paraId="41498250" w14:textId="77777777" w:rsidTr="009D4F97">
        <w:tc>
          <w:tcPr>
            <w:tcW w:w="1870" w:type="dxa"/>
          </w:tcPr>
          <w:p w14:paraId="42613838" w14:textId="6FEE910D" w:rsidR="009D4F97" w:rsidRDefault="009D4F97"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Bnbr</w:t>
            </w:r>
          </w:p>
        </w:tc>
        <w:tc>
          <w:tcPr>
            <w:tcW w:w="1870" w:type="dxa"/>
          </w:tcPr>
          <w:p w14:paraId="26B68CE5" w14:textId="749B573D" w:rsidR="009D4F97" w:rsidRDefault="009D4F97"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BName</w:t>
            </w:r>
          </w:p>
        </w:tc>
        <w:tc>
          <w:tcPr>
            <w:tcW w:w="1870" w:type="dxa"/>
          </w:tcPr>
          <w:p w14:paraId="4447EAC8" w14:textId="2FC1E46A" w:rsidR="009D4F97" w:rsidRDefault="009D4F97"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BPublish</w:t>
            </w:r>
          </w:p>
        </w:tc>
        <w:tc>
          <w:tcPr>
            <w:tcW w:w="1870" w:type="dxa"/>
          </w:tcPr>
          <w:p w14:paraId="1606E056" w14:textId="3BEDB514" w:rsidR="009D4F97" w:rsidRDefault="009D4F97"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PubCity</w:t>
            </w:r>
          </w:p>
        </w:tc>
        <w:tc>
          <w:tcPr>
            <w:tcW w:w="1870" w:type="dxa"/>
          </w:tcPr>
          <w:p w14:paraId="20D90961" w14:textId="7CFC8BCA" w:rsidR="009D4F97" w:rsidRDefault="009D4F97"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BPrice</w:t>
            </w:r>
          </w:p>
        </w:tc>
      </w:tr>
      <w:tr w:rsidR="009D4F97" w14:paraId="615BA89E" w14:textId="77777777" w:rsidTr="009D4F97">
        <w:tc>
          <w:tcPr>
            <w:tcW w:w="1870" w:type="dxa"/>
          </w:tcPr>
          <w:p w14:paraId="53C8CC0C" w14:textId="738A29D1" w:rsidR="009D4F97" w:rsidRDefault="009D4F97" w:rsidP="009D4F97">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06</w:t>
            </w:r>
          </w:p>
        </w:tc>
        <w:tc>
          <w:tcPr>
            <w:tcW w:w="1870" w:type="dxa"/>
          </w:tcPr>
          <w:p w14:paraId="5948C4E5" w14:textId="5254BED8" w:rsidR="009D4F97" w:rsidRDefault="009D4F97" w:rsidP="009D4F97">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Java Script &amp; HTML5</w:t>
            </w:r>
          </w:p>
        </w:tc>
        <w:tc>
          <w:tcPr>
            <w:tcW w:w="1870" w:type="dxa"/>
          </w:tcPr>
          <w:p w14:paraId="57B66B8B" w14:textId="3E9895F7" w:rsidR="009D4F97" w:rsidRDefault="009D4F97" w:rsidP="009D4F97">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Wall &amp; Vintage</w:t>
            </w:r>
          </w:p>
        </w:tc>
        <w:tc>
          <w:tcPr>
            <w:tcW w:w="1870" w:type="dxa"/>
          </w:tcPr>
          <w:p w14:paraId="0C4891FC" w14:textId="10905204" w:rsidR="009D4F97" w:rsidRDefault="009D4F97" w:rsidP="009D4F97">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Chicago, IL</w:t>
            </w:r>
          </w:p>
        </w:tc>
        <w:tc>
          <w:tcPr>
            <w:tcW w:w="1870" w:type="dxa"/>
          </w:tcPr>
          <w:p w14:paraId="571525E5" w14:textId="250A8FEB" w:rsidR="009D4F97" w:rsidRDefault="009D4F97" w:rsidP="009D4F97">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62.75</w:t>
            </w:r>
          </w:p>
        </w:tc>
      </w:tr>
      <w:tr w:rsidR="009D4F97" w14:paraId="51CE9E6B" w14:textId="77777777" w:rsidTr="009D4F97">
        <w:tc>
          <w:tcPr>
            <w:tcW w:w="1870" w:type="dxa"/>
          </w:tcPr>
          <w:p w14:paraId="1D8EDDDB" w14:textId="00812950" w:rsidR="009D4F97" w:rsidRDefault="009D4F97" w:rsidP="009D4F97">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02</w:t>
            </w:r>
          </w:p>
        </w:tc>
        <w:tc>
          <w:tcPr>
            <w:tcW w:w="1870" w:type="dxa"/>
          </w:tcPr>
          <w:p w14:paraId="0CE1EA23" w14:textId="2C62C472" w:rsidR="009D4F97" w:rsidRDefault="009D4F97" w:rsidP="009D4F97">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Quick Mobile Apps</w:t>
            </w:r>
          </w:p>
        </w:tc>
        <w:tc>
          <w:tcPr>
            <w:tcW w:w="1870" w:type="dxa"/>
          </w:tcPr>
          <w:p w14:paraId="51DFF072" w14:textId="66515D28" w:rsidR="009D4F97" w:rsidRDefault="009D4F97" w:rsidP="009D4F97">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Gray Brothers</w:t>
            </w:r>
          </w:p>
        </w:tc>
        <w:tc>
          <w:tcPr>
            <w:tcW w:w="1870" w:type="dxa"/>
          </w:tcPr>
          <w:p w14:paraId="171813F1" w14:textId="68ACC8AB" w:rsidR="009D4F97" w:rsidRDefault="009D4F97" w:rsidP="009D4F97">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Boston, MA</w:t>
            </w:r>
          </w:p>
        </w:tc>
        <w:tc>
          <w:tcPr>
            <w:tcW w:w="1870" w:type="dxa"/>
          </w:tcPr>
          <w:p w14:paraId="11C1C5D1" w14:textId="7584B201" w:rsidR="009D4F97" w:rsidRDefault="009D4F97" w:rsidP="009D4F97">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49.95</w:t>
            </w:r>
          </w:p>
        </w:tc>
      </w:tr>
      <w:tr w:rsidR="009D4F97" w14:paraId="6A4EBD77" w14:textId="77777777" w:rsidTr="009D4F97">
        <w:tc>
          <w:tcPr>
            <w:tcW w:w="1870" w:type="dxa"/>
          </w:tcPr>
          <w:p w14:paraId="5EA7162E" w14:textId="31639395" w:rsidR="009D4F97" w:rsidRDefault="009D4F97" w:rsidP="009D4F97">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04</w:t>
            </w:r>
          </w:p>
        </w:tc>
        <w:tc>
          <w:tcPr>
            <w:tcW w:w="1870" w:type="dxa"/>
          </w:tcPr>
          <w:p w14:paraId="4B0ADB58" w14:textId="794D14A5" w:rsidR="009D4F97" w:rsidRDefault="009D4F97" w:rsidP="009D4F97">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Innovative Data Management</w:t>
            </w:r>
          </w:p>
        </w:tc>
        <w:tc>
          <w:tcPr>
            <w:tcW w:w="1870" w:type="dxa"/>
          </w:tcPr>
          <w:p w14:paraId="7A8DA9BD" w14:textId="04183933" w:rsidR="009D4F97" w:rsidRDefault="009D4F97" w:rsidP="009D4F97">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Smith &amp; sons</w:t>
            </w:r>
          </w:p>
        </w:tc>
        <w:tc>
          <w:tcPr>
            <w:tcW w:w="1870" w:type="dxa"/>
          </w:tcPr>
          <w:p w14:paraId="27B5B1A5" w14:textId="2676ABEF" w:rsidR="009D4F97" w:rsidRDefault="009D4F97" w:rsidP="009D4F97">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Dallas, TX</w:t>
            </w:r>
          </w:p>
        </w:tc>
        <w:tc>
          <w:tcPr>
            <w:tcW w:w="1870" w:type="dxa"/>
          </w:tcPr>
          <w:p w14:paraId="006CD5B2" w14:textId="5A7FB5B3" w:rsidR="009D4F97" w:rsidRDefault="009D4F97" w:rsidP="009D4F97">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58.65</w:t>
            </w:r>
          </w:p>
        </w:tc>
      </w:tr>
      <w:tr w:rsidR="009D4F97" w14:paraId="13B761C6" w14:textId="77777777" w:rsidTr="009D4F97">
        <w:tc>
          <w:tcPr>
            <w:tcW w:w="1870" w:type="dxa"/>
          </w:tcPr>
          <w:p w14:paraId="705D5377" w14:textId="57E663CF" w:rsidR="009D4F97" w:rsidRDefault="009D4F97" w:rsidP="009D4F97">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26</w:t>
            </w:r>
          </w:p>
        </w:tc>
        <w:tc>
          <w:tcPr>
            <w:tcW w:w="1870" w:type="dxa"/>
          </w:tcPr>
          <w:p w14:paraId="4757ECD9" w14:textId="336DC544" w:rsidR="009D4F97" w:rsidRDefault="009D4F97" w:rsidP="009D4F97">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Network &amp; Data centers</w:t>
            </w:r>
          </w:p>
        </w:tc>
        <w:tc>
          <w:tcPr>
            <w:tcW w:w="1870" w:type="dxa"/>
          </w:tcPr>
          <w:p w14:paraId="13261AF9" w14:textId="3D2726D1" w:rsidR="009D4F97" w:rsidRDefault="009D4F97" w:rsidP="009D4F97">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Grey Brothers</w:t>
            </w:r>
          </w:p>
        </w:tc>
        <w:tc>
          <w:tcPr>
            <w:tcW w:w="1870" w:type="dxa"/>
          </w:tcPr>
          <w:p w14:paraId="37E589A4" w14:textId="3CFC14C8" w:rsidR="009D4F97" w:rsidRDefault="009D4F97" w:rsidP="009D4F97">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Boston, NH</w:t>
            </w:r>
          </w:p>
        </w:tc>
        <w:tc>
          <w:tcPr>
            <w:tcW w:w="1870" w:type="dxa"/>
          </w:tcPr>
          <w:p w14:paraId="7BDE217B" w14:textId="09E7799F" w:rsidR="009D4F97" w:rsidRDefault="009D4F97" w:rsidP="009D4F97">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250</w:t>
            </w:r>
          </w:p>
        </w:tc>
      </w:tr>
      <w:tr w:rsidR="009D4F97" w14:paraId="7FA8E17A" w14:textId="77777777" w:rsidTr="009D4F97">
        <w:tc>
          <w:tcPr>
            <w:tcW w:w="1870" w:type="dxa"/>
          </w:tcPr>
          <w:p w14:paraId="4004D340" w14:textId="0CDF11AA" w:rsidR="009D4F97" w:rsidRDefault="009D4F97" w:rsidP="009D4F97">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80</w:t>
            </w:r>
          </w:p>
        </w:tc>
        <w:tc>
          <w:tcPr>
            <w:tcW w:w="1870" w:type="dxa"/>
          </w:tcPr>
          <w:p w14:paraId="14291FCF" w14:textId="2CDC31F5" w:rsidR="009D4F97" w:rsidRDefault="009D4F97" w:rsidP="009D4F97">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Server Infrastructure</w:t>
            </w:r>
          </w:p>
        </w:tc>
        <w:tc>
          <w:tcPr>
            <w:tcW w:w="1870" w:type="dxa"/>
          </w:tcPr>
          <w:p w14:paraId="08B60EB6" w14:textId="743D4E42" w:rsidR="009D4F97" w:rsidRDefault="009D4F97" w:rsidP="009D4F97">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Gray Brothers</w:t>
            </w:r>
          </w:p>
        </w:tc>
        <w:tc>
          <w:tcPr>
            <w:tcW w:w="1870" w:type="dxa"/>
          </w:tcPr>
          <w:p w14:paraId="4B5F0CAC" w14:textId="6304C1DD" w:rsidR="009D4F97" w:rsidRDefault="009D4F97" w:rsidP="009D4F97">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Boston MA</w:t>
            </w:r>
          </w:p>
        </w:tc>
        <w:tc>
          <w:tcPr>
            <w:tcW w:w="1870" w:type="dxa"/>
          </w:tcPr>
          <w:p w14:paraId="1875F0F0" w14:textId="44992A7E" w:rsidR="009D4F97" w:rsidRDefault="009D4F97" w:rsidP="009D4F97">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12.85</w:t>
            </w:r>
          </w:p>
        </w:tc>
      </w:tr>
    </w:tbl>
    <w:p w14:paraId="6D533CA9" w14:textId="7A269617" w:rsidR="009D4F97" w:rsidRDefault="009D4F97" w:rsidP="00777BC6">
      <w:pPr>
        <w:pStyle w:val="NormalWeb"/>
        <w:spacing w:line="300" w:lineRule="atLeast"/>
        <w:rPr>
          <w:rFonts w:ascii="Helvetica" w:hAnsi="Helvetica" w:cs="Helvetica"/>
          <w:color w:val="333333"/>
          <w:sz w:val="21"/>
          <w:szCs w:val="21"/>
        </w:rPr>
      </w:pPr>
    </w:p>
    <w:p w14:paraId="3558DBE1" w14:textId="2CF81364" w:rsidR="00F962A9" w:rsidRDefault="00F962A9" w:rsidP="00777BC6">
      <w:pPr>
        <w:pStyle w:val="NormalWeb"/>
        <w:spacing w:line="300" w:lineRule="atLeast"/>
        <w:rPr>
          <w:rFonts w:ascii="Helvetica" w:hAnsi="Helvetica" w:cs="Helvetica"/>
          <w:color w:val="333333"/>
          <w:sz w:val="21"/>
          <w:szCs w:val="21"/>
        </w:rPr>
      </w:pPr>
    </w:p>
    <w:p w14:paraId="440CB633" w14:textId="77777777" w:rsidR="00F962A9" w:rsidRDefault="00F962A9" w:rsidP="00777BC6">
      <w:pPr>
        <w:pStyle w:val="NormalWeb"/>
        <w:spacing w:line="300" w:lineRule="atLeast"/>
        <w:rPr>
          <w:rFonts w:ascii="Helvetica" w:hAnsi="Helvetica" w:cs="Helvetica"/>
          <w:color w:val="333333"/>
          <w:sz w:val="21"/>
          <w:szCs w:val="21"/>
        </w:rPr>
      </w:pPr>
    </w:p>
    <w:p w14:paraId="77F3C2E6" w14:textId="77777777" w:rsidR="008D1661" w:rsidRDefault="009D4F97"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lastRenderedPageBreak/>
        <w:t>Table: Author Book Royalties</w:t>
      </w:r>
    </w:p>
    <w:tbl>
      <w:tblPr>
        <w:tblStyle w:val="TableGrid"/>
        <w:tblW w:w="0" w:type="auto"/>
        <w:tblLook w:val="04A0" w:firstRow="1" w:lastRow="0" w:firstColumn="1" w:lastColumn="0" w:noHBand="0" w:noVBand="1"/>
      </w:tblPr>
      <w:tblGrid>
        <w:gridCol w:w="3116"/>
        <w:gridCol w:w="3117"/>
        <w:gridCol w:w="3117"/>
      </w:tblGrid>
      <w:tr w:rsidR="008D1661" w14:paraId="036A834E" w14:textId="77777777" w:rsidTr="008D1661">
        <w:tc>
          <w:tcPr>
            <w:tcW w:w="3116" w:type="dxa"/>
          </w:tcPr>
          <w:p w14:paraId="717CCF6B" w14:textId="15DF3D6F" w:rsidR="008D1661" w:rsidRDefault="008D1661"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AID</w:t>
            </w:r>
          </w:p>
        </w:tc>
        <w:tc>
          <w:tcPr>
            <w:tcW w:w="3117" w:type="dxa"/>
          </w:tcPr>
          <w:p w14:paraId="5C2E3FE5" w14:textId="45436B60" w:rsidR="008D1661" w:rsidRDefault="008D1661"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Bnbr</w:t>
            </w:r>
          </w:p>
        </w:tc>
        <w:tc>
          <w:tcPr>
            <w:tcW w:w="3117" w:type="dxa"/>
          </w:tcPr>
          <w:p w14:paraId="75561B84" w14:textId="088521FF" w:rsidR="008D1661" w:rsidRDefault="008D1661"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AuthrRoyality</w:t>
            </w:r>
          </w:p>
        </w:tc>
      </w:tr>
      <w:tr w:rsidR="008D1661" w14:paraId="1086249A" w14:textId="77777777" w:rsidTr="008D1661">
        <w:tc>
          <w:tcPr>
            <w:tcW w:w="3116" w:type="dxa"/>
          </w:tcPr>
          <w:p w14:paraId="3B4F76C1" w14:textId="0536D488" w:rsidR="008D1661" w:rsidRDefault="008D1661"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0</w:t>
            </w:r>
          </w:p>
        </w:tc>
        <w:tc>
          <w:tcPr>
            <w:tcW w:w="3117" w:type="dxa"/>
          </w:tcPr>
          <w:p w14:paraId="728B9424" w14:textId="0643120F" w:rsidR="008D1661" w:rsidRDefault="008D1661"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06</w:t>
            </w:r>
          </w:p>
        </w:tc>
        <w:tc>
          <w:tcPr>
            <w:tcW w:w="3117" w:type="dxa"/>
          </w:tcPr>
          <w:p w14:paraId="6FBF1499" w14:textId="141D2796" w:rsidR="008D1661" w:rsidRDefault="008D1661"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6.28</w:t>
            </w:r>
          </w:p>
        </w:tc>
      </w:tr>
      <w:tr w:rsidR="008D1661" w14:paraId="1FD0492E" w14:textId="77777777" w:rsidTr="008D1661">
        <w:tc>
          <w:tcPr>
            <w:tcW w:w="3116" w:type="dxa"/>
          </w:tcPr>
          <w:p w14:paraId="7816D191" w14:textId="2DE31171" w:rsidR="008D1661" w:rsidRDefault="008D1661"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0</w:t>
            </w:r>
          </w:p>
        </w:tc>
        <w:tc>
          <w:tcPr>
            <w:tcW w:w="3117" w:type="dxa"/>
          </w:tcPr>
          <w:p w14:paraId="1E7294D9" w14:textId="0CE8DD48" w:rsidR="008D1661" w:rsidRDefault="008D1661"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02</w:t>
            </w:r>
          </w:p>
        </w:tc>
        <w:tc>
          <w:tcPr>
            <w:tcW w:w="3117" w:type="dxa"/>
          </w:tcPr>
          <w:p w14:paraId="2CC51556" w14:textId="2520347F" w:rsidR="008D1661" w:rsidRDefault="008D1661"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2.50</w:t>
            </w:r>
          </w:p>
        </w:tc>
      </w:tr>
      <w:tr w:rsidR="008D1661" w14:paraId="3EB83E2C" w14:textId="77777777" w:rsidTr="008D1661">
        <w:tc>
          <w:tcPr>
            <w:tcW w:w="3116" w:type="dxa"/>
          </w:tcPr>
          <w:p w14:paraId="34CB55F2" w14:textId="3286FC49" w:rsidR="008D1661" w:rsidRDefault="008D1661"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24</w:t>
            </w:r>
          </w:p>
        </w:tc>
        <w:tc>
          <w:tcPr>
            <w:tcW w:w="3117" w:type="dxa"/>
          </w:tcPr>
          <w:p w14:paraId="77ACE9C5" w14:textId="6970FCDE" w:rsidR="008D1661" w:rsidRDefault="008D1661"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04</w:t>
            </w:r>
          </w:p>
        </w:tc>
        <w:tc>
          <w:tcPr>
            <w:tcW w:w="3117" w:type="dxa"/>
          </w:tcPr>
          <w:p w14:paraId="3F9127FF" w14:textId="16A330C5" w:rsidR="008D1661" w:rsidRDefault="008D1661"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5.87</w:t>
            </w:r>
          </w:p>
        </w:tc>
      </w:tr>
      <w:tr w:rsidR="008D1661" w14:paraId="3FA38A62" w14:textId="77777777" w:rsidTr="008D1661">
        <w:tc>
          <w:tcPr>
            <w:tcW w:w="3116" w:type="dxa"/>
          </w:tcPr>
          <w:p w14:paraId="5D2CB5E7" w14:textId="731D787D" w:rsidR="008D1661" w:rsidRDefault="008D1661"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24</w:t>
            </w:r>
          </w:p>
        </w:tc>
        <w:tc>
          <w:tcPr>
            <w:tcW w:w="3117" w:type="dxa"/>
          </w:tcPr>
          <w:p w14:paraId="174B3C0F" w14:textId="3845A14A" w:rsidR="008D1661" w:rsidRDefault="008D1661"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06</w:t>
            </w:r>
          </w:p>
        </w:tc>
        <w:tc>
          <w:tcPr>
            <w:tcW w:w="3117" w:type="dxa"/>
          </w:tcPr>
          <w:p w14:paraId="3C4BB675" w14:textId="081E3582" w:rsidR="008D1661" w:rsidRDefault="008D1661"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6</w:t>
            </w:r>
          </w:p>
        </w:tc>
      </w:tr>
      <w:tr w:rsidR="008D1661" w14:paraId="5B058BD2" w14:textId="77777777" w:rsidTr="008D1661">
        <w:tc>
          <w:tcPr>
            <w:tcW w:w="3116" w:type="dxa"/>
          </w:tcPr>
          <w:p w14:paraId="6534132B" w14:textId="2D1B4B63" w:rsidR="008D1661" w:rsidRDefault="008D1661"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32</w:t>
            </w:r>
          </w:p>
        </w:tc>
        <w:tc>
          <w:tcPr>
            <w:tcW w:w="3117" w:type="dxa"/>
          </w:tcPr>
          <w:p w14:paraId="19D03A7B" w14:textId="5F00BD68" w:rsidR="008D1661" w:rsidRDefault="008D1661"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26</w:t>
            </w:r>
          </w:p>
        </w:tc>
        <w:tc>
          <w:tcPr>
            <w:tcW w:w="3117" w:type="dxa"/>
          </w:tcPr>
          <w:p w14:paraId="64603CB3" w14:textId="2DBE4E4D" w:rsidR="008D1661" w:rsidRDefault="008D1661"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2.50</w:t>
            </w:r>
          </w:p>
        </w:tc>
      </w:tr>
      <w:tr w:rsidR="008D1661" w14:paraId="73BBA814" w14:textId="77777777" w:rsidTr="008D1661">
        <w:tc>
          <w:tcPr>
            <w:tcW w:w="3116" w:type="dxa"/>
          </w:tcPr>
          <w:p w14:paraId="103E5F00" w14:textId="012BF86A" w:rsidR="008D1661" w:rsidRDefault="008D1661"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32</w:t>
            </w:r>
          </w:p>
        </w:tc>
        <w:tc>
          <w:tcPr>
            <w:tcW w:w="3117" w:type="dxa"/>
          </w:tcPr>
          <w:p w14:paraId="43CF4CCE" w14:textId="1F939A04" w:rsidR="008D1661" w:rsidRDefault="008D1661"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80</w:t>
            </w:r>
          </w:p>
        </w:tc>
        <w:tc>
          <w:tcPr>
            <w:tcW w:w="3117" w:type="dxa"/>
          </w:tcPr>
          <w:p w14:paraId="02C25175" w14:textId="4288FA57" w:rsidR="008D1661" w:rsidRDefault="008D1661"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2.30</w:t>
            </w:r>
          </w:p>
        </w:tc>
      </w:tr>
      <w:tr w:rsidR="008D1661" w14:paraId="2F092A90" w14:textId="77777777" w:rsidTr="008D1661">
        <w:tc>
          <w:tcPr>
            <w:tcW w:w="3116" w:type="dxa"/>
          </w:tcPr>
          <w:p w14:paraId="0301D600" w14:textId="19F18022" w:rsidR="008D1661" w:rsidRDefault="008D1661"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32</w:t>
            </w:r>
          </w:p>
        </w:tc>
        <w:tc>
          <w:tcPr>
            <w:tcW w:w="3117" w:type="dxa"/>
          </w:tcPr>
          <w:p w14:paraId="787B7B23" w14:textId="75884D7C" w:rsidR="008D1661" w:rsidRDefault="008D1661"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02</w:t>
            </w:r>
          </w:p>
        </w:tc>
        <w:tc>
          <w:tcPr>
            <w:tcW w:w="3117" w:type="dxa"/>
          </w:tcPr>
          <w:p w14:paraId="342FF650" w14:textId="2ABCD79B" w:rsidR="008D1661" w:rsidRDefault="008D1661" w:rsidP="00777BC6">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2.25</w:t>
            </w:r>
          </w:p>
        </w:tc>
      </w:tr>
    </w:tbl>
    <w:p w14:paraId="7EA6BE2C" w14:textId="77777777" w:rsidR="009D4F97" w:rsidRDefault="009D4F97" w:rsidP="00777BC6">
      <w:pPr>
        <w:pStyle w:val="NormalWeb"/>
        <w:spacing w:line="300" w:lineRule="atLeast"/>
        <w:rPr>
          <w:rFonts w:ascii="Helvetica" w:hAnsi="Helvetica" w:cs="Helvetica"/>
          <w:color w:val="333333"/>
          <w:sz w:val="21"/>
          <w:szCs w:val="21"/>
        </w:rPr>
      </w:pPr>
    </w:p>
    <w:p w14:paraId="6CA8EF7B" w14:textId="38827F2E" w:rsidR="0000108C" w:rsidRDefault="0024007B" w:rsidP="00A11170">
      <w:pPr>
        <w:pStyle w:val="NormalWeb"/>
        <w:numPr>
          <w:ilvl w:val="0"/>
          <w:numId w:val="1"/>
        </w:numPr>
        <w:spacing w:line="300" w:lineRule="atLeast"/>
        <w:rPr>
          <w:rFonts w:ascii="Helvetica" w:hAnsi="Helvetica" w:cs="Helvetica"/>
          <w:color w:val="333333"/>
          <w:sz w:val="21"/>
          <w:szCs w:val="21"/>
        </w:rPr>
      </w:pPr>
      <w:r>
        <w:rPr>
          <w:rFonts w:ascii="Helvetica" w:hAnsi="Helvetica" w:cs="Helvetica"/>
          <w:color w:val="333333"/>
          <w:sz w:val="21"/>
          <w:szCs w:val="21"/>
        </w:rPr>
        <w:t>Move</w:t>
      </w:r>
      <w:r w:rsidR="00A11170">
        <w:rPr>
          <w:rFonts w:ascii="Helvetica" w:hAnsi="Helvetica" w:cs="Helvetica"/>
          <w:color w:val="333333"/>
          <w:sz w:val="21"/>
          <w:szCs w:val="21"/>
        </w:rPr>
        <w:t xml:space="preserve"> write down</w:t>
      </w:r>
      <w:r>
        <w:rPr>
          <w:rFonts w:ascii="Helvetica" w:hAnsi="Helvetica" w:cs="Helvetica"/>
          <w:color w:val="333333"/>
          <w:sz w:val="21"/>
          <w:szCs w:val="21"/>
        </w:rPr>
        <w:t xml:space="preserve"> the tables into 3NF by removing</w:t>
      </w:r>
      <w:r w:rsidR="00201E6C" w:rsidRPr="00201E6C">
        <w:rPr>
          <w:rFonts w:ascii="Helvetica" w:hAnsi="Helvetica" w:cs="Helvetica"/>
          <w:color w:val="333333"/>
          <w:sz w:val="21"/>
          <w:szCs w:val="21"/>
        </w:rPr>
        <w:t xml:space="preserve"> transitive dependencies. List all the tables in 3NF.</w:t>
      </w:r>
    </w:p>
    <w:p w14:paraId="0155D3D8" w14:textId="4812C350" w:rsidR="00F962A9" w:rsidRDefault="00F962A9" w:rsidP="00F962A9">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Tables in 3NF</w:t>
      </w:r>
    </w:p>
    <w:p w14:paraId="009D4DC9" w14:textId="77777777" w:rsidR="00F962A9" w:rsidRDefault="00F962A9" w:rsidP="00F962A9">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Table: Author Book Royalties</w:t>
      </w:r>
    </w:p>
    <w:tbl>
      <w:tblPr>
        <w:tblStyle w:val="TableGrid"/>
        <w:tblW w:w="0" w:type="auto"/>
        <w:tblLook w:val="04A0" w:firstRow="1" w:lastRow="0" w:firstColumn="1" w:lastColumn="0" w:noHBand="0" w:noVBand="1"/>
      </w:tblPr>
      <w:tblGrid>
        <w:gridCol w:w="3116"/>
        <w:gridCol w:w="3117"/>
        <w:gridCol w:w="3117"/>
      </w:tblGrid>
      <w:tr w:rsidR="00F962A9" w14:paraId="56151B46" w14:textId="77777777" w:rsidTr="00F962A9">
        <w:tc>
          <w:tcPr>
            <w:tcW w:w="3116" w:type="dxa"/>
          </w:tcPr>
          <w:p w14:paraId="7757C2F1" w14:textId="26CBEE8C" w:rsidR="00F962A9" w:rsidRDefault="00F962A9" w:rsidP="00F962A9">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AID(PK)(FK01)</w:t>
            </w:r>
          </w:p>
        </w:tc>
        <w:tc>
          <w:tcPr>
            <w:tcW w:w="3117" w:type="dxa"/>
          </w:tcPr>
          <w:p w14:paraId="7CDE99C6" w14:textId="031CE217" w:rsidR="00F962A9" w:rsidRDefault="00F962A9" w:rsidP="00F962A9">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Bnbr(PK)(FK02)</w:t>
            </w:r>
          </w:p>
        </w:tc>
        <w:tc>
          <w:tcPr>
            <w:tcW w:w="3117" w:type="dxa"/>
          </w:tcPr>
          <w:p w14:paraId="02BE3572" w14:textId="1A367A68" w:rsidR="00F962A9" w:rsidRDefault="00F962A9" w:rsidP="00F962A9">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AuthrRoyality</w:t>
            </w:r>
          </w:p>
        </w:tc>
      </w:tr>
    </w:tbl>
    <w:p w14:paraId="12DBA0F9" w14:textId="1EB51DE3" w:rsidR="00F962A9" w:rsidRDefault="00F962A9" w:rsidP="00F962A9">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Table: Author</w:t>
      </w:r>
    </w:p>
    <w:tbl>
      <w:tblPr>
        <w:tblStyle w:val="TableGrid"/>
        <w:tblW w:w="0" w:type="auto"/>
        <w:tblLook w:val="04A0" w:firstRow="1" w:lastRow="0" w:firstColumn="1" w:lastColumn="0" w:noHBand="0" w:noVBand="1"/>
      </w:tblPr>
      <w:tblGrid>
        <w:gridCol w:w="2337"/>
        <w:gridCol w:w="2337"/>
        <w:gridCol w:w="2338"/>
        <w:gridCol w:w="2338"/>
      </w:tblGrid>
      <w:tr w:rsidR="00F962A9" w14:paraId="1376F7A7" w14:textId="77777777" w:rsidTr="00F962A9">
        <w:tc>
          <w:tcPr>
            <w:tcW w:w="2337" w:type="dxa"/>
          </w:tcPr>
          <w:p w14:paraId="37FAEC0E" w14:textId="053505AF" w:rsidR="00F962A9" w:rsidRDefault="00F962A9" w:rsidP="00F962A9">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AID(PK)</w:t>
            </w:r>
          </w:p>
        </w:tc>
        <w:tc>
          <w:tcPr>
            <w:tcW w:w="2337" w:type="dxa"/>
          </w:tcPr>
          <w:p w14:paraId="303EA09D" w14:textId="24B167E8" w:rsidR="00F962A9" w:rsidRDefault="00F962A9" w:rsidP="00F962A9">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ALname</w:t>
            </w:r>
          </w:p>
        </w:tc>
        <w:tc>
          <w:tcPr>
            <w:tcW w:w="2338" w:type="dxa"/>
          </w:tcPr>
          <w:p w14:paraId="6DA48478" w14:textId="44EBF2B7" w:rsidR="00F962A9" w:rsidRDefault="00F962A9" w:rsidP="00F962A9">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AFname</w:t>
            </w:r>
          </w:p>
        </w:tc>
        <w:tc>
          <w:tcPr>
            <w:tcW w:w="2338" w:type="dxa"/>
          </w:tcPr>
          <w:p w14:paraId="5B7ADCD6" w14:textId="2ACB429B" w:rsidR="00F962A9" w:rsidRDefault="00F962A9" w:rsidP="00F962A9">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AInst</w:t>
            </w:r>
          </w:p>
        </w:tc>
      </w:tr>
    </w:tbl>
    <w:p w14:paraId="7E50C6CB" w14:textId="77777777" w:rsidR="00F962A9" w:rsidRDefault="00F962A9" w:rsidP="00F962A9">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Table: Publisher</w:t>
      </w:r>
    </w:p>
    <w:tbl>
      <w:tblPr>
        <w:tblStyle w:val="TableGrid"/>
        <w:tblW w:w="0" w:type="auto"/>
        <w:tblLook w:val="04A0" w:firstRow="1" w:lastRow="0" w:firstColumn="1" w:lastColumn="0" w:noHBand="0" w:noVBand="1"/>
      </w:tblPr>
      <w:tblGrid>
        <w:gridCol w:w="4675"/>
        <w:gridCol w:w="4675"/>
      </w:tblGrid>
      <w:tr w:rsidR="00F962A9" w14:paraId="52920CD1" w14:textId="77777777" w:rsidTr="00F962A9">
        <w:tc>
          <w:tcPr>
            <w:tcW w:w="4675" w:type="dxa"/>
          </w:tcPr>
          <w:p w14:paraId="6B52BEEF" w14:textId="1F4E73F5" w:rsidR="00F962A9" w:rsidRDefault="00F962A9" w:rsidP="00F962A9">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PName(PK)</w:t>
            </w:r>
          </w:p>
        </w:tc>
        <w:tc>
          <w:tcPr>
            <w:tcW w:w="4675" w:type="dxa"/>
          </w:tcPr>
          <w:p w14:paraId="6073B921" w14:textId="5B495EA4" w:rsidR="00F962A9" w:rsidRDefault="00F962A9" w:rsidP="00F962A9">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PubCity</w:t>
            </w:r>
          </w:p>
        </w:tc>
      </w:tr>
    </w:tbl>
    <w:p w14:paraId="445B49EF" w14:textId="77777777" w:rsidR="00F962A9" w:rsidRDefault="00F962A9" w:rsidP="00F962A9">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Table: Book</w:t>
      </w:r>
    </w:p>
    <w:tbl>
      <w:tblPr>
        <w:tblStyle w:val="TableGrid"/>
        <w:tblW w:w="0" w:type="auto"/>
        <w:tblLook w:val="04A0" w:firstRow="1" w:lastRow="0" w:firstColumn="1" w:lastColumn="0" w:noHBand="0" w:noVBand="1"/>
      </w:tblPr>
      <w:tblGrid>
        <w:gridCol w:w="1870"/>
        <w:gridCol w:w="1870"/>
        <w:gridCol w:w="1870"/>
        <w:gridCol w:w="1870"/>
      </w:tblGrid>
      <w:tr w:rsidR="00F962A9" w14:paraId="3D476BEE" w14:textId="77777777" w:rsidTr="004D24DA">
        <w:tc>
          <w:tcPr>
            <w:tcW w:w="1870" w:type="dxa"/>
          </w:tcPr>
          <w:p w14:paraId="5DEE0AE5" w14:textId="3DDD5EE8" w:rsidR="00F962A9" w:rsidRDefault="00F962A9"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Bnbr(PK)</w:t>
            </w:r>
          </w:p>
        </w:tc>
        <w:tc>
          <w:tcPr>
            <w:tcW w:w="1870" w:type="dxa"/>
          </w:tcPr>
          <w:p w14:paraId="1024D87F" w14:textId="77777777" w:rsidR="00F962A9" w:rsidRDefault="00F962A9"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BName</w:t>
            </w:r>
          </w:p>
        </w:tc>
        <w:tc>
          <w:tcPr>
            <w:tcW w:w="1870" w:type="dxa"/>
          </w:tcPr>
          <w:p w14:paraId="709249CA" w14:textId="77777777" w:rsidR="00F962A9" w:rsidRDefault="00F962A9"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BPrice</w:t>
            </w:r>
          </w:p>
        </w:tc>
        <w:tc>
          <w:tcPr>
            <w:tcW w:w="1870" w:type="dxa"/>
          </w:tcPr>
          <w:p w14:paraId="3725B96D" w14:textId="7C55354A" w:rsidR="00F962A9" w:rsidRDefault="00F962A9"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BPublish(FK)</w:t>
            </w:r>
          </w:p>
        </w:tc>
      </w:tr>
    </w:tbl>
    <w:p w14:paraId="25485FD0" w14:textId="436EE8EC" w:rsidR="00F962A9" w:rsidRDefault="00F962A9" w:rsidP="00F962A9">
      <w:pPr>
        <w:pStyle w:val="NormalWeb"/>
        <w:spacing w:line="300" w:lineRule="atLeast"/>
        <w:rPr>
          <w:rFonts w:ascii="Helvetica" w:hAnsi="Helvetica" w:cs="Helvetica"/>
          <w:color w:val="333333"/>
          <w:sz w:val="21"/>
          <w:szCs w:val="21"/>
        </w:rPr>
      </w:pPr>
    </w:p>
    <w:p w14:paraId="10EA857F" w14:textId="101011DC" w:rsidR="0007301F" w:rsidRDefault="0007301F" w:rsidP="00F962A9">
      <w:pPr>
        <w:pStyle w:val="NormalWeb"/>
        <w:spacing w:line="300" w:lineRule="atLeast"/>
        <w:rPr>
          <w:rFonts w:ascii="Helvetica" w:hAnsi="Helvetica" w:cs="Helvetica"/>
          <w:color w:val="333333"/>
          <w:sz w:val="21"/>
          <w:szCs w:val="21"/>
        </w:rPr>
      </w:pPr>
    </w:p>
    <w:p w14:paraId="5389EBA7" w14:textId="6D22517D" w:rsidR="0007301F" w:rsidRDefault="0007301F" w:rsidP="00F962A9">
      <w:pPr>
        <w:pStyle w:val="NormalWeb"/>
        <w:spacing w:line="300" w:lineRule="atLeast"/>
        <w:rPr>
          <w:rFonts w:ascii="Helvetica" w:hAnsi="Helvetica" w:cs="Helvetica"/>
          <w:color w:val="333333"/>
          <w:sz w:val="21"/>
          <w:szCs w:val="21"/>
        </w:rPr>
      </w:pPr>
    </w:p>
    <w:p w14:paraId="589D10DC" w14:textId="1C9CA9DB" w:rsidR="0007301F" w:rsidRDefault="0007301F" w:rsidP="00F962A9">
      <w:pPr>
        <w:pStyle w:val="NormalWeb"/>
        <w:spacing w:line="300" w:lineRule="atLeast"/>
        <w:rPr>
          <w:rFonts w:ascii="Helvetica" w:hAnsi="Helvetica" w:cs="Helvetica"/>
          <w:color w:val="333333"/>
          <w:sz w:val="21"/>
          <w:szCs w:val="21"/>
        </w:rPr>
      </w:pPr>
    </w:p>
    <w:p w14:paraId="412CF98B" w14:textId="756E322B" w:rsidR="0007301F" w:rsidRDefault="0007301F" w:rsidP="00F962A9">
      <w:pPr>
        <w:pStyle w:val="NormalWeb"/>
        <w:spacing w:line="300" w:lineRule="atLeast"/>
        <w:rPr>
          <w:rFonts w:ascii="Helvetica" w:hAnsi="Helvetica" w:cs="Helvetica"/>
          <w:color w:val="333333"/>
          <w:sz w:val="21"/>
          <w:szCs w:val="21"/>
        </w:rPr>
      </w:pPr>
    </w:p>
    <w:p w14:paraId="1F87924F" w14:textId="2F04AFC0" w:rsidR="0007301F" w:rsidRDefault="0007301F" w:rsidP="00F962A9">
      <w:pPr>
        <w:pStyle w:val="NormalWeb"/>
        <w:spacing w:line="300" w:lineRule="atLeast"/>
        <w:rPr>
          <w:rFonts w:ascii="Helvetica" w:hAnsi="Helvetica" w:cs="Helvetica"/>
          <w:color w:val="333333"/>
          <w:sz w:val="21"/>
          <w:szCs w:val="21"/>
        </w:rPr>
      </w:pPr>
    </w:p>
    <w:p w14:paraId="61D7246D" w14:textId="159D54F9" w:rsidR="0007301F" w:rsidRDefault="0007301F" w:rsidP="00F962A9">
      <w:pPr>
        <w:pStyle w:val="NormalWeb"/>
        <w:spacing w:line="300" w:lineRule="atLeast"/>
        <w:rPr>
          <w:rFonts w:ascii="Helvetica" w:hAnsi="Helvetica" w:cs="Helvetica"/>
          <w:color w:val="333333"/>
          <w:sz w:val="21"/>
          <w:szCs w:val="21"/>
        </w:rPr>
      </w:pPr>
    </w:p>
    <w:p w14:paraId="4FD19319" w14:textId="77777777" w:rsidR="0007301F" w:rsidRDefault="0007301F" w:rsidP="00F962A9">
      <w:pPr>
        <w:pStyle w:val="NormalWeb"/>
        <w:spacing w:line="300" w:lineRule="atLeast"/>
        <w:rPr>
          <w:rFonts w:ascii="Helvetica" w:hAnsi="Helvetica" w:cs="Helvetica"/>
          <w:color w:val="333333"/>
          <w:sz w:val="21"/>
          <w:szCs w:val="21"/>
        </w:rPr>
      </w:pPr>
    </w:p>
    <w:p w14:paraId="5E55A86E" w14:textId="06581A49" w:rsidR="0042152D" w:rsidRDefault="0042152D" w:rsidP="0042152D">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lastRenderedPageBreak/>
        <w:t>Table: Author Book Royalties</w:t>
      </w:r>
    </w:p>
    <w:tbl>
      <w:tblPr>
        <w:tblStyle w:val="TableGrid"/>
        <w:tblW w:w="0" w:type="auto"/>
        <w:tblLook w:val="04A0" w:firstRow="1" w:lastRow="0" w:firstColumn="1" w:lastColumn="0" w:noHBand="0" w:noVBand="1"/>
      </w:tblPr>
      <w:tblGrid>
        <w:gridCol w:w="3116"/>
        <w:gridCol w:w="3117"/>
        <w:gridCol w:w="3117"/>
      </w:tblGrid>
      <w:tr w:rsidR="0042152D" w14:paraId="7B018E11" w14:textId="77777777" w:rsidTr="004D24DA">
        <w:tc>
          <w:tcPr>
            <w:tcW w:w="3116" w:type="dxa"/>
          </w:tcPr>
          <w:p w14:paraId="23837E46"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AID</w:t>
            </w:r>
          </w:p>
        </w:tc>
        <w:tc>
          <w:tcPr>
            <w:tcW w:w="3117" w:type="dxa"/>
          </w:tcPr>
          <w:p w14:paraId="069006A5"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Bnbr</w:t>
            </w:r>
          </w:p>
        </w:tc>
        <w:tc>
          <w:tcPr>
            <w:tcW w:w="3117" w:type="dxa"/>
          </w:tcPr>
          <w:p w14:paraId="5E5B98CB"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AuthrRoyality</w:t>
            </w:r>
          </w:p>
        </w:tc>
      </w:tr>
      <w:tr w:rsidR="0042152D" w14:paraId="4299191F" w14:textId="77777777" w:rsidTr="004D24DA">
        <w:tc>
          <w:tcPr>
            <w:tcW w:w="3116" w:type="dxa"/>
          </w:tcPr>
          <w:p w14:paraId="05B418B7"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0</w:t>
            </w:r>
          </w:p>
        </w:tc>
        <w:tc>
          <w:tcPr>
            <w:tcW w:w="3117" w:type="dxa"/>
          </w:tcPr>
          <w:p w14:paraId="6924E5BE"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06</w:t>
            </w:r>
          </w:p>
        </w:tc>
        <w:tc>
          <w:tcPr>
            <w:tcW w:w="3117" w:type="dxa"/>
          </w:tcPr>
          <w:p w14:paraId="478E8BE1"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6.28</w:t>
            </w:r>
          </w:p>
        </w:tc>
      </w:tr>
      <w:tr w:rsidR="0042152D" w14:paraId="45164BBE" w14:textId="77777777" w:rsidTr="004D24DA">
        <w:tc>
          <w:tcPr>
            <w:tcW w:w="3116" w:type="dxa"/>
          </w:tcPr>
          <w:p w14:paraId="066580B3"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0</w:t>
            </w:r>
          </w:p>
        </w:tc>
        <w:tc>
          <w:tcPr>
            <w:tcW w:w="3117" w:type="dxa"/>
          </w:tcPr>
          <w:p w14:paraId="7F06FC9C"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02</w:t>
            </w:r>
          </w:p>
        </w:tc>
        <w:tc>
          <w:tcPr>
            <w:tcW w:w="3117" w:type="dxa"/>
          </w:tcPr>
          <w:p w14:paraId="4A15E59B"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2.50</w:t>
            </w:r>
          </w:p>
        </w:tc>
      </w:tr>
      <w:tr w:rsidR="0042152D" w14:paraId="0C5F1532" w14:textId="77777777" w:rsidTr="004D24DA">
        <w:tc>
          <w:tcPr>
            <w:tcW w:w="3116" w:type="dxa"/>
          </w:tcPr>
          <w:p w14:paraId="0364891A"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24</w:t>
            </w:r>
          </w:p>
        </w:tc>
        <w:tc>
          <w:tcPr>
            <w:tcW w:w="3117" w:type="dxa"/>
          </w:tcPr>
          <w:p w14:paraId="42EC4C17"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04</w:t>
            </w:r>
          </w:p>
        </w:tc>
        <w:tc>
          <w:tcPr>
            <w:tcW w:w="3117" w:type="dxa"/>
          </w:tcPr>
          <w:p w14:paraId="7E2FD72F"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5.87</w:t>
            </w:r>
          </w:p>
        </w:tc>
      </w:tr>
      <w:tr w:rsidR="0042152D" w14:paraId="32D59FBC" w14:textId="77777777" w:rsidTr="004D24DA">
        <w:tc>
          <w:tcPr>
            <w:tcW w:w="3116" w:type="dxa"/>
          </w:tcPr>
          <w:p w14:paraId="36BCE107"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24</w:t>
            </w:r>
          </w:p>
        </w:tc>
        <w:tc>
          <w:tcPr>
            <w:tcW w:w="3117" w:type="dxa"/>
          </w:tcPr>
          <w:p w14:paraId="0711966C"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06</w:t>
            </w:r>
          </w:p>
        </w:tc>
        <w:tc>
          <w:tcPr>
            <w:tcW w:w="3117" w:type="dxa"/>
          </w:tcPr>
          <w:p w14:paraId="48C46EA6"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6</w:t>
            </w:r>
          </w:p>
        </w:tc>
      </w:tr>
      <w:tr w:rsidR="0042152D" w14:paraId="7E2FC217" w14:textId="77777777" w:rsidTr="004D24DA">
        <w:tc>
          <w:tcPr>
            <w:tcW w:w="3116" w:type="dxa"/>
          </w:tcPr>
          <w:p w14:paraId="485DC96F"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32</w:t>
            </w:r>
          </w:p>
        </w:tc>
        <w:tc>
          <w:tcPr>
            <w:tcW w:w="3117" w:type="dxa"/>
          </w:tcPr>
          <w:p w14:paraId="510594DE"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26</w:t>
            </w:r>
          </w:p>
        </w:tc>
        <w:tc>
          <w:tcPr>
            <w:tcW w:w="3117" w:type="dxa"/>
          </w:tcPr>
          <w:p w14:paraId="5E2CF7EA"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2.50</w:t>
            </w:r>
          </w:p>
        </w:tc>
      </w:tr>
      <w:tr w:rsidR="0042152D" w14:paraId="01B89804" w14:textId="77777777" w:rsidTr="004D24DA">
        <w:tc>
          <w:tcPr>
            <w:tcW w:w="3116" w:type="dxa"/>
          </w:tcPr>
          <w:p w14:paraId="0935F6C0"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32</w:t>
            </w:r>
          </w:p>
        </w:tc>
        <w:tc>
          <w:tcPr>
            <w:tcW w:w="3117" w:type="dxa"/>
          </w:tcPr>
          <w:p w14:paraId="7647EA1B"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80</w:t>
            </w:r>
          </w:p>
        </w:tc>
        <w:tc>
          <w:tcPr>
            <w:tcW w:w="3117" w:type="dxa"/>
          </w:tcPr>
          <w:p w14:paraId="3FECFD27"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2.30</w:t>
            </w:r>
          </w:p>
        </w:tc>
      </w:tr>
      <w:tr w:rsidR="0042152D" w14:paraId="59F97AF1" w14:textId="77777777" w:rsidTr="004D24DA">
        <w:tc>
          <w:tcPr>
            <w:tcW w:w="3116" w:type="dxa"/>
          </w:tcPr>
          <w:p w14:paraId="21AC7293"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32</w:t>
            </w:r>
          </w:p>
        </w:tc>
        <w:tc>
          <w:tcPr>
            <w:tcW w:w="3117" w:type="dxa"/>
          </w:tcPr>
          <w:p w14:paraId="6FB42FD1"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02</w:t>
            </w:r>
          </w:p>
        </w:tc>
        <w:tc>
          <w:tcPr>
            <w:tcW w:w="3117" w:type="dxa"/>
          </w:tcPr>
          <w:p w14:paraId="6E9B6187"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2.25</w:t>
            </w:r>
          </w:p>
        </w:tc>
      </w:tr>
    </w:tbl>
    <w:p w14:paraId="461F8091" w14:textId="77777777" w:rsidR="00F962A9" w:rsidRDefault="00F962A9" w:rsidP="0042152D">
      <w:pPr>
        <w:pStyle w:val="NormalWeb"/>
        <w:spacing w:line="300" w:lineRule="atLeast"/>
        <w:rPr>
          <w:rFonts w:ascii="Helvetica" w:hAnsi="Helvetica" w:cs="Helvetica"/>
          <w:color w:val="333333"/>
          <w:sz w:val="21"/>
          <w:szCs w:val="21"/>
        </w:rPr>
      </w:pPr>
    </w:p>
    <w:p w14:paraId="75AB6C9D" w14:textId="77777777" w:rsidR="0042152D" w:rsidRDefault="0042152D" w:rsidP="0042152D">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Table: Author</w:t>
      </w:r>
    </w:p>
    <w:tbl>
      <w:tblPr>
        <w:tblStyle w:val="TableGrid"/>
        <w:tblW w:w="0" w:type="auto"/>
        <w:tblLook w:val="04A0" w:firstRow="1" w:lastRow="0" w:firstColumn="1" w:lastColumn="0" w:noHBand="0" w:noVBand="1"/>
      </w:tblPr>
      <w:tblGrid>
        <w:gridCol w:w="2337"/>
        <w:gridCol w:w="2337"/>
        <w:gridCol w:w="2338"/>
        <w:gridCol w:w="2338"/>
      </w:tblGrid>
      <w:tr w:rsidR="0042152D" w14:paraId="62480685" w14:textId="77777777" w:rsidTr="004D24DA">
        <w:tc>
          <w:tcPr>
            <w:tcW w:w="2337" w:type="dxa"/>
          </w:tcPr>
          <w:p w14:paraId="175C0DCB"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AID</w:t>
            </w:r>
          </w:p>
        </w:tc>
        <w:tc>
          <w:tcPr>
            <w:tcW w:w="2337" w:type="dxa"/>
          </w:tcPr>
          <w:p w14:paraId="4189F37F"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ALname</w:t>
            </w:r>
          </w:p>
        </w:tc>
        <w:tc>
          <w:tcPr>
            <w:tcW w:w="2338" w:type="dxa"/>
          </w:tcPr>
          <w:p w14:paraId="644F254D"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AFname</w:t>
            </w:r>
          </w:p>
        </w:tc>
        <w:tc>
          <w:tcPr>
            <w:tcW w:w="2338" w:type="dxa"/>
          </w:tcPr>
          <w:p w14:paraId="4B56F6D4"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AInst</w:t>
            </w:r>
          </w:p>
        </w:tc>
      </w:tr>
      <w:tr w:rsidR="0042152D" w14:paraId="2D3B7DDA" w14:textId="77777777" w:rsidTr="004D24DA">
        <w:tc>
          <w:tcPr>
            <w:tcW w:w="2337" w:type="dxa"/>
          </w:tcPr>
          <w:p w14:paraId="002EFE8D"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0</w:t>
            </w:r>
          </w:p>
        </w:tc>
        <w:tc>
          <w:tcPr>
            <w:tcW w:w="2337" w:type="dxa"/>
          </w:tcPr>
          <w:p w14:paraId="25E81FB8"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Gold</w:t>
            </w:r>
          </w:p>
        </w:tc>
        <w:tc>
          <w:tcPr>
            <w:tcW w:w="2338" w:type="dxa"/>
          </w:tcPr>
          <w:p w14:paraId="5515AE09"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Josh</w:t>
            </w:r>
          </w:p>
        </w:tc>
        <w:tc>
          <w:tcPr>
            <w:tcW w:w="2338" w:type="dxa"/>
          </w:tcPr>
          <w:p w14:paraId="3BC26F7A"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Sleep Hollow U</w:t>
            </w:r>
          </w:p>
        </w:tc>
      </w:tr>
      <w:tr w:rsidR="0042152D" w14:paraId="40A5D91C" w14:textId="77777777" w:rsidTr="004D24DA">
        <w:tc>
          <w:tcPr>
            <w:tcW w:w="2337" w:type="dxa"/>
          </w:tcPr>
          <w:p w14:paraId="5E57E890"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24</w:t>
            </w:r>
          </w:p>
        </w:tc>
        <w:tc>
          <w:tcPr>
            <w:tcW w:w="2337" w:type="dxa"/>
          </w:tcPr>
          <w:p w14:paraId="6D81CA61"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Shippen</w:t>
            </w:r>
          </w:p>
        </w:tc>
        <w:tc>
          <w:tcPr>
            <w:tcW w:w="2338" w:type="dxa"/>
          </w:tcPr>
          <w:p w14:paraId="273DE4EC"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Mary</w:t>
            </w:r>
          </w:p>
        </w:tc>
        <w:tc>
          <w:tcPr>
            <w:tcW w:w="2338" w:type="dxa"/>
          </w:tcPr>
          <w:p w14:paraId="0C840AFA"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Green Lawn U</w:t>
            </w:r>
          </w:p>
        </w:tc>
      </w:tr>
      <w:tr w:rsidR="0042152D" w14:paraId="7CD8985D" w14:textId="77777777" w:rsidTr="004D24DA">
        <w:tc>
          <w:tcPr>
            <w:tcW w:w="2337" w:type="dxa"/>
          </w:tcPr>
          <w:p w14:paraId="3586DB2B"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32</w:t>
            </w:r>
          </w:p>
        </w:tc>
        <w:tc>
          <w:tcPr>
            <w:tcW w:w="2337" w:type="dxa"/>
          </w:tcPr>
          <w:p w14:paraId="1192CBDA"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Oswan</w:t>
            </w:r>
          </w:p>
        </w:tc>
        <w:tc>
          <w:tcPr>
            <w:tcW w:w="2338" w:type="dxa"/>
          </w:tcPr>
          <w:p w14:paraId="47A32BC2"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Jan</w:t>
            </w:r>
          </w:p>
        </w:tc>
        <w:tc>
          <w:tcPr>
            <w:tcW w:w="2338" w:type="dxa"/>
          </w:tcPr>
          <w:p w14:paraId="59D288D7"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Midstate College</w:t>
            </w:r>
          </w:p>
        </w:tc>
      </w:tr>
    </w:tbl>
    <w:p w14:paraId="1C653D47" w14:textId="1C5A1615" w:rsidR="0042152D" w:rsidRDefault="0042152D" w:rsidP="0042152D">
      <w:pPr>
        <w:pStyle w:val="NormalWeb"/>
        <w:spacing w:line="300" w:lineRule="atLeast"/>
        <w:rPr>
          <w:rFonts w:ascii="Helvetica" w:hAnsi="Helvetica" w:cs="Helvetica"/>
          <w:color w:val="333333"/>
          <w:sz w:val="21"/>
          <w:szCs w:val="21"/>
        </w:rPr>
      </w:pPr>
    </w:p>
    <w:p w14:paraId="1075CB15" w14:textId="7C166A93" w:rsidR="0042152D" w:rsidRDefault="0042152D" w:rsidP="0042152D">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Table: Publisher</w:t>
      </w:r>
    </w:p>
    <w:tbl>
      <w:tblPr>
        <w:tblStyle w:val="TableGrid"/>
        <w:tblW w:w="0" w:type="auto"/>
        <w:tblLook w:val="04A0" w:firstRow="1" w:lastRow="0" w:firstColumn="1" w:lastColumn="0" w:noHBand="0" w:noVBand="1"/>
      </w:tblPr>
      <w:tblGrid>
        <w:gridCol w:w="1870"/>
        <w:gridCol w:w="1870"/>
      </w:tblGrid>
      <w:tr w:rsidR="0042152D" w14:paraId="72668958" w14:textId="77777777" w:rsidTr="004D24DA">
        <w:tc>
          <w:tcPr>
            <w:tcW w:w="1870" w:type="dxa"/>
          </w:tcPr>
          <w:p w14:paraId="3D97D29B" w14:textId="2264CFB4"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PName</w:t>
            </w:r>
          </w:p>
        </w:tc>
        <w:tc>
          <w:tcPr>
            <w:tcW w:w="1870" w:type="dxa"/>
          </w:tcPr>
          <w:p w14:paraId="04775E3A"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PubCity</w:t>
            </w:r>
          </w:p>
        </w:tc>
      </w:tr>
      <w:tr w:rsidR="0042152D" w14:paraId="3B100CD5" w14:textId="77777777" w:rsidTr="004D24DA">
        <w:tc>
          <w:tcPr>
            <w:tcW w:w="1870" w:type="dxa"/>
          </w:tcPr>
          <w:p w14:paraId="62AFF099"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Wall &amp; Vintage</w:t>
            </w:r>
          </w:p>
        </w:tc>
        <w:tc>
          <w:tcPr>
            <w:tcW w:w="1870" w:type="dxa"/>
          </w:tcPr>
          <w:p w14:paraId="12AE12B3"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Chicago, IL</w:t>
            </w:r>
          </w:p>
        </w:tc>
      </w:tr>
      <w:tr w:rsidR="0042152D" w14:paraId="0F19FC30" w14:textId="77777777" w:rsidTr="004D24DA">
        <w:tc>
          <w:tcPr>
            <w:tcW w:w="1870" w:type="dxa"/>
          </w:tcPr>
          <w:p w14:paraId="71C91CDF"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Gray Brothers</w:t>
            </w:r>
          </w:p>
        </w:tc>
        <w:tc>
          <w:tcPr>
            <w:tcW w:w="1870" w:type="dxa"/>
          </w:tcPr>
          <w:p w14:paraId="4B657A84"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Boston, MA</w:t>
            </w:r>
          </w:p>
        </w:tc>
      </w:tr>
      <w:tr w:rsidR="0042152D" w14:paraId="4DD9AD59" w14:textId="77777777" w:rsidTr="004D24DA">
        <w:tc>
          <w:tcPr>
            <w:tcW w:w="1870" w:type="dxa"/>
          </w:tcPr>
          <w:p w14:paraId="72EC75EE"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Smith &amp; sons</w:t>
            </w:r>
          </w:p>
        </w:tc>
        <w:tc>
          <w:tcPr>
            <w:tcW w:w="1870" w:type="dxa"/>
          </w:tcPr>
          <w:p w14:paraId="74752A03"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Dallas, TX</w:t>
            </w:r>
          </w:p>
        </w:tc>
      </w:tr>
      <w:tr w:rsidR="0042152D" w14:paraId="728E9276" w14:textId="77777777" w:rsidTr="004D24DA">
        <w:tc>
          <w:tcPr>
            <w:tcW w:w="1870" w:type="dxa"/>
          </w:tcPr>
          <w:p w14:paraId="32DC1DB4"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Grey Brothers</w:t>
            </w:r>
          </w:p>
        </w:tc>
        <w:tc>
          <w:tcPr>
            <w:tcW w:w="1870" w:type="dxa"/>
          </w:tcPr>
          <w:p w14:paraId="416C4B39"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Boston, NH</w:t>
            </w:r>
          </w:p>
        </w:tc>
      </w:tr>
      <w:tr w:rsidR="0042152D" w14:paraId="6F2E1ED8" w14:textId="77777777" w:rsidTr="004D24DA">
        <w:tc>
          <w:tcPr>
            <w:tcW w:w="1870" w:type="dxa"/>
          </w:tcPr>
          <w:p w14:paraId="6295A104"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Gray Brothers</w:t>
            </w:r>
          </w:p>
        </w:tc>
        <w:tc>
          <w:tcPr>
            <w:tcW w:w="1870" w:type="dxa"/>
          </w:tcPr>
          <w:p w14:paraId="214F02E0" w14:textId="77777777" w:rsidR="0042152D" w:rsidRDefault="0042152D" w:rsidP="004D24DA">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Boston MA</w:t>
            </w:r>
          </w:p>
        </w:tc>
      </w:tr>
    </w:tbl>
    <w:p w14:paraId="5A099E87" w14:textId="3604FA3A" w:rsidR="008C08C6" w:rsidRDefault="008C08C6" w:rsidP="0042152D">
      <w:pPr>
        <w:pStyle w:val="NormalWeb"/>
        <w:spacing w:line="300" w:lineRule="atLeast"/>
        <w:rPr>
          <w:rFonts w:ascii="Helvetica" w:hAnsi="Helvetica" w:cs="Helvetica"/>
          <w:color w:val="333333"/>
          <w:sz w:val="21"/>
          <w:szCs w:val="21"/>
        </w:rPr>
      </w:pPr>
    </w:p>
    <w:p w14:paraId="78005C3B" w14:textId="40DF497B" w:rsidR="0007301F" w:rsidRDefault="0007301F" w:rsidP="0042152D">
      <w:pPr>
        <w:pStyle w:val="NormalWeb"/>
        <w:spacing w:line="300" w:lineRule="atLeast"/>
        <w:rPr>
          <w:rFonts w:ascii="Helvetica" w:hAnsi="Helvetica" w:cs="Helvetica"/>
          <w:color w:val="333333"/>
          <w:sz w:val="21"/>
          <w:szCs w:val="21"/>
        </w:rPr>
      </w:pPr>
    </w:p>
    <w:p w14:paraId="5112CBE0" w14:textId="59242232" w:rsidR="0007301F" w:rsidRDefault="0007301F" w:rsidP="0042152D">
      <w:pPr>
        <w:pStyle w:val="NormalWeb"/>
        <w:spacing w:line="300" w:lineRule="atLeast"/>
        <w:rPr>
          <w:rFonts w:ascii="Helvetica" w:hAnsi="Helvetica" w:cs="Helvetica"/>
          <w:color w:val="333333"/>
          <w:sz w:val="21"/>
          <w:szCs w:val="21"/>
        </w:rPr>
      </w:pPr>
    </w:p>
    <w:p w14:paraId="5A40BF7D" w14:textId="00FF0AC3" w:rsidR="0007301F" w:rsidRDefault="0007301F" w:rsidP="0042152D">
      <w:pPr>
        <w:pStyle w:val="NormalWeb"/>
        <w:spacing w:line="300" w:lineRule="atLeast"/>
        <w:rPr>
          <w:rFonts w:ascii="Helvetica" w:hAnsi="Helvetica" w:cs="Helvetica"/>
          <w:color w:val="333333"/>
          <w:sz w:val="21"/>
          <w:szCs w:val="21"/>
        </w:rPr>
      </w:pPr>
    </w:p>
    <w:p w14:paraId="534C80FA" w14:textId="77777777" w:rsidR="0007301F" w:rsidRDefault="0007301F" w:rsidP="0042152D">
      <w:pPr>
        <w:pStyle w:val="NormalWeb"/>
        <w:spacing w:line="300" w:lineRule="atLeast"/>
        <w:rPr>
          <w:rFonts w:ascii="Helvetica" w:hAnsi="Helvetica" w:cs="Helvetica"/>
          <w:color w:val="333333"/>
          <w:sz w:val="21"/>
          <w:szCs w:val="21"/>
        </w:rPr>
      </w:pPr>
    </w:p>
    <w:p w14:paraId="3CFC0398" w14:textId="13D378A6" w:rsidR="0042152D" w:rsidRDefault="0042152D" w:rsidP="0042152D">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lastRenderedPageBreak/>
        <w:t>Table: Book</w:t>
      </w:r>
    </w:p>
    <w:tbl>
      <w:tblPr>
        <w:tblStyle w:val="TableGrid"/>
        <w:tblW w:w="0" w:type="auto"/>
        <w:tblLook w:val="04A0" w:firstRow="1" w:lastRow="0" w:firstColumn="1" w:lastColumn="0" w:noHBand="0" w:noVBand="1"/>
      </w:tblPr>
      <w:tblGrid>
        <w:gridCol w:w="1870"/>
        <w:gridCol w:w="1870"/>
        <w:gridCol w:w="1870"/>
        <w:gridCol w:w="1870"/>
      </w:tblGrid>
      <w:tr w:rsidR="0042152D" w14:paraId="255165FB" w14:textId="7FC04E3F" w:rsidTr="004D24DA">
        <w:tc>
          <w:tcPr>
            <w:tcW w:w="1870" w:type="dxa"/>
          </w:tcPr>
          <w:p w14:paraId="42E898FA" w14:textId="77777777" w:rsidR="0042152D" w:rsidRDefault="0042152D" w:rsidP="0042152D">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Bnbr</w:t>
            </w:r>
          </w:p>
        </w:tc>
        <w:tc>
          <w:tcPr>
            <w:tcW w:w="1870" w:type="dxa"/>
          </w:tcPr>
          <w:p w14:paraId="70418822" w14:textId="77777777" w:rsidR="0042152D" w:rsidRDefault="0042152D" w:rsidP="0042152D">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BName</w:t>
            </w:r>
          </w:p>
        </w:tc>
        <w:tc>
          <w:tcPr>
            <w:tcW w:w="1870" w:type="dxa"/>
          </w:tcPr>
          <w:p w14:paraId="32709D5A" w14:textId="77777777" w:rsidR="0042152D" w:rsidRDefault="0042152D" w:rsidP="0042152D">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BPrice</w:t>
            </w:r>
          </w:p>
        </w:tc>
        <w:tc>
          <w:tcPr>
            <w:tcW w:w="1870" w:type="dxa"/>
          </w:tcPr>
          <w:p w14:paraId="5C0B03B5" w14:textId="70F12EAF" w:rsidR="0042152D" w:rsidRDefault="0042152D" w:rsidP="0042152D">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BPublish</w:t>
            </w:r>
          </w:p>
        </w:tc>
      </w:tr>
      <w:tr w:rsidR="0042152D" w14:paraId="158A39E9" w14:textId="3F5A1D12" w:rsidTr="004D24DA">
        <w:tc>
          <w:tcPr>
            <w:tcW w:w="1870" w:type="dxa"/>
          </w:tcPr>
          <w:p w14:paraId="3EC21152" w14:textId="77777777" w:rsidR="0042152D" w:rsidRDefault="0042152D" w:rsidP="0042152D">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06</w:t>
            </w:r>
          </w:p>
        </w:tc>
        <w:tc>
          <w:tcPr>
            <w:tcW w:w="1870" w:type="dxa"/>
          </w:tcPr>
          <w:p w14:paraId="361F470A" w14:textId="77777777" w:rsidR="0042152D" w:rsidRDefault="0042152D" w:rsidP="0042152D">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Java Script &amp; HTML5</w:t>
            </w:r>
          </w:p>
        </w:tc>
        <w:tc>
          <w:tcPr>
            <w:tcW w:w="1870" w:type="dxa"/>
          </w:tcPr>
          <w:p w14:paraId="36527CCB" w14:textId="77777777" w:rsidR="0042152D" w:rsidRDefault="0042152D" w:rsidP="0042152D">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62.75</w:t>
            </w:r>
          </w:p>
        </w:tc>
        <w:tc>
          <w:tcPr>
            <w:tcW w:w="1870" w:type="dxa"/>
          </w:tcPr>
          <w:p w14:paraId="0C727243" w14:textId="6F98E955" w:rsidR="0042152D" w:rsidRDefault="0042152D" w:rsidP="0042152D">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Wall &amp; Vintage</w:t>
            </w:r>
          </w:p>
        </w:tc>
      </w:tr>
      <w:tr w:rsidR="0042152D" w14:paraId="293BFF4A" w14:textId="2562AB0B" w:rsidTr="004D24DA">
        <w:tc>
          <w:tcPr>
            <w:tcW w:w="1870" w:type="dxa"/>
          </w:tcPr>
          <w:p w14:paraId="72DC6207" w14:textId="77777777" w:rsidR="0042152D" w:rsidRDefault="0042152D" w:rsidP="0042152D">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02</w:t>
            </w:r>
          </w:p>
        </w:tc>
        <w:tc>
          <w:tcPr>
            <w:tcW w:w="1870" w:type="dxa"/>
          </w:tcPr>
          <w:p w14:paraId="0BA9A434" w14:textId="77777777" w:rsidR="0042152D" w:rsidRDefault="0042152D" w:rsidP="0042152D">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Quick Mobile Apps</w:t>
            </w:r>
          </w:p>
        </w:tc>
        <w:tc>
          <w:tcPr>
            <w:tcW w:w="1870" w:type="dxa"/>
          </w:tcPr>
          <w:p w14:paraId="7C537853" w14:textId="77777777" w:rsidR="0042152D" w:rsidRDefault="0042152D" w:rsidP="0042152D">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49.95</w:t>
            </w:r>
          </w:p>
        </w:tc>
        <w:tc>
          <w:tcPr>
            <w:tcW w:w="1870" w:type="dxa"/>
          </w:tcPr>
          <w:p w14:paraId="2599220E" w14:textId="583C4229" w:rsidR="0042152D" w:rsidRDefault="0042152D" w:rsidP="0042152D">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Gray Brothers</w:t>
            </w:r>
          </w:p>
        </w:tc>
      </w:tr>
      <w:tr w:rsidR="0042152D" w14:paraId="2DA0666D" w14:textId="5B78A6A4" w:rsidTr="004D24DA">
        <w:tc>
          <w:tcPr>
            <w:tcW w:w="1870" w:type="dxa"/>
          </w:tcPr>
          <w:p w14:paraId="7DBD8C86" w14:textId="77777777" w:rsidR="0042152D" w:rsidRDefault="0042152D" w:rsidP="0042152D">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04</w:t>
            </w:r>
          </w:p>
        </w:tc>
        <w:tc>
          <w:tcPr>
            <w:tcW w:w="1870" w:type="dxa"/>
          </w:tcPr>
          <w:p w14:paraId="6BC4FE4B" w14:textId="77777777" w:rsidR="0042152D" w:rsidRDefault="0042152D" w:rsidP="0042152D">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Innovative Data Management</w:t>
            </w:r>
          </w:p>
        </w:tc>
        <w:tc>
          <w:tcPr>
            <w:tcW w:w="1870" w:type="dxa"/>
          </w:tcPr>
          <w:p w14:paraId="1A68480A" w14:textId="77777777" w:rsidR="0042152D" w:rsidRDefault="0042152D" w:rsidP="0042152D">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58.65</w:t>
            </w:r>
          </w:p>
        </w:tc>
        <w:tc>
          <w:tcPr>
            <w:tcW w:w="1870" w:type="dxa"/>
          </w:tcPr>
          <w:p w14:paraId="1664AE5A" w14:textId="1AC30879" w:rsidR="0042152D" w:rsidRDefault="0042152D" w:rsidP="0042152D">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Smith &amp; sons</w:t>
            </w:r>
          </w:p>
        </w:tc>
      </w:tr>
      <w:tr w:rsidR="0042152D" w14:paraId="294C054E" w14:textId="45B2B7F4" w:rsidTr="004D24DA">
        <w:tc>
          <w:tcPr>
            <w:tcW w:w="1870" w:type="dxa"/>
          </w:tcPr>
          <w:p w14:paraId="7D861F50" w14:textId="77777777" w:rsidR="0042152D" w:rsidRDefault="0042152D" w:rsidP="0042152D">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26</w:t>
            </w:r>
          </w:p>
        </w:tc>
        <w:tc>
          <w:tcPr>
            <w:tcW w:w="1870" w:type="dxa"/>
          </w:tcPr>
          <w:p w14:paraId="1D6C375A" w14:textId="77777777" w:rsidR="0042152D" w:rsidRDefault="0042152D" w:rsidP="0042152D">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Network &amp; Data centers</w:t>
            </w:r>
          </w:p>
        </w:tc>
        <w:tc>
          <w:tcPr>
            <w:tcW w:w="1870" w:type="dxa"/>
          </w:tcPr>
          <w:p w14:paraId="1B1254CD" w14:textId="77777777" w:rsidR="0042152D" w:rsidRDefault="0042152D" w:rsidP="0042152D">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250</w:t>
            </w:r>
          </w:p>
        </w:tc>
        <w:tc>
          <w:tcPr>
            <w:tcW w:w="1870" w:type="dxa"/>
          </w:tcPr>
          <w:p w14:paraId="166C874B" w14:textId="4728BACF" w:rsidR="0042152D" w:rsidRDefault="0042152D" w:rsidP="0042152D">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Grey Brothers</w:t>
            </w:r>
          </w:p>
        </w:tc>
      </w:tr>
      <w:tr w:rsidR="0042152D" w14:paraId="3A8BD2FF" w14:textId="07691845" w:rsidTr="004D24DA">
        <w:tc>
          <w:tcPr>
            <w:tcW w:w="1870" w:type="dxa"/>
          </w:tcPr>
          <w:p w14:paraId="64744A17" w14:textId="77777777" w:rsidR="0042152D" w:rsidRDefault="0042152D" w:rsidP="0042152D">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80</w:t>
            </w:r>
          </w:p>
        </w:tc>
        <w:tc>
          <w:tcPr>
            <w:tcW w:w="1870" w:type="dxa"/>
          </w:tcPr>
          <w:p w14:paraId="5C4B3C81" w14:textId="77777777" w:rsidR="0042152D" w:rsidRDefault="0042152D" w:rsidP="0042152D">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Server Infrastructure</w:t>
            </w:r>
          </w:p>
        </w:tc>
        <w:tc>
          <w:tcPr>
            <w:tcW w:w="1870" w:type="dxa"/>
          </w:tcPr>
          <w:p w14:paraId="40E2094E" w14:textId="77777777" w:rsidR="0042152D" w:rsidRDefault="0042152D" w:rsidP="0042152D">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112.85</w:t>
            </w:r>
          </w:p>
        </w:tc>
        <w:tc>
          <w:tcPr>
            <w:tcW w:w="1870" w:type="dxa"/>
          </w:tcPr>
          <w:p w14:paraId="7347C64B" w14:textId="00938187" w:rsidR="0042152D" w:rsidRDefault="0042152D" w:rsidP="0042152D">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Gray Brothers</w:t>
            </w:r>
          </w:p>
        </w:tc>
      </w:tr>
    </w:tbl>
    <w:p w14:paraId="3218971E" w14:textId="77777777" w:rsidR="00F962A9" w:rsidRPr="0042152D" w:rsidRDefault="00F962A9" w:rsidP="0042152D">
      <w:pPr>
        <w:pStyle w:val="NormalWeb"/>
        <w:spacing w:line="300" w:lineRule="atLeast"/>
        <w:rPr>
          <w:rFonts w:ascii="Helvetica" w:hAnsi="Helvetica" w:cs="Helvetica"/>
          <w:color w:val="333333"/>
          <w:sz w:val="21"/>
          <w:szCs w:val="21"/>
        </w:rPr>
      </w:pPr>
    </w:p>
    <w:p w14:paraId="27F83167" w14:textId="77777777" w:rsidR="00201E6C" w:rsidRDefault="00201E6C" w:rsidP="00201E6C">
      <w:pPr>
        <w:pStyle w:val="NormalWeb"/>
        <w:numPr>
          <w:ilvl w:val="0"/>
          <w:numId w:val="1"/>
        </w:numPr>
        <w:spacing w:line="300" w:lineRule="atLeast"/>
        <w:rPr>
          <w:rFonts w:ascii="Helvetica" w:hAnsi="Helvetica" w:cs="Helvetica"/>
          <w:color w:val="333333"/>
          <w:sz w:val="21"/>
          <w:szCs w:val="21"/>
        </w:rPr>
      </w:pPr>
      <w:r>
        <w:rPr>
          <w:rFonts w:ascii="Helvetica" w:hAnsi="Helvetica" w:cs="Helvetica"/>
          <w:color w:val="333333"/>
          <w:sz w:val="21"/>
          <w:szCs w:val="21"/>
        </w:rPr>
        <w:t>Write down </w:t>
      </w:r>
      <w:r w:rsidRPr="00201E6C">
        <w:rPr>
          <w:rFonts w:ascii="Helvetica" w:hAnsi="Helvetica" w:cs="Helvetica"/>
          <w:color w:val="333333"/>
          <w:sz w:val="21"/>
          <w:szCs w:val="21"/>
        </w:rPr>
        <w:t>referential integrities between all the tables</w:t>
      </w:r>
      <w:r w:rsidR="0024007B">
        <w:rPr>
          <w:rFonts w:ascii="Helvetica" w:hAnsi="Helvetica" w:cs="Helvetica"/>
          <w:color w:val="333333"/>
          <w:sz w:val="21"/>
          <w:szCs w:val="21"/>
        </w:rPr>
        <w:t xml:space="preserve"> in 3NF</w:t>
      </w:r>
      <w:r w:rsidRPr="00201E6C">
        <w:rPr>
          <w:rFonts w:ascii="Helvetica" w:hAnsi="Helvetica" w:cs="Helvetica"/>
          <w:color w:val="333333"/>
          <w:sz w:val="21"/>
          <w:szCs w:val="21"/>
        </w:rPr>
        <w:t>.</w:t>
      </w:r>
    </w:p>
    <w:p w14:paraId="778C0FA9" w14:textId="653E54B1" w:rsidR="00AE5D68" w:rsidRDefault="008C0D5A" w:rsidP="0042152D">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Table: AuthorBookRoyalites</w:t>
      </w:r>
    </w:p>
    <w:tbl>
      <w:tblPr>
        <w:tblStyle w:val="TableGrid"/>
        <w:tblW w:w="0" w:type="auto"/>
        <w:tblLook w:val="04A0" w:firstRow="1" w:lastRow="0" w:firstColumn="1" w:lastColumn="0" w:noHBand="0" w:noVBand="1"/>
      </w:tblPr>
      <w:tblGrid>
        <w:gridCol w:w="3116"/>
        <w:gridCol w:w="3117"/>
        <w:gridCol w:w="3117"/>
      </w:tblGrid>
      <w:tr w:rsidR="008C0D5A" w14:paraId="19E44774" w14:textId="77777777" w:rsidTr="008C0D5A">
        <w:tc>
          <w:tcPr>
            <w:tcW w:w="3116" w:type="dxa"/>
          </w:tcPr>
          <w:p w14:paraId="1AF16E58" w14:textId="120DFDE2" w:rsidR="008C0D5A" w:rsidRDefault="008C0D5A" w:rsidP="0042152D">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AID(PK)(FK1)</w:t>
            </w:r>
          </w:p>
        </w:tc>
        <w:tc>
          <w:tcPr>
            <w:tcW w:w="3117" w:type="dxa"/>
          </w:tcPr>
          <w:p w14:paraId="3B22E5BC" w14:textId="22E0DF95" w:rsidR="008C0D5A" w:rsidRDefault="008C0D5A" w:rsidP="0042152D">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Bnbr(PK)(FK2)</w:t>
            </w:r>
          </w:p>
        </w:tc>
        <w:tc>
          <w:tcPr>
            <w:tcW w:w="3117" w:type="dxa"/>
          </w:tcPr>
          <w:p w14:paraId="44D426E0" w14:textId="008DBA36" w:rsidR="008C0D5A" w:rsidRDefault="008C0D5A" w:rsidP="0042152D">
            <w:pPr>
              <w:pStyle w:val="NormalWeb"/>
              <w:spacing w:line="300" w:lineRule="atLeast"/>
              <w:rPr>
                <w:rFonts w:ascii="Helvetica" w:hAnsi="Helvetica" w:cs="Helvetica"/>
                <w:color w:val="333333"/>
                <w:sz w:val="21"/>
                <w:szCs w:val="21"/>
              </w:rPr>
            </w:pPr>
            <w:r>
              <w:rPr>
                <w:rFonts w:ascii="Helvetica" w:hAnsi="Helvetica" w:cs="Helvetica"/>
                <w:color w:val="333333"/>
                <w:sz w:val="21"/>
                <w:szCs w:val="21"/>
              </w:rPr>
              <w:t>AuthrRoyality</w:t>
            </w:r>
          </w:p>
        </w:tc>
      </w:tr>
    </w:tbl>
    <w:p w14:paraId="2343E51E" w14:textId="77777777" w:rsidR="008C0D5A" w:rsidRDefault="008C0D5A" w:rsidP="0042152D">
      <w:pPr>
        <w:pStyle w:val="NormalWeb"/>
        <w:spacing w:line="300" w:lineRule="atLeast"/>
        <w:rPr>
          <w:rFonts w:ascii="Helvetica" w:hAnsi="Helvetica" w:cs="Helvetica"/>
          <w:color w:val="333333"/>
          <w:sz w:val="21"/>
          <w:szCs w:val="21"/>
        </w:rPr>
      </w:pPr>
    </w:p>
    <w:p w14:paraId="5341BF07" w14:textId="7163A0D8" w:rsidR="00D6482D" w:rsidRDefault="008C0D5A">
      <w:r>
        <w:t>Table: Author</w:t>
      </w:r>
    </w:p>
    <w:tbl>
      <w:tblPr>
        <w:tblStyle w:val="TableGrid"/>
        <w:tblW w:w="0" w:type="auto"/>
        <w:tblLook w:val="04A0" w:firstRow="1" w:lastRow="0" w:firstColumn="1" w:lastColumn="0" w:noHBand="0" w:noVBand="1"/>
      </w:tblPr>
      <w:tblGrid>
        <w:gridCol w:w="2337"/>
        <w:gridCol w:w="2337"/>
        <w:gridCol w:w="2338"/>
        <w:gridCol w:w="2338"/>
      </w:tblGrid>
      <w:tr w:rsidR="008C0D5A" w14:paraId="4D42ECF2" w14:textId="77777777" w:rsidTr="008C0D5A">
        <w:tc>
          <w:tcPr>
            <w:tcW w:w="2337" w:type="dxa"/>
          </w:tcPr>
          <w:p w14:paraId="603C8F03" w14:textId="112463A6" w:rsidR="008C0D5A" w:rsidRDefault="008C0D5A">
            <w:r>
              <w:t>AID(PK)</w:t>
            </w:r>
          </w:p>
        </w:tc>
        <w:tc>
          <w:tcPr>
            <w:tcW w:w="2337" w:type="dxa"/>
          </w:tcPr>
          <w:p w14:paraId="0E475836" w14:textId="7F121554" w:rsidR="008C0D5A" w:rsidRDefault="008C0D5A">
            <w:r>
              <w:t>ALname</w:t>
            </w:r>
          </w:p>
        </w:tc>
        <w:tc>
          <w:tcPr>
            <w:tcW w:w="2338" w:type="dxa"/>
          </w:tcPr>
          <w:p w14:paraId="620FB53B" w14:textId="1885EEDC" w:rsidR="008C0D5A" w:rsidRDefault="008C0D5A">
            <w:r>
              <w:t>AFname</w:t>
            </w:r>
          </w:p>
        </w:tc>
        <w:tc>
          <w:tcPr>
            <w:tcW w:w="2338" w:type="dxa"/>
          </w:tcPr>
          <w:p w14:paraId="0FA87952" w14:textId="381D1BA0" w:rsidR="008C0D5A" w:rsidRDefault="008C0D5A">
            <w:r>
              <w:t>AInst</w:t>
            </w:r>
          </w:p>
        </w:tc>
      </w:tr>
    </w:tbl>
    <w:p w14:paraId="161E7528" w14:textId="5A9EE582" w:rsidR="008C0D5A" w:rsidRDefault="008C0D5A"/>
    <w:p w14:paraId="1CD78ADD" w14:textId="0BA00EA7" w:rsidR="008C0D5A" w:rsidRDefault="008C0D5A">
      <w:r>
        <w:t>Table: Publisher</w:t>
      </w:r>
      <w:r>
        <w:tab/>
      </w:r>
    </w:p>
    <w:tbl>
      <w:tblPr>
        <w:tblStyle w:val="TableGrid"/>
        <w:tblW w:w="0" w:type="auto"/>
        <w:tblLook w:val="04A0" w:firstRow="1" w:lastRow="0" w:firstColumn="1" w:lastColumn="0" w:noHBand="0" w:noVBand="1"/>
      </w:tblPr>
      <w:tblGrid>
        <w:gridCol w:w="4675"/>
        <w:gridCol w:w="4675"/>
      </w:tblGrid>
      <w:tr w:rsidR="008C0D5A" w14:paraId="69956E4B" w14:textId="77777777" w:rsidTr="008C0D5A">
        <w:tc>
          <w:tcPr>
            <w:tcW w:w="4675" w:type="dxa"/>
          </w:tcPr>
          <w:p w14:paraId="73800D75" w14:textId="69416614" w:rsidR="008C0D5A" w:rsidRDefault="008C0D5A">
            <w:r>
              <w:t>PName(PK)</w:t>
            </w:r>
          </w:p>
        </w:tc>
        <w:tc>
          <w:tcPr>
            <w:tcW w:w="4675" w:type="dxa"/>
          </w:tcPr>
          <w:p w14:paraId="129141C9" w14:textId="34A14308" w:rsidR="008C0D5A" w:rsidRDefault="008C0D5A">
            <w:r>
              <w:t>PubCity</w:t>
            </w:r>
          </w:p>
        </w:tc>
      </w:tr>
    </w:tbl>
    <w:p w14:paraId="165EDB50" w14:textId="453A38E8" w:rsidR="008C0D5A" w:rsidRDefault="008C0D5A"/>
    <w:p w14:paraId="65A6027B" w14:textId="10CD24EA" w:rsidR="008C0D5A" w:rsidRDefault="008C0D5A">
      <w:r>
        <w:t>Table: Book</w:t>
      </w:r>
    </w:p>
    <w:tbl>
      <w:tblPr>
        <w:tblStyle w:val="TableGrid"/>
        <w:tblW w:w="0" w:type="auto"/>
        <w:tblLook w:val="04A0" w:firstRow="1" w:lastRow="0" w:firstColumn="1" w:lastColumn="0" w:noHBand="0" w:noVBand="1"/>
      </w:tblPr>
      <w:tblGrid>
        <w:gridCol w:w="2337"/>
        <w:gridCol w:w="2337"/>
        <w:gridCol w:w="2338"/>
        <w:gridCol w:w="2338"/>
      </w:tblGrid>
      <w:tr w:rsidR="008C0D5A" w14:paraId="35ECA4AA" w14:textId="77777777" w:rsidTr="008C0D5A">
        <w:tc>
          <w:tcPr>
            <w:tcW w:w="2337" w:type="dxa"/>
          </w:tcPr>
          <w:p w14:paraId="2021DB2C" w14:textId="37E1B9C9" w:rsidR="008C0D5A" w:rsidRDefault="008C0D5A">
            <w:r>
              <w:t>Bnbr(PK)</w:t>
            </w:r>
          </w:p>
        </w:tc>
        <w:tc>
          <w:tcPr>
            <w:tcW w:w="2337" w:type="dxa"/>
          </w:tcPr>
          <w:p w14:paraId="4DE1E21A" w14:textId="368436D9" w:rsidR="008C0D5A" w:rsidRDefault="008C0D5A">
            <w:r>
              <w:t>BName</w:t>
            </w:r>
          </w:p>
        </w:tc>
        <w:tc>
          <w:tcPr>
            <w:tcW w:w="2338" w:type="dxa"/>
          </w:tcPr>
          <w:p w14:paraId="6DABE558" w14:textId="6C27F55B" w:rsidR="008C0D5A" w:rsidRDefault="008C0D5A">
            <w:r>
              <w:t>BPrice</w:t>
            </w:r>
          </w:p>
        </w:tc>
        <w:tc>
          <w:tcPr>
            <w:tcW w:w="2338" w:type="dxa"/>
          </w:tcPr>
          <w:p w14:paraId="768A625E" w14:textId="46DB7A50" w:rsidR="008C0D5A" w:rsidRDefault="008C0D5A">
            <w:r>
              <w:t>BPublish(FK)</w:t>
            </w:r>
          </w:p>
        </w:tc>
      </w:tr>
    </w:tbl>
    <w:p w14:paraId="290DECCA" w14:textId="55402806" w:rsidR="008C0D5A" w:rsidRDefault="008C0D5A"/>
    <w:p w14:paraId="194C5030" w14:textId="38256B29" w:rsidR="008C0D5A" w:rsidRDefault="008C0D5A">
      <w:r>
        <w:t xml:space="preserve">AuthorBookRoyalites.AID </w:t>
      </w:r>
      <w:r>
        <w:sym w:font="Wingdings" w:char="F0E0"/>
      </w:r>
      <w:r>
        <w:t xml:space="preserve"> Author.AID</w:t>
      </w:r>
    </w:p>
    <w:p w14:paraId="0E8CDC50" w14:textId="6FDDFD05" w:rsidR="008C0D5A" w:rsidRDefault="008C0D5A">
      <w:r>
        <w:t xml:space="preserve">AuthorBookRoyalites.Bnbr </w:t>
      </w:r>
      <w:r>
        <w:sym w:font="Wingdings" w:char="F0E0"/>
      </w:r>
      <w:r>
        <w:t xml:space="preserve"> Book.Bnbr</w:t>
      </w:r>
    </w:p>
    <w:p w14:paraId="3240AC9E" w14:textId="720FB747" w:rsidR="008C0D5A" w:rsidRDefault="008C0D5A">
      <w:r>
        <w:t xml:space="preserve">Book.BPublish </w:t>
      </w:r>
      <w:r>
        <w:sym w:font="Wingdings" w:char="F0E0"/>
      </w:r>
      <w:r>
        <w:t xml:space="preserve"> Publisher.PName</w:t>
      </w:r>
    </w:p>
    <w:sectPr w:rsidR="008C0D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47B5D"/>
    <w:multiLevelType w:val="hybridMultilevel"/>
    <w:tmpl w:val="DCE27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9062D"/>
    <w:multiLevelType w:val="hybridMultilevel"/>
    <w:tmpl w:val="1E5879F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364062F"/>
    <w:multiLevelType w:val="hybridMultilevel"/>
    <w:tmpl w:val="DAB4C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6C20C8"/>
    <w:multiLevelType w:val="hybridMultilevel"/>
    <w:tmpl w:val="1608A1D8"/>
    <w:lvl w:ilvl="0" w:tplc="015A3718">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EA565C8"/>
    <w:multiLevelType w:val="hybridMultilevel"/>
    <w:tmpl w:val="DC8C9E9A"/>
    <w:lvl w:ilvl="0" w:tplc="0409000F">
      <w:start w:val="1"/>
      <w:numFmt w:val="decimal"/>
      <w:lvlText w:val="%1."/>
      <w:lvlJc w:val="left"/>
      <w:pPr>
        <w:ind w:left="720" w:hanging="360"/>
      </w:p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5FB5576"/>
    <w:multiLevelType w:val="hybridMultilevel"/>
    <w:tmpl w:val="C4E4D9A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A01130B"/>
    <w:multiLevelType w:val="hybridMultilevel"/>
    <w:tmpl w:val="94C01EA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F23171E"/>
    <w:multiLevelType w:val="hybridMultilevel"/>
    <w:tmpl w:val="BFF00B50"/>
    <w:lvl w:ilvl="0" w:tplc="363E76AE">
      <w:start w:val="1"/>
      <w:numFmt w:val="decimal"/>
      <w:lvlText w:val="%1."/>
      <w:lvlJc w:val="left"/>
      <w:pPr>
        <w:ind w:left="360" w:hanging="360"/>
      </w:pPr>
      <w:rPr>
        <w:rFonts w:ascii="Helvetica" w:eastAsia="Times New Roman" w:hAnsi="Helvetica" w:cs="Helvetic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DE47C6"/>
    <w:multiLevelType w:val="hybridMultilevel"/>
    <w:tmpl w:val="98BA8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1567E6"/>
    <w:multiLevelType w:val="hybridMultilevel"/>
    <w:tmpl w:val="38360094"/>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30A3634"/>
    <w:multiLevelType w:val="hybridMultilevel"/>
    <w:tmpl w:val="BF884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8166EE8"/>
    <w:multiLevelType w:val="hybridMultilevel"/>
    <w:tmpl w:val="FBB05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9"/>
    <w:lvlOverride w:ilvl="0">
      <w:lvl w:ilvl="0" w:tplc="04090019">
        <w:start w:val="1"/>
        <w:numFmt w:val="lowerLetter"/>
        <w:suff w:val="nothing"/>
        <w:lvlText w:val="%1."/>
        <w:lvlJc w:val="left"/>
        <w:pPr>
          <w:ind w:left="0" w:firstLine="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4">
    <w:abstractNumId w:val="3"/>
  </w:num>
  <w:num w:numId="5">
    <w:abstractNumId w:val="7"/>
  </w:num>
  <w:num w:numId="6">
    <w:abstractNumId w:val="6"/>
  </w:num>
  <w:num w:numId="7">
    <w:abstractNumId w:val="1"/>
  </w:num>
  <w:num w:numId="8">
    <w:abstractNumId w:val="0"/>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8"/>
  </w:num>
  <w:num w:numId="12">
    <w:abstractNumId w:val="2"/>
  </w:num>
  <w:num w:numId="13">
    <w:abstractNumId w:val="10"/>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yMTU2NDA2NbO0MDBX0lEKTi0uzszPAykwrAUAJWBaRCwAAAA="/>
  </w:docVars>
  <w:rsids>
    <w:rsidRoot w:val="00D6482D"/>
    <w:rsid w:val="0000108C"/>
    <w:rsid w:val="00012062"/>
    <w:rsid w:val="000204B5"/>
    <w:rsid w:val="0007301F"/>
    <w:rsid w:val="001073FB"/>
    <w:rsid w:val="00112D73"/>
    <w:rsid w:val="00201E6C"/>
    <w:rsid w:val="0022436E"/>
    <w:rsid w:val="0024007B"/>
    <w:rsid w:val="002B0995"/>
    <w:rsid w:val="00387512"/>
    <w:rsid w:val="003D545B"/>
    <w:rsid w:val="0042152D"/>
    <w:rsid w:val="004539AF"/>
    <w:rsid w:val="00464D75"/>
    <w:rsid w:val="00476862"/>
    <w:rsid w:val="004A3C3A"/>
    <w:rsid w:val="004D24DA"/>
    <w:rsid w:val="005D772B"/>
    <w:rsid w:val="006610F1"/>
    <w:rsid w:val="00777BC6"/>
    <w:rsid w:val="007D071B"/>
    <w:rsid w:val="007E4E76"/>
    <w:rsid w:val="007F2452"/>
    <w:rsid w:val="008C08C6"/>
    <w:rsid w:val="008C0D5A"/>
    <w:rsid w:val="008D1661"/>
    <w:rsid w:val="009103E2"/>
    <w:rsid w:val="009811C1"/>
    <w:rsid w:val="009B3002"/>
    <w:rsid w:val="009D4F97"/>
    <w:rsid w:val="00A11170"/>
    <w:rsid w:val="00AC4C43"/>
    <w:rsid w:val="00AE5D68"/>
    <w:rsid w:val="00B1327E"/>
    <w:rsid w:val="00B20298"/>
    <w:rsid w:val="00B82E29"/>
    <w:rsid w:val="00BA40D0"/>
    <w:rsid w:val="00C25E7F"/>
    <w:rsid w:val="00D6482D"/>
    <w:rsid w:val="00E8665F"/>
    <w:rsid w:val="00F962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2A8D1"/>
  <w15:chartTrackingRefBased/>
  <w15:docId w15:val="{AA9C15B4-4265-481A-BCDF-0445034C4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01E6C"/>
    <w:rPr>
      <w:strike w:val="0"/>
      <w:dstrike w:val="0"/>
      <w:color w:val="0070A8"/>
      <w:u w:val="none"/>
      <w:effect w:val="none"/>
    </w:rPr>
  </w:style>
  <w:style w:type="paragraph" w:styleId="NormalWeb">
    <w:name w:val="Normal (Web)"/>
    <w:basedOn w:val="Normal"/>
    <w:uiPriority w:val="99"/>
    <w:unhideWhenUsed/>
    <w:rsid w:val="00201E6C"/>
    <w:pPr>
      <w:spacing w:after="15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610F1"/>
    <w:pPr>
      <w:ind w:left="720"/>
      <w:contextualSpacing/>
    </w:pPr>
  </w:style>
  <w:style w:type="table" w:styleId="TableGrid">
    <w:name w:val="Table Grid"/>
    <w:basedOn w:val="TableNormal"/>
    <w:uiPriority w:val="39"/>
    <w:rsid w:val="009811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7694898">
      <w:bodyDiv w:val="1"/>
      <w:marLeft w:val="0"/>
      <w:marRight w:val="0"/>
      <w:marTop w:val="0"/>
      <w:marBottom w:val="0"/>
      <w:divBdr>
        <w:top w:val="none" w:sz="0" w:space="0" w:color="auto"/>
        <w:left w:val="none" w:sz="0" w:space="0" w:color="auto"/>
        <w:bottom w:val="none" w:sz="0" w:space="0" w:color="auto"/>
        <w:right w:val="none" w:sz="0" w:space="0" w:color="auto"/>
      </w:divBdr>
      <w:divsChild>
        <w:div w:id="501312921">
          <w:marLeft w:val="0"/>
          <w:marRight w:val="0"/>
          <w:marTop w:val="0"/>
          <w:marBottom w:val="0"/>
          <w:divBdr>
            <w:top w:val="none" w:sz="0" w:space="0" w:color="auto"/>
            <w:left w:val="none" w:sz="0" w:space="0" w:color="auto"/>
            <w:bottom w:val="none" w:sz="0" w:space="0" w:color="auto"/>
            <w:right w:val="none" w:sz="0" w:space="0" w:color="auto"/>
          </w:divBdr>
          <w:divsChild>
            <w:div w:id="483163763">
              <w:marLeft w:val="0"/>
              <w:marRight w:val="0"/>
              <w:marTop w:val="0"/>
              <w:marBottom w:val="0"/>
              <w:divBdr>
                <w:top w:val="none" w:sz="0" w:space="0" w:color="auto"/>
                <w:left w:val="none" w:sz="0" w:space="0" w:color="auto"/>
                <w:bottom w:val="none" w:sz="0" w:space="0" w:color="auto"/>
                <w:right w:val="none" w:sz="0" w:space="0" w:color="auto"/>
              </w:divBdr>
              <w:divsChild>
                <w:div w:id="1712799012">
                  <w:marLeft w:val="0"/>
                  <w:marRight w:val="0"/>
                  <w:marTop w:val="0"/>
                  <w:marBottom w:val="0"/>
                  <w:divBdr>
                    <w:top w:val="none" w:sz="0" w:space="0" w:color="auto"/>
                    <w:left w:val="none" w:sz="0" w:space="0" w:color="auto"/>
                    <w:bottom w:val="none" w:sz="0" w:space="0" w:color="auto"/>
                    <w:right w:val="none" w:sz="0" w:space="0" w:color="auto"/>
                  </w:divBdr>
                  <w:divsChild>
                    <w:div w:id="1910992776">
                      <w:marLeft w:val="0"/>
                      <w:marRight w:val="0"/>
                      <w:marTop w:val="0"/>
                      <w:marBottom w:val="0"/>
                      <w:divBdr>
                        <w:top w:val="none" w:sz="0" w:space="0" w:color="auto"/>
                        <w:left w:val="none" w:sz="0" w:space="0" w:color="auto"/>
                        <w:bottom w:val="none" w:sz="0" w:space="0" w:color="auto"/>
                        <w:right w:val="none" w:sz="0" w:space="0" w:color="auto"/>
                      </w:divBdr>
                      <w:divsChild>
                        <w:div w:id="1853297148">
                          <w:marLeft w:val="0"/>
                          <w:marRight w:val="0"/>
                          <w:marTop w:val="0"/>
                          <w:marBottom w:val="0"/>
                          <w:divBdr>
                            <w:top w:val="none" w:sz="0" w:space="0" w:color="auto"/>
                            <w:left w:val="none" w:sz="0" w:space="0" w:color="auto"/>
                            <w:bottom w:val="none" w:sz="0" w:space="0" w:color="auto"/>
                            <w:right w:val="none" w:sz="0" w:space="0" w:color="auto"/>
                          </w:divBdr>
                          <w:divsChild>
                            <w:div w:id="499005684">
                              <w:marLeft w:val="0"/>
                              <w:marRight w:val="0"/>
                              <w:marTop w:val="0"/>
                              <w:marBottom w:val="0"/>
                              <w:divBdr>
                                <w:top w:val="none" w:sz="0" w:space="0" w:color="auto"/>
                                <w:left w:val="none" w:sz="0" w:space="0" w:color="auto"/>
                                <w:bottom w:val="none" w:sz="0" w:space="0" w:color="auto"/>
                                <w:right w:val="none" w:sz="0" w:space="0" w:color="auto"/>
                              </w:divBdr>
                              <w:divsChild>
                                <w:div w:id="984117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61788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4</TotalTime>
  <Pages>9</Pages>
  <Words>1256</Words>
  <Characters>716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g  W</dc:creator>
  <cp:keywords/>
  <dc:description/>
  <cp:lastModifiedBy>Delgado, Raymond S</cp:lastModifiedBy>
  <cp:revision>3</cp:revision>
  <dcterms:created xsi:type="dcterms:W3CDTF">2021-02-26T05:18:00Z</dcterms:created>
  <dcterms:modified xsi:type="dcterms:W3CDTF">2021-02-26T19:52:00Z</dcterms:modified>
</cp:coreProperties>
</file>